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FB038" w14:textId="77777777" w:rsidR="00563802" w:rsidRPr="003E4CBA" w:rsidRDefault="00563802" w:rsidP="00F83D4F">
      <w:pPr>
        <w:spacing w:after="0" w:line="240" w:lineRule="auto"/>
        <w:rPr>
          <w:rFonts w:eastAsia="Times New Roman" w:cs="Times New Roman"/>
          <w:color w:val="000000"/>
          <w:szCs w:val="24"/>
        </w:rPr>
      </w:pPr>
      <w:bookmarkStart w:id="0" w:name="_GoBack"/>
      <w:bookmarkEnd w:id="0"/>
    </w:p>
    <w:p w14:paraId="2D022D3E" w14:textId="77777777" w:rsidR="00563802" w:rsidRPr="003E4CBA" w:rsidRDefault="00563802" w:rsidP="00F83D4F">
      <w:pPr>
        <w:spacing w:after="0" w:line="240" w:lineRule="auto"/>
        <w:rPr>
          <w:rFonts w:eastAsia="Times New Roman" w:cs="Times New Roman"/>
          <w:color w:val="000000"/>
          <w:szCs w:val="24"/>
        </w:rPr>
      </w:pPr>
    </w:p>
    <w:p w14:paraId="3F7AB552" w14:textId="05A0192B" w:rsidR="00563802" w:rsidRPr="003E4CBA" w:rsidRDefault="00563802" w:rsidP="00F83D4F">
      <w:pPr>
        <w:spacing w:after="0" w:line="240" w:lineRule="auto"/>
        <w:rPr>
          <w:rFonts w:eastAsia="Times New Roman" w:cs="Times New Roman"/>
          <w:color w:val="000000"/>
          <w:szCs w:val="24"/>
        </w:rPr>
      </w:pPr>
    </w:p>
    <w:p w14:paraId="69F2372C" w14:textId="0C3B87CD" w:rsidR="00563802" w:rsidRPr="003E4CBA" w:rsidRDefault="00563802" w:rsidP="00F83D4F">
      <w:pPr>
        <w:spacing w:after="0" w:line="240" w:lineRule="auto"/>
        <w:rPr>
          <w:rFonts w:eastAsia="Times New Roman" w:cs="Times New Roman"/>
          <w:color w:val="000000"/>
          <w:szCs w:val="24"/>
        </w:rPr>
      </w:pPr>
    </w:p>
    <w:p w14:paraId="62D57DC4" w14:textId="77777777" w:rsidR="00563802" w:rsidRPr="003E4CBA" w:rsidRDefault="00563802" w:rsidP="00F83D4F">
      <w:pPr>
        <w:spacing w:after="0" w:line="240" w:lineRule="auto"/>
        <w:rPr>
          <w:rFonts w:eastAsia="Times New Roman" w:cs="Times New Roman"/>
          <w:color w:val="000000"/>
          <w:szCs w:val="24"/>
        </w:rPr>
      </w:pPr>
    </w:p>
    <w:p w14:paraId="28830563" w14:textId="77777777" w:rsidR="00563802" w:rsidRPr="003E4CBA" w:rsidRDefault="00563802" w:rsidP="00F83D4F">
      <w:pPr>
        <w:spacing w:after="0" w:line="240" w:lineRule="auto"/>
        <w:rPr>
          <w:rFonts w:eastAsia="Times New Roman" w:cs="Times New Roman"/>
          <w:color w:val="000000"/>
          <w:szCs w:val="24"/>
        </w:rPr>
      </w:pPr>
    </w:p>
    <w:p w14:paraId="50FE5BF6" w14:textId="77777777" w:rsidR="00563802" w:rsidRPr="003E4CBA" w:rsidRDefault="00563802" w:rsidP="00563802">
      <w:pPr>
        <w:spacing w:after="0" w:line="480" w:lineRule="auto"/>
        <w:rPr>
          <w:rFonts w:eastAsia="Times New Roman" w:cs="Times New Roman"/>
          <w:color w:val="000000"/>
          <w:szCs w:val="24"/>
        </w:rPr>
      </w:pPr>
    </w:p>
    <w:p w14:paraId="135DD3A0" w14:textId="77777777" w:rsidR="00133CCD" w:rsidRDefault="00133CCD" w:rsidP="0075206B">
      <w:pPr>
        <w:spacing w:after="0" w:line="480" w:lineRule="auto"/>
        <w:jc w:val="center"/>
        <w:rPr>
          <w:rFonts w:eastAsia="Times New Roman" w:cs="Times New Roman"/>
          <w:color w:val="000000"/>
          <w:szCs w:val="24"/>
        </w:rPr>
      </w:pPr>
    </w:p>
    <w:p w14:paraId="528A679B" w14:textId="77777777" w:rsidR="00133CCD" w:rsidRDefault="00133CCD" w:rsidP="0075206B">
      <w:pPr>
        <w:spacing w:after="0" w:line="480" w:lineRule="auto"/>
        <w:jc w:val="center"/>
        <w:rPr>
          <w:rFonts w:eastAsia="Times New Roman" w:cs="Times New Roman"/>
          <w:color w:val="000000"/>
          <w:szCs w:val="24"/>
        </w:rPr>
      </w:pPr>
    </w:p>
    <w:p w14:paraId="265797F0" w14:textId="77777777" w:rsidR="00133CCD" w:rsidRDefault="00133CCD" w:rsidP="0075206B">
      <w:pPr>
        <w:spacing w:after="0" w:line="480" w:lineRule="auto"/>
        <w:jc w:val="center"/>
        <w:rPr>
          <w:rFonts w:eastAsia="Times New Roman" w:cs="Times New Roman"/>
          <w:color w:val="000000"/>
          <w:szCs w:val="24"/>
        </w:rPr>
      </w:pPr>
    </w:p>
    <w:p w14:paraId="26221BF9" w14:textId="77777777" w:rsidR="00133CCD" w:rsidRDefault="00133CCD" w:rsidP="0075206B">
      <w:pPr>
        <w:spacing w:after="0" w:line="480" w:lineRule="auto"/>
        <w:jc w:val="center"/>
        <w:rPr>
          <w:rFonts w:eastAsia="Times New Roman" w:cs="Times New Roman"/>
          <w:color w:val="000000"/>
          <w:szCs w:val="24"/>
        </w:rPr>
      </w:pPr>
    </w:p>
    <w:p w14:paraId="11AB1FC7" w14:textId="70BECAA3" w:rsidR="0075206B" w:rsidRDefault="0075206B" w:rsidP="0075206B">
      <w:pPr>
        <w:spacing w:after="0" w:line="480" w:lineRule="auto"/>
        <w:jc w:val="center"/>
        <w:rPr>
          <w:rFonts w:eastAsia="Times New Roman" w:cs="Times New Roman"/>
          <w:color w:val="000000"/>
          <w:szCs w:val="24"/>
        </w:rPr>
      </w:pPr>
      <w:r>
        <w:rPr>
          <w:rFonts w:eastAsia="Times New Roman" w:cs="Times New Roman"/>
          <w:color w:val="000000"/>
          <w:szCs w:val="24"/>
        </w:rPr>
        <w:t xml:space="preserve">Data </w:t>
      </w:r>
      <w:r w:rsidR="00FD269C">
        <w:rPr>
          <w:rFonts w:eastAsia="Times New Roman" w:cs="Times New Roman"/>
          <w:color w:val="000000"/>
          <w:szCs w:val="24"/>
        </w:rPr>
        <w:t>6</w:t>
      </w:r>
      <w:r w:rsidR="000F5DD7">
        <w:rPr>
          <w:rFonts w:eastAsia="Times New Roman" w:cs="Times New Roman"/>
          <w:color w:val="000000"/>
          <w:szCs w:val="24"/>
        </w:rPr>
        <w:t>5</w:t>
      </w:r>
      <w:r w:rsidR="00FD269C">
        <w:rPr>
          <w:rFonts w:eastAsia="Times New Roman" w:cs="Times New Roman"/>
          <w:color w:val="000000"/>
          <w:szCs w:val="24"/>
        </w:rPr>
        <w:t>0</w:t>
      </w:r>
      <w:r>
        <w:rPr>
          <w:rFonts w:eastAsia="Times New Roman" w:cs="Times New Roman"/>
          <w:color w:val="000000"/>
          <w:szCs w:val="24"/>
        </w:rPr>
        <w:t xml:space="preserve"> </w:t>
      </w:r>
      <w:r w:rsidR="0077517B">
        <w:rPr>
          <w:rFonts w:eastAsia="Times New Roman" w:cs="Times New Roman"/>
          <w:color w:val="000000"/>
          <w:szCs w:val="24"/>
        </w:rPr>
        <w:t>Summer</w:t>
      </w:r>
      <w:r w:rsidR="006F7872">
        <w:rPr>
          <w:rFonts w:eastAsia="Times New Roman" w:cs="Times New Roman"/>
          <w:color w:val="000000"/>
          <w:szCs w:val="24"/>
        </w:rPr>
        <w:t xml:space="preserve"> 2019</w:t>
      </w:r>
    </w:p>
    <w:p w14:paraId="02704DC4" w14:textId="67EDCE8A" w:rsidR="00B57345" w:rsidRDefault="00B57345" w:rsidP="0075206B">
      <w:pPr>
        <w:spacing w:after="0" w:line="480" w:lineRule="auto"/>
        <w:jc w:val="center"/>
        <w:rPr>
          <w:rFonts w:eastAsia="Times New Roman" w:cs="Times New Roman"/>
          <w:color w:val="000000"/>
          <w:szCs w:val="24"/>
        </w:rPr>
      </w:pPr>
      <w:r>
        <w:rPr>
          <w:rFonts w:eastAsia="Times New Roman" w:cs="Times New Roman"/>
          <w:color w:val="000000"/>
          <w:szCs w:val="24"/>
        </w:rPr>
        <w:t>Assignment 1</w:t>
      </w:r>
    </w:p>
    <w:p w14:paraId="291963AB" w14:textId="60C128CA" w:rsidR="00FD269C" w:rsidRDefault="000F5DD7" w:rsidP="0075206B">
      <w:pPr>
        <w:spacing w:after="0" w:line="480" w:lineRule="auto"/>
        <w:jc w:val="center"/>
        <w:rPr>
          <w:rFonts w:eastAsia="Times New Roman" w:cs="Times New Roman"/>
          <w:color w:val="000000"/>
          <w:szCs w:val="24"/>
        </w:rPr>
      </w:pPr>
      <w:r>
        <w:rPr>
          <w:rFonts w:eastAsia="Times New Roman" w:cs="Times New Roman"/>
          <w:color w:val="000000"/>
          <w:szCs w:val="24"/>
        </w:rPr>
        <w:t>H</w:t>
      </w:r>
      <w:r w:rsidR="003C6904">
        <w:rPr>
          <w:rFonts w:eastAsia="Times New Roman" w:cs="Times New Roman"/>
          <w:color w:val="000000"/>
          <w:szCs w:val="24"/>
        </w:rPr>
        <w:t>Base</w:t>
      </w:r>
    </w:p>
    <w:p w14:paraId="7DCEB139" w14:textId="1DEE1075" w:rsidR="00FD269C" w:rsidRDefault="00FD269C" w:rsidP="00FD269C">
      <w:pPr>
        <w:spacing w:after="0" w:line="480" w:lineRule="auto"/>
        <w:jc w:val="center"/>
        <w:rPr>
          <w:rFonts w:eastAsia="Times New Roman" w:cs="Times New Roman"/>
          <w:color w:val="000000"/>
          <w:szCs w:val="24"/>
        </w:rPr>
      </w:pPr>
      <w:r>
        <w:rPr>
          <w:rFonts w:eastAsia="Times New Roman" w:cs="Times New Roman"/>
          <w:color w:val="000000"/>
          <w:szCs w:val="24"/>
        </w:rPr>
        <w:t>James Nicholson</w:t>
      </w:r>
    </w:p>
    <w:p w14:paraId="50FA1439" w14:textId="796C7A4C" w:rsidR="004F7EAA" w:rsidRDefault="004F7EAA" w:rsidP="00FD269C">
      <w:pPr>
        <w:spacing w:after="0" w:line="480" w:lineRule="auto"/>
        <w:jc w:val="center"/>
        <w:rPr>
          <w:rFonts w:eastAsia="Times New Roman" w:cs="Times New Roman"/>
          <w:color w:val="000000"/>
          <w:szCs w:val="24"/>
        </w:rPr>
      </w:pPr>
      <w:r>
        <w:rPr>
          <w:rFonts w:eastAsia="Times New Roman" w:cs="Times New Roman"/>
          <w:color w:val="000000"/>
          <w:szCs w:val="24"/>
        </w:rPr>
        <w:t>Email: Nicholsonjb3@gmail.com</w:t>
      </w:r>
    </w:p>
    <w:p w14:paraId="3DACA29E" w14:textId="1045E562" w:rsidR="00563802" w:rsidRPr="003E4CBA" w:rsidRDefault="00563802" w:rsidP="00563802">
      <w:pPr>
        <w:spacing w:after="0" w:line="480" w:lineRule="auto"/>
        <w:jc w:val="center"/>
        <w:rPr>
          <w:rFonts w:eastAsia="Times New Roman" w:cs="Times New Roman"/>
          <w:color w:val="000000"/>
          <w:szCs w:val="24"/>
        </w:rPr>
      </w:pPr>
      <w:r w:rsidRPr="003E4CBA">
        <w:rPr>
          <w:rFonts w:eastAsia="Times New Roman" w:cs="Times New Roman"/>
          <w:color w:val="000000"/>
          <w:szCs w:val="24"/>
        </w:rPr>
        <w:t>University of Maryland</w:t>
      </w:r>
      <w:r w:rsidR="00CB23D2">
        <w:rPr>
          <w:rFonts w:eastAsia="Times New Roman" w:cs="Times New Roman"/>
          <w:color w:val="000000"/>
          <w:szCs w:val="24"/>
        </w:rPr>
        <w:t xml:space="preserve"> University College</w:t>
      </w:r>
    </w:p>
    <w:p w14:paraId="2D8C64D1" w14:textId="664AC943" w:rsidR="00563802" w:rsidRDefault="00563802" w:rsidP="00563802">
      <w:pPr>
        <w:spacing w:after="0" w:line="480" w:lineRule="auto"/>
        <w:rPr>
          <w:rFonts w:eastAsia="Times New Roman" w:cs="Times New Roman"/>
          <w:color w:val="000000"/>
          <w:szCs w:val="24"/>
        </w:rPr>
      </w:pPr>
    </w:p>
    <w:p w14:paraId="5E17FCCF" w14:textId="594A7980" w:rsidR="006F7872" w:rsidRDefault="006F7872" w:rsidP="00563802">
      <w:pPr>
        <w:spacing w:after="0" w:line="480" w:lineRule="auto"/>
        <w:rPr>
          <w:rFonts w:eastAsia="Times New Roman" w:cs="Times New Roman"/>
          <w:color w:val="000000"/>
          <w:szCs w:val="24"/>
        </w:rPr>
      </w:pPr>
    </w:p>
    <w:p w14:paraId="1923F759" w14:textId="13D4CEA0" w:rsidR="006F7872" w:rsidRDefault="006F7872" w:rsidP="00563802">
      <w:pPr>
        <w:spacing w:after="0" w:line="480" w:lineRule="auto"/>
        <w:rPr>
          <w:rFonts w:eastAsia="Times New Roman" w:cs="Times New Roman"/>
          <w:color w:val="000000"/>
          <w:szCs w:val="24"/>
        </w:rPr>
      </w:pPr>
    </w:p>
    <w:p w14:paraId="660799ED" w14:textId="4CA91614" w:rsidR="006F7872" w:rsidRDefault="006F7872" w:rsidP="00563802">
      <w:pPr>
        <w:spacing w:after="0" w:line="480" w:lineRule="auto"/>
        <w:rPr>
          <w:rFonts w:eastAsia="Times New Roman" w:cs="Times New Roman"/>
          <w:color w:val="000000"/>
          <w:szCs w:val="24"/>
        </w:rPr>
      </w:pPr>
    </w:p>
    <w:p w14:paraId="0DC0D635" w14:textId="39E67A08" w:rsidR="006F7872" w:rsidRDefault="006F7872" w:rsidP="00563802">
      <w:pPr>
        <w:spacing w:after="0" w:line="480" w:lineRule="auto"/>
        <w:rPr>
          <w:rFonts w:eastAsia="Times New Roman" w:cs="Times New Roman"/>
          <w:color w:val="000000"/>
          <w:szCs w:val="24"/>
        </w:rPr>
      </w:pPr>
    </w:p>
    <w:p w14:paraId="0C8F83B1" w14:textId="77777777" w:rsidR="00B8687C" w:rsidRDefault="00B8687C" w:rsidP="00563802">
      <w:pPr>
        <w:spacing w:after="0" w:line="480" w:lineRule="auto"/>
        <w:rPr>
          <w:rFonts w:eastAsia="Times New Roman" w:cs="Times New Roman"/>
          <w:color w:val="000000"/>
          <w:szCs w:val="24"/>
        </w:rPr>
      </w:pPr>
    </w:p>
    <w:p w14:paraId="05C8A553" w14:textId="77777777" w:rsidR="004F0FC9" w:rsidRDefault="004F0FC9" w:rsidP="00F759D0">
      <w:pPr>
        <w:pStyle w:val="Heading1"/>
        <w:spacing w:line="480" w:lineRule="auto"/>
        <w:rPr>
          <w:shd w:val="clear" w:color="auto" w:fill="FFFFFF"/>
        </w:rPr>
      </w:pPr>
    </w:p>
    <w:p w14:paraId="1613A30C" w14:textId="68B1BDBB" w:rsidR="00683EDA" w:rsidRDefault="000F5DD7" w:rsidP="00F759D0">
      <w:pPr>
        <w:pStyle w:val="Heading1"/>
        <w:spacing w:line="480" w:lineRule="auto"/>
        <w:rPr>
          <w:shd w:val="clear" w:color="auto" w:fill="FFFFFF"/>
        </w:rPr>
      </w:pPr>
      <w:r>
        <w:rPr>
          <w:shd w:val="clear" w:color="auto" w:fill="FFFFFF"/>
        </w:rPr>
        <w:t>Part 1</w:t>
      </w:r>
      <w:r w:rsidR="00A75791">
        <w:rPr>
          <w:shd w:val="clear" w:color="auto" w:fill="FFFFFF"/>
        </w:rPr>
        <w:t xml:space="preserve"> Questions </w:t>
      </w:r>
      <w:proofErr w:type="gramStart"/>
      <w:r w:rsidR="00A75791">
        <w:rPr>
          <w:shd w:val="clear" w:color="auto" w:fill="FFFFFF"/>
        </w:rPr>
        <w:t>And</w:t>
      </w:r>
      <w:proofErr w:type="gramEnd"/>
      <w:r w:rsidR="00A75791">
        <w:rPr>
          <w:shd w:val="clear" w:color="auto" w:fill="FFFFFF"/>
        </w:rPr>
        <w:t xml:space="preserve"> Answers</w:t>
      </w:r>
    </w:p>
    <w:p w14:paraId="0A2E0E78" w14:textId="77777777" w:rsidR="000F5DD7" w:rsidRDefault="000F5DD7" w:rsidP="000F5DD7">
      <w:pPr>
        <w:pStyle w:val="ListParagraph"/>
        <w:numPr>
          <w:ilvl w:val="0"/>
          <w:numId w:val="4"/>
        </w:numPr>
        <w:spacing w:line="480" w:lineRule="auto"/>
        <w:rPr>
          <w:rFonts w:cs="Times New Roman"/>
          <w:szCs w:val="24"/>
        </w:rPr>
      </w:pPr>
      <w:r w:rsidRPr="004533C2">
        <w:rPr>
          <w:rFonts w:cs="Times New Roman"/>
          <w:szCs w:val="24"/>
        </w:rPr>
        <w:t>Discuss the differences between HBase and relational database tables.  When would you use each?</w:t>
      </w:r>
    </w:p>
    <w:p w14:paraId="23EDBD34" w14:textId="1616354B" w:rsidR="000F5DD7" w:rsidRDefault="000F5DD7" w:rsidP="000F5DD7">
      <w:pPr>
        <w:pStyle w:val="ListParagraph"/>
        <w:numPr>
          <w:ilvl w:val="1"/>
          <w:numId w:val="4"/>
        </w:numPr>
        <w:spacing w:line="480" w:lineRule="auto"/>
        <w:rPr>
          <w:rFonts w:cs="Times New Roman"/>
          <w:szCs w:val="24"/>
        </w:rPr>
      </w:pPr>
      <w:r>
        <w:rPr>
          <w:rFonts w:cs="Times New Roman"/>
          <w:szCs w:val="24"/>
        </w:rPr>
        <w:t>There are several differences between a relational base table and HBase tables. Relational base tables are row-based</w:t>
      </w:r>
      <w:r w:rsidR="00A75791">
        <w:rPr>
          <w:rFonts w:cs="Times New Roman"/>
          <w:szCs w:val="24"/>
        </w:rPr>
        <w:t>,</w:t>
      </w:r>
      <w:r>
        <w:rPr>
          <w:rFonts w:cs="Times New Roman"/>
          <w:szCs w:val="24"/>
        </w:rPr>
        <w:t xml:space="preserve"> while HBase tables are column based. Relation base tables (RBT) require SQL (structured query language) verses HBase that uses NO SQL. RBT tables are based on a fixed schema and are static, while HBase tables are flexible and dynamic. RBT follows the ACID</w:t>
      </w:r>
      <w:r w:rsidRPr="005F499B">
        <w:t xml:space="preserve"> </w:t>
      </w:r>
      <w:r>
        <w:t>(</w:t>
      </w:r>
      <w:r w:rsidRPr="005F499B">
        <w:rPr>
          <w:rFonts w:cs="Times New Roman"/>
          <w:szCs w:val="24"/>
        </w:rPr>
        <w:t>Atomicity, Consistency, Isolation</w:t>
      </w:r>
      <w:r w:rsidR="00233C14">
        <w:rPr>
          <w:rFonts w:cs="Times New Roman"/>
          <w:szCs w:val="24"/>
        </w:rPr>
        <w:t>,</w:t>
      </w:r>
      <w:r w:rsidRPr="005F499B">
        <w:rPr>
          <w:rFonts w:cs="Times New Roman"/>
          <w:szCs w:val="24"/>
        </w:rPr>
        <w:t xml:space="preserve"> and Durability</w:t>
      </w:r>
      <w:r>
        <w:rPr>
          <w:rFonts w:cs="Times New Roman"/>
          <w:szCs w:val="24"/>
        </w:rPr>
        <w:t>) property</w:t>
      </w:r>
      <w:r w:rsidR="004F0FC9">
        <w:rPr>
          <w:rFonts w:cs="Times New Roman"/>
          <w:szCs w:val="24"/>
        </w:rPr>
        <w:t>,</w:t>
      </w:r>
      <w:r>
        <w:rPr>
          <w:rFonts w:cs="Times New Roman"/>
          <w:szCs w:val="24"/>
        </w:rPr>
        <w:t xml:space="preserve"> and HBase uses </w:t>
      </w:r>
      <w:r w:rsidRPr="005F499B">
        <w:rPr>
          <w:rFonts w:cs="Times New Roman"/>
          <w:szCs w:val="24"/>
        </w:rPr>
        <w:t>CAP (Consistency, Availability, Partition-tolerance) theorem</w:t>
      </w:r>
      <w:r>
        <w:rPr>
          <w:rFonts w:cs="Times New Roman"/>
          <w:szCs w:val="24"/>
        </w:rPr>
        <w:t xml:space="preserve">. RBT is very good at handling structured data that is </w:t>
      </w:r>
      <w:proofErr w:type="spellStart"/>
      <w:r>
        <w:rPr>
          <w:rFonts w:cs="Times New Roman"/>
          <w:szCs w:val="24"/>
        </w:rPr>
        <w:t>is</w:t>
      </w:r>
      <w:proofErr w:type="spellEnd"/>
      <w:r>
        <w:rPr>
          <w:rFonts w:cs="Times New Roman"/>
          <w:szCs w:val="24"/>
        </w:rPr>
        <w:t xml:space="preserve"> not sparse while HBase can process structured, unstructured as well as semi-structure data as well as sparse data. RBT is not scalable while HBase can scale very quickly. RBT is</w:t>
      </w:r>
      <w:r w:rsidRPr="005F499B">
        <w:rPr>
          <w:rFonts w:cs="Times New Roman"/>
          <w:szCs w:val="24"/>
        </w:rPr>
        <w:t xml:space="preserve"> used whenever a user wants to manage data, its associations</w:t>
      </w:r>
      <w:r w:rsidR="006E6431">
        <w:rPr>
          <w:rFonts w:cs="Times New Roman"/>
          <w:szCs w:val="24"/>
        </w:rPr>
        <w:t>,</w:t>
      </w:r>
      <w:r w:rsidRPr="005F499B">
        <w:rPr>
          <w:rFonts w:cs="Times New Roman"/>
          <w:szCs w:val="24"/>
        </w:rPr>
        <w:t xml:space="preserve"> and when the user cares about data governance and security at </w:t>
      </w:r>
      <w:r>
        <w:rPr>
          <w:rFonts w:cs="Times New Roman"/>
          <w:szCs w:val="24"/>
        </w:rPr>
        <w:t>a massiv</w:t>
      </w:r>
      <w:r w:rsidRPr="005F499B">
        <w:rPr>
          <w:rFonts w:cs="Times New Roman"/>
          <w:szCs w:val="24"/>
        </w:rPr>
        <w:t>e scale</w:t>
      </w:r>
      <w:r>
        <w:rPr>
          <w:rFonts w:cs="Times New Roman"/>
          <w:szCs w:val="24"/>
        </w:rPr>
        <w:t>. HBase is made for</w:t>
      </w:r>
      <w:r w:rsidRPr="005F499B">
        <w:rPr>
          <w:rFonts w:cs="Times New Roman"/>
          <w:szCs w:val="24"/>
        </w:rPr>
        <w:t xml:space="preserve"> large amounts of structured data</w:t>
      </w:r>
      <w:r w:rsidR="003C6904">
        <w:rPr>
          <w:rFonts w:cs="Times New Roman"/>
          <w:szCs w:val="24"/>
        </w:rPr>
        <w:t>,</w:t>
      </w:r>
      <w:r w:rsidRPr="005F499B">
        <w:rPr>
          <w:rFonts w:cs="Times New Roman"/>
          <w:szCs w:val="24"/>
        </w:rPr>
        <w:t xml:space="preserve"> and unstructured data is</w:t>
      </w:r>
      <w:r>
        <w:rPr>
          <w:rFonts w:cs="Times New Roman"/>
          <w:szCs w:val="24"/>
        </w:rPr>
        <w:t xml:space="preserve"> </w:t>
      </w:r>
      <w:r w:rsidRPr="005F499B">
        <w:rPr>
          <w:rFonts w:cs="Times New Roman"/>
          <w:szCs w:val="24"/>
        </w:rPr>
        <w:t>such as email or poorly designed log files, twitter feeds and</w:t>
      </w:r>
      <w:r>
        <w:rPr>
          <w:rFonts w:cs="Times New Roman"/>
          <w:szCs w:val="24"/>
        </w:rPr>
        <w:t xml:space="preserve"> </w:t>
      </w:r>
      <w:r w:rsidRPr="005F499B">
        <w:rPr>
          <w:rFonts w:cs="Times New Roman"/>
          <w:szCs w:val="24"/>
        </w:rPr>
        <w:t>web pages</w:t>
      </w:r>
      <w:r>
        <w:rPr>
          <w:rFonts w:cs="Times New Roman"/>
          <w:szCs w:val="24"/>
        </w:rPr>
        <w:t>. Also, w</w:t>
      </w:r>
      <w:r w:rsidRPr="005F499B">
        <w:rPr>
          <w:rFonts w:cs="Times New Roman"/>
          <w:szCs w:val="24"/>
        </w:rPr>
        <w:t xml:space="preserve">hen the data size or type is such that one is unable to save it in an </w:t>
      </w:r>
      <w:r>
        <w:rPr>
          <w:rFonts w:cs="Times New Roman"/>
          <w:szCs w:val="24"/>
        </w:rPr>
        <w:t>RBT</w:t>
      </w:r>
      <w:r w:rsidRPr="005F499B">
        <w:rPr>
          <w:rFonts w:cs="Times New Roman"/>
          <w:szCs w:val="24"/>
        </w:rPr>
        <w:t xml:space="preserve">, then one should select </w:t>
      </w:r>
      <w:r>
        <w:rPr>
          <w:rFonts w:cs="Times New Roman"/>
          <w:szCs w:val="24"/>
        </w:rPr>
        <w:t>HBase as an option</w:t>
      </w:r>
      <w:r w:rsidRPr="005F499B">
        <w:rPr>
          <w:rFonts w:cs="Times New Roman"/>
          <w:szCs w:val="24"/>
        </w:rPr>
        <w:t xml:space="preserve">. </w:t>
      </w:r>
      <w:r>
        <w:rPr>
          <w:rFonts w:cs="Times New Roman"/>
          <w:szCs w:val="24"/>
        </w:rPr>
        <w:t>A</w:t>
      </w:r>
      <w:r w:rsidRPr="005F499B">
        <w:rPr>
          <w:rFonts w:cs="Times New Roman"/>
          <w:szCs w:val="24"/>
        </w:rPr>
        <w:t xml:space="preserve"> </w:t>
      </w:r>
      <w:r>
        <w:rPr>
          <w:rFonts w:cs="Times New Roman"/>
          <w:szCs w:val="24"/>
        </w:rPr>
        <w:t>great</w:t>
      </w:r>
      <w:r w:rsidRPr="005F499B">
        <w:rPr>
          <w:rFonts w:cs="Times New Roman"/>
          <w:szCs w:val="24"/>
        </w:rPr>
        <w:t xml:space="preserve"> example </w:t>
      </w:r>
      <w:r>
        <w:rPr>
          <w:rFonts w:cs="Times New Roman"/>
          <w:szCs w:val="24"/>
        </w:rPr>
        <w:t>of</w:t>
      </w:r>
      <w:r w:rsidRPr="005F499B">
        <w:rPr>
          <w:rFonts w:cs="Times New Roman"/>
          <w:szCs w:val="24"/>
        </w:rPr>
        <w:t xml:space="preserve"> this would be </w:t>
      </w:r>
      <w:r>
        <w:rPr>
          <w:rFonts w:cs="Times New Roman"/>
          <w:szCs w:val="24"/>
        </w:rPr>
        <w:t xml:space="preserve">a </w:t>
      </w:r>
      <w:r w:rsidRPr="005F499B">
        <w:rPr>
          <w:rFonts w:cs="Times New Roman"/>
          <w:szCs w:val="24"/>
        </w:rPr>
        <w:t>product catalog.</w:t>
      </w:r>
    </w:p>
    <w:p w14:paraId="728042CA" w14:textId="77777777" w:rsidR="000F5DD7" w:rsidRDefault="000F5DD7" w:rsidP="000F5DD7">
      <w:pPr>
        <w:pStyle w:val="ListParagraph"/>
        <w:spacing w:line="480" w:lineRule="auto"/>
        <w:ind w:left="1440"/>
        <w:rPr>
          <w:rFonts w:cs="Times New Roman"/>
          <w:szCs w:val="24"/>
        </w:rPr>
      </w:pPr>
    </w:p>
    <w:p w14:paraId="37513FA9" w14:textId="77777777" w:rsidR="000F5DD7" w:rsidRDefault="000F5DD7" w:rsidP="000F5DD7">
      <w:pPr>
        <w:pStyle w:val="ListParagraph"/>
        <w:numPr>
          <w:ilvl w:val="0"/>
          <w:numId w:val="4"/>
        </w:numPr>
        <w:spacing w:line="480" w:lineRule="auto"/>
        <w:rPr>
          <w:rFonts w:cs="Times New Roman"/>
          <w:szCs w:val="24"/>
        </w:rPr>
      </w:pPr>
      <w:r w:rsidRPr="006264B7">
        <w:rPr>
          <w:rFonts w:cs="Times New Roman"/>
          <w:szCs w:val="24"/>
        </w:rPr>
        <w:t>Discuss the differences between HBase and Hive. When would you use each?</w:t>
      </w:r>
    </w:p>
    <w:p w14:paraId="43041AA6" w14:textId="7AB6C537" w:rsidR="000F5DD7" w:rsidRPr="006264B7" w:rsidRDefault="000F5DD7" w:rsidP="000F5DD7">
      <w:pPr>
        <w:pStyle w:val="ListParagraph"/>
        <w:numPr>
          <w:ilvl w:val="1"/>
          <w:numId w:val="4"/>
        </w:numPr>
        <w:spacing w:line="480" w:lineRule="auto"/>
        <w:rPr>
          <w:rFonts w:cs="Times New Roman"/>
          <w:szCs w:val="24"/>
        </w:rPr>
      </w:pPr>
      <w:r>
        <w:rPr>
          <w:rFonts w:cs="Times New Roman"/>
          <w:szCs w:val="24"/>
        </w:rPr>
        <w:lastRenderedPageBreak/>
        <w:t xml:space="preserve">HBase and Hive are two Hadoop big data technologies that serve different functions. Hive is a SQL engine for Hadoop that is designed for SQL savvy people to run MapReduce jobs through SQL Style queries. Hive allows for developers to create logical relational schemas on various file formats and physical storage, which line in or outside of the Hadoop cluster. Hive is best used when to map HDFS files to Hive tables and query the data. Hive should also be used for data warehousing requirements and when developers do not want to write complex MapReduce code. </w:t>
      </w:r>
      <w:r w:rsidRPr="006264B7">
        <w:rPr>
          <w:rFonts w:cs="Times New Roman"/>
          <w:szCs w:val="24"/>
        </w:rPr>
        <w:t xml:space="preserve">Hive is </w:t>
      </w:r>
      <w:r>
        <w:rPr>
          <w:rFonts w:cs="Times New Roman"/>
          <w:szCs w:val="24"/>
        </w:rPr>
        <w:t xml:space="preserve">a </w:t>
      </w:r>
      <w:r w:rsidRPr="006264B7">
        <w:rPr>
          <w:rFonts w:cs="Times New Roman"/>
          <w:szCs w:val="24"/>
        </w:rPr>
        <w:t>query engine that</w:t>
      </w:r>
      <w:r>
        <w:rPr>
          <w:rFonts w:cs="Times New Roman"/>
          <w:szCs w:val="24"/>
        </w:rPr>
        <w:t>,</w:t>
      </w:r>
      <w:r w:rsidRPr="006264B7">
        <w:rPr>
          <w:rFonts w:cs="Times New Roman"/>
          <w:szCs w:val="24"/>
        </w:rPr>
        <w:t xml:space="preserve"> while HBase</w:t>
      </w:r>
      <w:r>
        <w:rPr>
          <w:rFonts w:cs="Times New Roman"/>
          <w:szCs w:val="24"/>
        </w:rPr>
        <w:t>,</w:t>
      </w:r>
      <w:r w:rsidRPr="006264B7">
        <w:rPr>
          <w:rFonts w:cs="Times New Roman"/>
          <w:szCs w:val="24"/>
        </w:rPr>
        <w:t xml:space="preserve"> is data storage predominantly for unstructured data</w:t>
      </w:r>
      <w:r>
        <w:rPr>
          <w:rFonts w:cs="Times New Roman"/>
          <w:szCs w:val="24"/>
        </w:rPr>
        <w:t xml:space="preserve">. </w:t>
      </w:r>
      <w:r w:rsidRPr="006264B7">
        <w:rPr>
          <w:rFonts w:cs="Times New Roman"/>
          <w:szCs w:val="24"/>
        </w:rPr>
        <w:t>Hive is mostly used for batch</w:t>
      </w:r>
      <w:r>
        <w:rPr>
          <w:rFonts w:cs="Times New Roman"/>
          <w:szCs w:val="24"/>
        </w:rPr>
        <w:t>, for example,</w:t>
      </w:r>
      <w:r w:rsidRPr="006264B7">
        <w:rPr>
          <w:rFonts w:cs="Times New Roman"/>
          <w:szCs w:val="24"/>
        </w:rPr>
        <w:t xml:space="preserve"> </w:t>
      </w:r>
      <w:proofErr w:type="gramStart"/>
      <w:r w:rsidRPr="006264B7">
        <w:rPr>
          <w:rFonts w:cs="Times New Roman"/>
          <w:szCs w:val="24"/>
        </w:rPr>
        <w:t>Online</w:t>
      </w:r>
      <w:proofErr w:type="gramEnd"/>
      <w:r w:rsidRPr="006264B7">
        <w:rPr>
          <w:rFonts w:cs="Times New Roman"/>
          <w:szCs w:val="24"/>
        </w:rPr>
        <w:t xml:space="preserve"> analytical processing</w:t>
      </w:r>
      <w:r>
        <w:rPr>
          <w:rFonts w:cs="Times New Roman"/>
          <w:szCs w:val="24"/>
        </w:rPr>
        <w:t xml:space="preserve"> (</w:t>
      </w:r>
      <w:r w:rsidRPr="006264B7">
        <w:rPr>
          <w:rFonts w:cs="Times New Roman"/>
          <w:szCs w:val="24"/>
        </w:rPr>
        <w:t>OLAP</w:t>
      </w:r>
      <w:r>
        <w:rPr>
          <w:rFonts w:cs="Times New Roman"/>
          <w:szCs w:val="24"/>
        </w:rPr>
        <w:t>),</w:t>
      </w:r>
      <w:r w:rsidRPr="006264B7">
        <w:rPr>
          <w:rFonts w:cs="Times New Roman"/>
          <w:szCs w:val="24"/>
        </w:rPr>
        <w:t xml:space="preserve"> but HBase is widely used for transactional processing where the response time of the query is not highly interactive</w:t>
      </w:r>
      <w:r>
        <w:rPr>
          <w:rFonts w:cs="Times New Roman"/>
          <w:szCs w:val="24"/>
        </w:rPr>
        <w:t>,</w:t>
      </w:r>
      <w:r w:rsidRPr="006264B7">
        <w:rPr>
          <w:rFonts w:cs="Times New Roman"/>
          <w:szCs w:val="24"/>
        </w:rPr>
        <w:t xml:space="preserve"> </w:t>
      </w:r>
      <w:r>
        <w:rPr>
          <w:rFonts w:cs="Times New Roman"/>
          <w:szCs w:val="24"/>
        </w:rPr>
        <w:t xml:space="preserve">as seen with </w:t>
      </w:r>
      <w:r w:rsidRPr="006264B7">
        <w:rPr>
          <w:rFonts w:cs="Times New Roman"/>
          <w:szCs w:val="24"/>
        </w:rPr>
        <w:t xml:space="preserve">Online Transactional Processing </w:t>
      </w:r>
      <w:r>
        <w:rPr>
          <w:rFonts w:cs="Times New Roman"/>
          <w:szCs w:val="24"/>
        </w:rPr>
        <w:t>(</w:t>
      </w:r>
      <w:r w:rsidRPr="006264B7">
        <w:rPr>
          <w:rFonts w:cs="Times New Roman"/>
          <w:szCs w:val="24"/>
        </w:rPr>
        <w:t>OLTP</w:t>
      </w:r>
      <w:r>
        <w:rPr>
          <w:rFonts w:cs="Times New Roman"/>
          <w:szCs w:val="24"/>
        </w:rPr>
        <w:t>)</w:t>
      </w:r>
      <w:r w:rsidRPr="006264B7">
        <w:rPr>
          <w:rFonts w:cs="Times New Roman"/>
          <w:szCs w:val="24"/>
        </w:rPr>
        <w:t>.</w:t>
      </w:r>
      <w:r>
        <w:rPr>
          <w:rFonts w:cs="Times New Roman"/>
          <w:szCs w:val="24"/>
        </w:rPr>
        <w:t xml:space="preserve"> </w:t>
      </w:r>
      <w:r w:rsidRPr="006264B7">
        <w:rPr>
          <w:rFonts w:cs="Times New Roman"/>
          <w:szCs w:val="24"/>
        </w:rPr>
        <w:t>Contrasting</w:t>
      </w:r>
      <w:r>
        <w:rPr>
          <w:rFonts w:cs="Times New Roman"/>
          <w:szCs w:val="24"/>
        </w:rPr>
        <w:t>ly</w:t>
      </w:r>
      <w:r w:rsidRPr="006264B7">
        <w:rPr>
          <w:rFonts w:cs="Times New Roman"/>
          <w:szCs w:val="24"/>
        </w:rPr>
        <w:t xml:space="preserve"> Hive, processes in HBase are run in real-time on the database instead of transforming into </w:t>
      </w:r>
      <w:r>
        <w:rPr>
          <w:rFonts w:cs="Times New Roman"/>
          <w:szCs w:val="24"/>
        </w:rPr>
        <w:t>MapR</w:t>
      </w:r>
      <w:r w:rsidRPr="006264B7">
        <w:rPr>
          <w:rFonts w:cs="Times New Roman"/>
          <w:szCs w:val="24"/>
        </w:rPr>
        <w:t>educe jobs.</w:t>
      </w:r>
      <w:r>
        <w:rPr>
          <w:rFonts w:cs="Times New Roman"/>
          <w:szCs w:val="24"/>
        </w:rPr>
        <w:t xml:space="preserve"> </w:t>
      </w:r>
      <w:r w:rsidRPr="006264B7">
        <w:rPr>
          <w:rFonts w:cs="Times New Roman"/>
          <w:szCs w:val="24"/>
        </w:rPr>
        <w:t>HBase is to real-time querying</w:t>
      </w:r>
      <w:r>
        <w:rPr>
          <w:rFonts w:cs="Times New Roman"/>
          <w:szCs w:val="24"/>
        </w:rPr>
        <w:t>,</w:t>
      </w:r>
      <w:r w:rsidRPr="006264B7">
        <w:rPr>
          <w:rFonts w:cs="Times New Roman"/>
          <w:szCs w:val="24"/>
        </w:rPr>
        <w:t xml:space="preserve"> and Hive is to analytical queries.</w:t>
      </w:r>
    </w:p>
    <w:p w14:paraId="0F7F2D7F" w14:textId="77777777" w:rsidR="000F5DD7" w:rsidRDefault="000F5DD7" w:rsidP="000F5DD7">
      <w:pPr>
        <w:pStyle w:val="ListParagraph"/>
        <w:spacing w:line="480" w:lineRule="auto"/>
        <w:ind w:left="1440"/>
        <w:rPr>
          <w:rFonts w:cs="Times New Roman"/>
          <w:szCs w:val="24"/>
        </w:rPr>
      </w:pPr>
    </w:p>
    <w:p w14:paraId="4DD3F8F5" w14:textId="77777777" w:rsidR="000F5DD7" w:rsidRPr="004533C2" w:rsidRDefault="000F5DD7" w:rsidP="000F5DD7">
      <w:pPr>
        <w:pStyle w:val="ListParagraph"/>
        <w:numPr>
          <w:ilvl w:val="0"/>
          <w:numId w:val="4"/>
        </w:numPr>
        <w:spacing w:line="480" w:lineRule="auto"/>
        <w:rPr>
          <w:rFonts w:cs="Times New Roman"/>
          <w:szCs w:val="24"/>
        </w:rPr>
      </w:pPr>
      <w:r w:rsidRPr="004533C2">
        <w:rPr>
          <w:rFonts w:cs="Times New Roman"/>
          <w:szCs w:val="24"/>
        </w:rPr>
        <w:t>What are the differences between the delete and drop HBase Shell commands?</w:t>
      </w:r>
    </w:p>
    <w:p w14:paraId="7859608B" w14:textId="50B8B8EE" w:rsidR="000F5DD7" w:rsidRPr="000F5DD7" w:rsidRDefault="000F5DD7" w:rsidP="000F5DD7">
      <w:pPr>
        <w:pStyle w:val="ListParagraph"/>
        <w:numPr>
          <w:ilvl w:val="1"/>
          <w:numId w:val="4"/>
        </w:numPr>
        <w:spacing w:line="480" w:lineRule="auto"/>
        <w:rPr>
          <w:rFonts w:cs="Times New Roman"/>
          <w:szCs w:val="24"/>
        </w:rPr>
      </w:pPr>
      <w:r w:rsidRPr="004533C2">
        <w:rPr>
          <w:rFonts w:cs="Times New Roman"/>
          <w:szCs w:val="24"/>
        </w:rPr>
        <w:t xml:space="preserve">The drop command is used to delete a table in </w:t>
      </w:r>
      <w:proofErr w:type="spellStart"/>
      <w:r w:rsidRPr="004533C2">
        <w:rPr>
          <w:rFonts w:cs="Times New Roman"/>
          <w:szCs w:val="24"/>
        </w:rPr>
        <w:t>Hbase</w:t>
      </w:r>
      <w:proofErr w:type="spellEnd"/>
      <w:r w:rsidRPr="004533C2">
        <w:rPr>
          <w:rFonts w:cs="Times New Roman"/>
          <w:szCs w:val="24"/>
        </w:rPr>
        <w:t>, but the table must be disabled first</w:t>
      </w:r>
      <w:r>
        <w:rPr>
          <w:rFonts w:cs="Times New Roman"/>
          <w:szCs w:val="24"/>
        </w:rPr>
        <w:t xml:space="preserve">, while the </w:t>
      </w:r>
      <w:r w:rsidRPr="000F5DD7">
        <w:rPr>
          <w:rFonts w:cs="Times New Roman"/>
          <w:szCs w:val="24"/>
        </w:rPr>
        <w:t>Delete will remove values from a row or column.</w:t>
      </w:r>
    </w:p>
    <w:p w14:paraId="17D9B394" w14:textId="77777777" w:rsidR="000F5DD7" w:rsidRPr="004533C2" w:rsidRDefault="000F5DD7" w:rsidP="000F5DD7">
      <w:pPr>
        <w:pStyle w:val="ListParagraph"/>
        <w:numPr>
          <w:ilvl w:val="0"/>
          <w:numId w:val="4"/>
        </w:numPr>
        <w:spacing w:line="480" w:lineRule="auto"/>
        <w:rPr>
          <w:rFonts w:cs="Times New Roman"/>
          <w:szCs w:val="24"/>
        </w:rPr>
      </w:pPr>
      <w:r w:rsidRPr="004533C2">
        <w:rPr>
          <w:rFonts w:cs="Times New Roman"/>
          <w:szCs w:val="24"/>
        </w:rPr>
        <w:t xml:space="preserve">When would you use the </w:t>
      </w:r>
      <w:proofErr w:type="spellStart"/>
      <w:r w:rsidRPr="004533C2">
        <w:rPr>
          <w:rFonts w:cs="Times New Roman"/>
          <w:szCs w:val="24"/>
        </w:rPr>
        <w:t>deleteall</w:t>
      </w:r>
      <w:proofErr w:type="spellEnd"/>
      <w:r w:rsidRPr="004533C2">
        <w:rPr>
          <w:rFonts w:cs="Times New Roman"/>
          <w:szCs w:val="24"/>
        </w:rPr>
        <w:t xml:space="preserve"> HBase Shell command?</w:t>
      </w:r>
    </w:p>
    <w:p w14:paraId="15CAEAA4" w14:textId="77777777" w:rsidR="000F5DD7" w:rsidRPr="004533C2" w:rsidRDefault="000F5DD7" w:rsidP="000F5DD7">
      <w:pPr>
        <w:pStyle w:val="ListParagraph"/>
        <w:numPr>
          <w:ilvl w:val="1"/>
          <w:numId w:val="4"/>
        </w:numPr>
        <w:spacing w:line="480" w:lineRule="auto"/>
        <w:rPr>
          <w:rFonts w:cs="Times New Roman"/>
          <w:szCs w:val="24"/>
        </w:rPr>
      </w:pPr>
      <w:proofErr w:type="spellStart"/>
      <w:r w:rsidRPr="004533C2">
        <w:rPr>
          <w:rFonts w:cs="Times New Roman"/>
          <w:szCs w:val="24"/>
        </w:rPr>
        <w:t>Deleteall</w:t>
      </w:r>
      <w:proofErr w:type="spellEnd"/>
      <w:r w:rsidRPr="004533C2">
        <w:rPr>
          <w:rFonts w:cs="Times New Roman"/>
          <w:szCs w:val="24"/>
        </w:rPr>
        <w:t xml:space="preserve"> will remove all cells in a given row or column.</w:t>
      </w:r>
    </w:p>
    <w:p w14:paraId="2498600F" w14:textId="77777777" w:rsidR="000F5DD7" w:rsidRPr="004533C2" w:rsidRDefault="000F5DD7" w:rsidP="000F5DD7">
      <w:pPr>
        <w:pStyle w:val="ListParagraph"/>
        <w:numPr>
          <w:ilvl w:val="0"/>
          <w:numId w:val="4"/>
        </w:numPr>
        <w:spacing w:line="480" w:lineRule="auto"/>
        <w:rPr>
          <w:rFonts w:cs="Times New Roman"/>
          <w:szCs w:val="24"/>
        </w:rPr>
      </w:pPr>
      <w:r w:rsidRPr="004533C2">
        <w:rPr>
          <w:rFonts w:cs="Times New Roman"/>
          <w:szCs w:val="24"/>
        </w:rPr>
        <w:t xml:space="preserve">When would you use the </w:t>
      </w:r>
      <w:proofErr w:type="spellStart"/>
      <w:r w:rsidRPr="004533C2">
        <w:rPr>
          <w:rFonts w:cs="Times New Roman"/>
          <w:szCs w:val="24"/>
        </w:rPr>
        <w:t>drop_all</w:t>
      </w:r>
      <w:proofErr w:type="spellEnd"/>
      <w:r w:rsidRPr="004533C2">
        <w:rPr>
          <w:rFonts w:cs="Times New Roman"/>
          <w:szCs w:val="24"/>
        </w:rPr>
        <w:t xml:space="preserve"> HBase Shell command?</w:t>
      </w:r>
    </w:p>
    <w:p w14:paraId="04A9E80F" w14:textId="77777777" w:rsidR="000F5DD7" w:rsidRPr="004533C2" w:rsidRDefault="000F5DD7" w:rsidP="000F5DD7">
      <w:pPr>
        <w:pStyle w:val="ListParagraph"/>
        <w:numPr>
          <w:ilvl w:val="1"/>
          <w:numId w:val="4"/>
        </w:numPr>
        <w:spacing w:line="480" w:lineRule="auto"/>
        <w:rPr>
          <w:rFonts w:cs="Times New Roman"/>
          <w:szCs w:val="24"/>
        </w:rPr>
      </w:pPr>
      <w:proofErr w:type="spellStart"/>
      <w:r w:rsidRPr="004533C2">
        <w:rPr>
          <w:rFonts w:cs="Times New Roman"/>
          <w:szCs w:val="24"/>
        </w:rPr>
        <w:lastRenderedPageBreak/>
        <w:t>Drop_all</w:t>
      </w:r>
      <w:proofErr w:type="spellEnd"/>
      <w:r w:rsidRPr="004533C2">
        <w:rPr>
          <w:rFonts w:cs="Times New Roman"/>
          <w:szCs w:val="24"/>
        </w:rPr>
        <w:t xml:space="preserve"> will remove or delete all tables with a matching regex expression in HBase.</w:t>
      </w:r>
    </w:p>
    <w:p w14:paraId="05383B4E" w14:textId="599B564E" w:rsidR="000F5DD7" w:rsidRDefault="000F5DD7" w:rsidP="000F5DD7">
      <w:pPr>
        <w:pStyle w:val="ListParagraph"/>
        <w:numPr>
          <w:ilvl w:val="0"/>
          <w:numId w:val="4"/>
        </w:numPr>
        <w:spacing w:line="480" w:lineRule="auto"/>
        <w:rPr>
          <w:rFonts w:cs="Times New Roman"/>
          <w:szCs w:val="24"/>
        </w:rPr>
      </w:pPr>
      <w:r w:rsidRPr="004533C2">
        <w:rPr>
          <w:rFonts w:cs="Times New Roman"/>
          <w:szCs w:val="24"/>
        </w:rPr>
        <w:t>What is data versioning in HBase</w:t>
      </w:r>
      <w:r>
        <w:rPr>
          <w:rFonts w:cs="Times New Roman"/>
          <w:szCs w:val="24"/>
        </w:rPr>
        <w:t>,</w:t>
      </w:r>
      <w:r w:rsidRPr="004533C2">
        <w:rPr>
          <w:rFonts w:cs="Times New Roman"/>
          <w:szCs w:val="24"/>
        </w:rPr>
        <w:t xml:space="preserve"> and how is it implemented?  What are the pros and cons of </w:t>
      </w:r>
      <w:r w:rsidRPr="000F5DD7">
        <w:rPr>
          <w:rFonts w:cs="Times New Roman"/>
          <w:szCs w:val="24"/>
        </w:rPr>
        <w:t>versioning</w:t>
      </w:r>
      <w:r w:rsidRPr="004533C2">
        <w:rPr>
          <w:rFonts w:cs="Times New Roman"/>
          <w:szCs w:val="24"/>
        </w:rPr>
        <w:t>?</w:t>
      </w:r>
    </w:p>
    <w:p w14:paraId="5947C71F" w14:textId="1DF020E3" w:rsidR="000F5DD7" w:rsidRDefault="000F5DD7" w:rsidP="000F5DD7">
      <w:pPr>
        <w:pStyle w:val="ListParagraph"/>
        <w:numPr>
          <w:ilvl w:val="1"/>
          <w:numId w:val="4"/>
        </w:numPr>
        <w:spacing w:line="480" w:lineRule="auto"/>
        <w:rPr>
          <w:rFonts w:cs="Times New Roman"/>
          <w:szCs w:val="24"/>
        </w:rPr>
      </w:pPr>
      <w:r>
        <w:rPr>
          <w:rFonts w:cs="Times New Roman"/>
          <w:szCs w:val="24"/>
        </w:rPr>
        <w:t>In HBase, cells are a combination of the row, column family, and version contains a value of a timestamp that displays the column family version. A version is a timestamp value that is placed next to each row value. Since HBase also uses HDFS, it is not easy to update data. To</w:t>
      </w:r>
      <w:r w:rsidRPr="00EC04E5">
        <w:t xml:space="preserve"> </w:t>
      </w:r>
      <w:r w:rsidRPr="00EC04E5">
        <w:rPr>
          <w:rFonts w:cs="Times New Roman"/>
          <w:szCs w:val="24"/>
        </w:rPr>
        <w:t>enable that feature</w:t>
      </w:r>
      <w:r>
        <w:rPr>
          <w:rFonts w:cs="Times New Roman"/>
          <w:szCs w:val="24"/>
        </w:rPr>
        <w:t>,</w:t>
      </w:r>
      <w:r w:rsidRPr="00EC04E5">
        <w:rPr>
          <w:rFonts w:cs="Times New Roman"/>
          <w:szCs w:val="24"/>
        </w:rPr>
        <w:t xml:space="preserve"> </w:t>
      </w:r>
      <w:r>
        <w:rPr>
          <w:rFonts w:cs="Times New Roman"/>
          <w:szCs w:val="24"/>
        </w:rPr>
        <w:t>HB</w:t>
      </w:r>
      <w:r w:rsidRPr="00EC04E5">
        <w:rPr>
          <w:rFonts w:cs="Times New Roman"/>
          <w:szCs w:val="24"/>
        </w:rPr>
        <w:t>ase creates a version o</w:t>
      </w:r>
      <w:r>
        <w:rPr>
          <w:rFonts w:cs="Times New Roman"/>
          <w:szCs w:val="24"/>
        </w:rPr>
        <w:t>f</w:t>
      </w:r>
      <w:r w:rsidRPr="00EC04E5">
        <w:rPr>
          <w:rFonts w:cs="Times New Roman"/>
          <w:szCs w:val="24"/>
        </w:rPr>
        <w:t xml:space="preserve"> the cells being updated. </w:t>
      </w:r>
      <w:r>
        <w:rPr>
          <w:rFonts w:cs="Times New Roman"/>
          <w:szCs w:val="24"/>
        </w:rPr>
        <w:t xml:space="preserve"> Maintain versioning allows for how many records to be stored in an HBase table when a new record is updated. Having too many records may cause difficulty when attempting to retrieve data from the HBase table. </w:t>
      </w:r>
    </w:p>
    <w:p w14:paraId="3035FA08" w14:textId="77777777" w:rsidR="000F5DD7" w:rsidRDefault="000F5DD7" w:rsidP="000F5DD7">
      <w:pPr>
        <w:pStyle w:val="ListParagraph"/>
        <w:numPr>
          <w:ilvl w:val="0"/>
          <w:numId w:val="4"/>
        </w:numPr>
        <w:spacing w:line="480" w:lineRule="auto"/>
        <w:rPr>
          <w:rFonts w:cs="Times New Roman"/>
          <w:szCs w:val="24"/>
        </w:rPr>
      </w:pPr>
      <w:r w:rsidRPr="004533C2">
        <w:rPr>
          <w:rFonts w:cs="Times New Roman"/>
          <w:szCs w:val="24"/>
        </w:rPr>
        <w:t>What is the row key in HBase?</w:t>
      </w:r>
    </w:p>
    <w:p w14:paraId="21C5DCF3" w14:textId="77777777" w:rsidR="000F5DD7" w:rsidRDefault="000F5DD7" w:rsidP="000F5DD7">
      <w:pPr>
        <w:pStyle w:val="ListParagraph"/>
        <w:numPr>
          <w:ilvl w:val="1"/>
          <w:numId w:val="4"/>
        </w:numPr>
        <w:spacing w:line="480" w:lineRule="auto"/>
        <w:rPr>
          <w:rFonts w:cs="Times New Roman"/>
          <w:szCs w:val="24"/>
        </w:rPr>
      </w:pPr>
      <w:r>
        <w:rPr>
          <w:rFonts w:cs="Times New Roman"/>
          <w:szCs w:val="24"/>
        </w:rPr>
        <w:t xml:space="preserve">A row key is an indexed value in an HBase table that is sorted </w:t>
      </w:r>
      <w:r w:rsidRPr="00EC04E5">
        <w:rPr>
          <w:rFonts w:cs="Times New Roman"/>
          <w:szCs w:val="24"/>
        </w:rPr>
        <w:t>lexicographically by this row key</w:t>
      </w:r>
    </w:p>
    <w:p w14:paraId="048A8677" w14:textId="77777777" w:rsidR="000F5DD7" w:rsidRDefault="000F5DD7" w:rsidP="000F5DD7">
      <w:pPr>
        <w:pStyle w:val="ListParagraph"/>
        <w:numPr>
          <w:ilvl w:val="0"/>
          <w:numId w:val="4"/>
        </w:numPr>
        <w:spacing w:line="480" w:lineRule="auto"/>
        <w:rPr>
          <w:rFonts w:cs="Times New Roman"/>
          <w:szCs w:val="24"/>
        </w:rPr>
      </w:pPr>
      <w:r w:rsidRPr="00EC04E5">
        <w:rPr>
          <w:rFonts w:cs="Times New Roman"/>
          <w:szCs w:val="24"/>
        </w:rPr>
        <w:t>Define the column family. Is it possible to create an HBase table without any column families?  Why or why not?</w:t>
      </w:r>
    </w:p>
    <w:p w14:paraId="51554877" w14:textId="00828F6A" w:rsidR="000F5DD7" w:rsidRDefault="000F5DD7" w:rsidP="000F5DD7">
      <w:pPr>
        <w:pStyle w:val="ListParagraph"/>
        <w:numPr>
          <w:ilvl w:val="1"/>
          <w:numId w:val="4"/>
        </w:numPr>
        <w:spacing w:line="480" w:lineRule="auto"/>
        <w:rPr>
          <w:rFonts w:cs="Times New Roman"/>
          <w:szCs w:val="24"/>
        </w:rPr>
      </w:pPr>
      <w:r>
        <w:rPr>
          <w:rFonts w:cs="Times New Roman"/>
          <w:szCs w:val="24"/>
        </w:rPr>
        <w:t>A column family is a grouping of similar data in Hadoop. It is identical to a table in a</w:t>
      </w:r>
      <w:r w:rsidRPr="00EC04E5">
        <w:rPr>
          <w:rFonts w:cs="Times New Roman"/>
          <w:szCs w:val="24"/>
        </w:rPr>
        <w:t xml:space="preserve"> Relational Database Management System</w:t>
      </w:r>
      <w:r>
        <w:rPr>
          <w:rFonts w:cs="Times New Roman"/>
          <w:szCs w:val="24"/>
        </w:rPr>
        <w:t xml:space="preserve">. When creating a table in HBase, it is required to define or more column families. Column families will remain fixed throughout the lifetime of the HBase and should be strongly considered when creating a table; however, new column families can be added in the future if needed. </w:t>
      </w:r>
    </w:p>
    <w:p w14:paraId="0C653A54" w14:textId="15AEE0F8" w:rsidR="003233F2" w:rsidRDefault="000F5DD7" w:rsidP="005F54F9">
      <w:pPr>
        <w:pStyle w:val="Heading1"/>
        <w:spacing w:line="480" w:lineRule="auto"/>
      </w:pPr>
      <w:r>
        <w:lastRenderedPageBreak/>
        <w:t>Part 2</w:t>
      </w:r>
      <w:r w:rsidR="00A75791">
        <w:t>:</w:t>
      </w:r>
      <w:r w:rsidR="00781F2D">
        <w:t xml:space="preserve"> Retail Bookstore Case Study</w:t>
      </w:r>
    </w:p>
    <w:p w14:paraId="3C9BCD21" w14:textId="05416A93" w:rsidR="003C6904" w:rsidRDefault="000F5DD7" w:rsidP="003C6904">
      <w:pPr>
        <w:pStyle w:val="Heading1"/>
        <w:spacing w:line="480" w:lineRule="auto"/>
      </w:pPr>
      <w:r>
        <w:t>Introduction</w:t>
      </w:r>
    </w:p>
    <w:p w14:paraId="39A24426" w14:textId="1F9B54A7" w:rsidR="003C6904" w:rsidRPr="003C6904" w:rsidRDefault="003C6904" w:rsidP="003C6904">
      <w:pPr>
        <w:spacing w:line="480" w:lineRule="auto"/>
      </w:pPr>
      <w:r>
        <w:tab/>
        <w:t>A retail store requires a new updated inventory management system. The store's massive inventory is currently stored on various physical storage devices ranging from CD to high volume hard disks. Improvements to productivity for the store, a Big Data solution is needed to help update the current database system as well as handle future inventory management. This use case study will examine a possible Big Data System solution using Apache Hadoop as well as provide sample code on how to manage the new system using the HBase Shell.</w:t>
      </w:r>
    </w:p>
    <w:p w14:paraId="14C4BBC9" w14:textId="77777777" w:rsidR="00A75791" w:rsidRPr="00A75791" w:rsidRDefault="00A75791" w:rsidP="00A75791"/>
    <w:p w14:paraId="2CB141C1" w14:textId="49D226CE" w:rsidR="002401C7" w:rsidRDefault="00781F2D" w:rsidP="00A75791">
      <w:pPr>
        <w:pStyle w:val="Heading1"/>
        <w:spacing w:line="480" w:lineRule="auto"/>
      </w:pPr>
      <w:r>
        <w:t>Problem Statement</w:t>
      </w:r>
    </w:p>
    <w:p w14:paraId="1E277CA3" w14:textId="4BD6B5D1" w:rsidR="00B935F6" w:rsidRDefault="00450BFE" w:rsidP="00450BFE">
      <w:pPr>
        <w:spacing w:line="480" w:lineRule="auto"/>
      </w:pPr>
      <w:r w:rsidRPr="00450BFE">
        <w:rPr>
          <w:b/>
          <w:bCs/>
        </w:rPr>
        <w:t>Problem</w:t>
      </w:r>
      <w:r>
        <w:t xml:space="preserve"> </w:t>
      </w:r>
      <w:r w:rsidRPr="00450BFE">
        <w:rPr>
          <w:b/>
          <w:bCs/>
        </w:rPr>
        <w:t>Statement</w:t>
      </w:r>
      <w:r>
        <w:t>: Intensive manual search process and inventory management due to physical storage devices.</w:t>
      </w:r>
    </w:p>
    <w:p w14:paraId="17B66737" w14:textId="755624A1" w:rsidR="00450BFE" w:rsidRDefault="00450BFE" w:rsidP="00450BFE">
      <w:pPr>
        <w:spacing w:line="480" w:lineRule="auto"/>
      </w:pPr>
      <w:r w:rsidRPr="00450BFE">
        <w:rPr>
          <w:b/>
          <w:bCs/>
        </w:rPr>
        <w:t>Description</w:t>
      </w:r>
      <w:r>
        <w:t>: Inventory for a retail book store contain Ascii-based text files stored on traditional physical storage devices ranging from CD</w:t>
      </w:r>
      <w:r w:rsidR="004F0FC9">
        <w:t>’</w:t>
      </w:r>
      <w:r>
        <w:t>s, DVDs, Optical disk</w:t>
      </w:r>
      <w:r w:rsidR="00233C14">
        <w:t>,</w:t>
      </w:r>
      <w:r>
        <w:t xml:space="preserve"> and high-volume hard disks.</w:t>
      </w:r>
    </w:p>
    <w:p w14:paraId="6AC66013" w14:textId="37099677" w:rsidR="00450BFE" w:rsidRPr="00B935F6" w:rsidRDefault="00450BFE" w:rsidP="00450BFE">
      <w:pPr>
        <w:spacing w:line="480" w:lineRule="auto"/>
      </w:pPr>
      <w:r w:rsidRPr="00450BFE">
        <w:rPr>
          <w:b/>
          <w:bCs/>
        </w:rPr>
        <w:t>Risk</w:t>
      </w:r>
      <w:r>
        <w:t xml:space="preserve">: The physical storage of inventory creates a highly manual process for inventory management and searchability and promotes the risk of </w:t>
      </w:r>
      <w:r w:rsidR="00233C14">
        <w:t>inadequate</w:t>
      </w:r>
      <w:r>
        <w:t xml:space="preserve"> organizational response to business requests and lost time that should be spent carrying out core business activities.</w:t>
      </w:r>
    </w:p>
    <w:p w14:paraId="697F0CE4" w14:textId="7CC1A997" w:rsidR="00061AA8" w:rsidRDefault="00781F2D" w:rsidP="00061AA8">
      <w:pPr>
        <w:pStyle w:val="Heading1"/>
        <w:spacing w:line="480" w:lineRule="auto"/>
      </w:pPr>
      <w:r>
        <w:t>Design</w:t>
      </w:r>
    </w:p>
    <w:p w14:paraId="0C2887DA" w14:textId="5C6A0A98" w:rsidR="00061AA8" w:rsidRDefault="00061AA8" w:rsidP="00061AA8">
      <w:pPr>
        <w:spacing w:line="480" w:lineRule="auto"/>
      </w:pPr>
      <w:r>
        <w:tab/>
        <w:t>The idea behind the database design is to create a searchable database that can store existing Ascii-based text files as well as additional text files in the future. The goals of the database are straightforward:</w:t>
      </w:r>
    </w:p>
    <w:p w14:paraId="6B256034" w14:textId="6B0894C0" w:rsidR="00061AA8" w:rsidRDefault="00061AA8" w:rsidP="00061AA8">
      <w:pPr>
        <w:pStyle w:val="ListParagraph"/>
        <w:numPr>
          <w:ilvl w:val="0"/>
          <w:numId w:val="5"/>
        </w:numPr>
        <w:spacing w:line="480" w:lineRule="auto"/>
      </w:pPr>
      <w:r>
        <w:lastRenderedPageBreak/>
        <w:t>Improved inventory management within the store</w:t>
      </w:r>
    </w:p>
    <w:p w14:paraId="433F78B8" w14:textId="10819724" w:rsidR="00061AA8" w:rsidRDefault="00061AA8" w:rsidP="00061AA8">
      <w:pPr>
        <w:pStyle w:val="ListParagraph"/>
        <w:numPr>
          <w:ilvl w:val="0"/>
          <w:numId w:val="5"/>
        </w:numPr>
        <w:spacing w:line="480" w:lineRule="auto"/>
      </w:pPr>
      <w:r>
        <w:t>Reduce the total time spent searching for books</w:t>
      </w:r>
    </w:p>
    <w:p w14:paraId="6A4EADF7" w14:textId="2494C100" w:rsidR="00061AA8" w:rsidRDefault="00061AA8" w:rsidP="00061AA8">
      <w:pPr>
        <w:pStyle w:val="ListParagraph"/>
        <w:numPr>
          <w:ilvl w:val="0"/>
          <w:numId w:val="5"/>
        </w:numPr>
        <w:spacing w:line="480" w:lineRule="auto"/>
      </w:pPr>
      <w:r>
        <w:t>Increase revenue per visit and transaction.</w:t>
      </w:r>
    </w:p>
    <w:p w14:paraId="79BCF3EA" w14:textId="5B510DA6" w:rsidR="00061AA8" w:rsidRDefault="00061AA8" w:rsidP="00061AA8">
      <w:pPr>
        <w:spacing w:line="480" w:lineRule="auto"/>
      </w:pPr>
      <w:r>
        <w:t>In terms of technologies</w:t>
      </w:r>
      <w:r w:rsidR="006E6431">
        <w:t>,</w:t>
      </w:r>
      <w:r>
        <w:t xml:space="preserve"> customers and employees will need the following:</w:t>
      </w:r>
    </w:p>
    <w:p w14:paraId="1251A908" w14:textId="6E7D7B5A" w:rsidR="00061AA8" w:rsidRDefault="00061AA8" w:rsidP="00061AA8">
      <w:pPr>
        <w:pStyle w:val="ListParagraph"/>
        <w:numPr>
          <w:ilvl w:val="0"/>
          <w:numId w:val="6"/>
        </w:numPr>
        <w:spacing w:line="480" w:lineRule="auto"/>
      </w:pPr>
      <w:r>
        <w:t xml:space="preserve"> Computers with inventory information tied to an author</w:t>
      </w:r>
    </w:p>
    <w:p w14:paraId="5EF22ED1" w14:textId="6572DCFA" w:rsidR="00061AA8" w:rsidRDefault="00061AA8" w:rsidP="00061AA8">
      <w:pPr>
        <w:pStyle w:val="ListParagraph"/>
        <w:numPr>
          <w:ilvl w:val="0"/>
          <w:numId w:val="6"/>
        </w:numPr>
        <w:spacing w:line="480" w:lineRule="auto"/>
      </w:pPr>
      <w:r>
        <w:t>Data collection and decision points for real-time interactions and analytics</w:t>
      </w:r>
    </w:p>
    <w:p w14:paraId="00C9DC37" w14:textId="77777777" w:rsidR="00061AA8" w:rsidRDefault="00061AA8" w:rsidP="00061AA8">
      <w:pPr>
        <w:pStyle w:val="ListParagraph"/>
        <w:numPr>
          <w:ilvl w:val="0"/>
          <w:numId w:val="6"/>
        </w:numPr>
        <w:spacing w:line="480" w:lineRule="auto"/>
      </w:pPr>
      <w:r>
        <w:t>Storage and processing services for batch-oriented analytics.</w:t>
      </w:r>
    </w:p>
    <w:p w14:paraId="3EC19F7E" w14:textId="5ABAE7CB" w:rsidR="00061AA8" w:rsidRDefault="00061AA8" w:rsidP="00061AA8">
      <w:pPr>
        <w:spacing w:line="480" w:lineRule="auto"/>
      </w:pPr>
      <w:r>
        <w:t>In terms of data sets, the store will have at least the following rules to consider</w:t>
      </w:r>
      <w:bookmarkStart w:id="1" w:name="_Hlk32762056"/>
    </w:p>
    <w:p w14:paraId="7B97363F" w14:textId="566A1557" w:rsidR="00061AA8" w:rsidRPr="00061AA8" w:rsidRDefault="00061AA8" w:rsidP="00061AA8">
      <w:pPr>
        <w:pStyle w:val="ListParagraph"/>
        <w:numPr>
          <w:ilvl w:val="0"/>
          <w:numId w:val="8"/>
        </w:numPr>
        <w:spacing w:line="480" w:lineRule="auto"/>
      </w:pPr>
      <w:r w:rsidRPr="00061AA8">
        <w:rPr>
          <w:rFonts w:cs="Times New Roman"/>
          <w:szCs w:val="24"/>
        </w:rPr>
        <w:t>A topic may have many sub-topics as well as subtopic assignment may change with Reprint editions.</w:t>
      </w:r>
    </w:p>
    <w:p w14:paraId="73DC7330" w14:textId="1CF3F5E8" w:rsidR="00061AA8" w:rsidRDefault="00061AA8" w:rsidP="00061AA8">
      <w:pPr>
        <w:pStyle w:val="ListParagraph"/>
        <w:numPr>
          <w:ilvl w:val="0"/>
          <w:numId w:val="8"/>
        </w:numPr>
        <w:spacing w:line="480" w:lineRule="auto"/>
        <w:rPr>
          <w:rFonts w:cs="Times New Roman"/>
          <w:szCs w:val="24"/>
        </w:rPr>
      </w:pPr>
      <w:r>
        <w:rPr>
          <w:rFonts w:cs="Times New Roman"/>
          <w:szCs w:val="24"/>
        </w:rPr>
        <w:t>If a book belongs to a series, the series name and number are required.</w:t>
      </w:r>
    </w:p>
    <w:p w14:paraId="78CFA5BA" w14:textId="77777777" w:rsidR="00061AA8" w:rsidRDefault="00061AA8" w:rsidP="00061AA8">
      <w:pPr>
        <w:pStyle w:val="ListParagraph"/>
        <w:numPr>
          <w:ilvl w:val="0"/>
          <w:numId w:val="8"/>
        </w:numPr>
        <w:spacing w:line="480" w:lineRule="auto"/>
        <w:rPr>
          <w:rFonts w:cs="Times New Roman"/>
          <w:szCs w:val="24"/>
        </w:rPr>
      </w:pPr>
      <w:r w:rsidRPr="00061AA8">
        <w:rPr>
          <w:rFonts w:cs="Times New Roman"/>
          <w:szCs w:val="24"/>
        </w:rPr>
        <w:t xml:space="preserve"> A book can have multiple authors </w:t>
      </w:r>
    </w:p>
    <w:p w14:paraId="789F95D3" w14:textId="622435B2" w:rsidR="00061AA8" w:rsidRDefault="00061AA8" w:rsidP="00CF3F5F">
      <w:pPr>
        <w:pStyle w:val="ListParagraph"/>
        <w:numPr>
          <w:ilvl w:val="0"/>
          <w:numId w:val="8"/>
        </w:numPr>
        <w:spacing w:line="480" w:lineRule="auto"/>
        <w:rPr>
          <w:rFonts w:cs="Times New Roman"/>
          <w:szCs w:val="24"/>
        </w:rPr>
      </w:pPr>
      <w:r w:rsidRPr="00061AA8">
        <w:rPr>
          <w:rFonts w:cs="Times New Roman"/>
          <w:szCs w:val="24"/>
        </w:rPr>
        <w:t xml:space="preserve"> For some authors, their affiliation information may be available</w:t>
      </w:r>
      <w:r>
        <w:rPr>
          <w:rFonts w:cs="Times New Roman"/>
          <w:szCs w:val="24"/>
        </w:rPr>
        <w:t>,</w:t>
      </w:r>
      <w:r w:rsidRPr="00061AA8">
        <w:rPr>
          <w:rFonts w:cs="Times New Roman"/>
          <w:szCs w:val="24"/>
        </w:rPr>
        <w:t xml:space="preserve"> and the author may have numerous affiliation</w:t>
      </w:r>
      <w:r>
        <w:rPr>
          <w:rFonts w:cs="Times New Roman"/>
          <w:szCs w:val="24"/>
        </w:rPr>
        <w:t>s.</w:t>
      </w:r>
    </w:p>
    <w:p w14:paraId="79E4BF93" w14:textId="2E7C5B00" w:rsidR="00061AA8" w:rsidRDefault="00061AA8" w:rsidP="00163711">
      <w:pPr>
        <w:pStyle w:val="ListParagraph"/>
        <w:numPr>
          <w:ilvl w:val="0"/>
          <w:numId w:val="8"/>
        </w:numPr>
        <w:spacing w:line="480" w:lineRule="auto"/>
        <w:rPr>
          <w:rFonts w:cs="Times New Roman"/>
          <w:szCs w:val="24"/>
        </w:rPr>
      </w:pPr>
      <w:r w:rsidRPr="00061AA8">
        <w:rPr>
          <w:rFonts w:cs="Times New Roman"/>
          <w:szCs w:val="24"/>
        </w:rPr>
        <w:t>If a book has multiple reprinted editions</w:t>
      </w:r>
      <w:r>
        <w:rPr>
          <w:rFonts w:cs="Times New Roman"/>
          <w:szCs w:val="24"/>
        </w:rPr>
        <w:t>,</w:t>
      </w:r>
      <w:r w:rsidRPr="00061AA8">
        <w:rPr>
          <w:rFonts w:cs="Times New Roman"/>
          <w:szCs w:val="24"/>
        </w:rPr>
        <w:t xml:space="preserve"> the book store might only carry a few of them</w:t>
      </w:r>
      <w:bookmarkEnd w:id="1"/>
      <w:r>
        <w:rPr>
          <w:rFonts w:cs="Times New Roman"/>
          <w:szCs w:val="24"/>
        </w:rPr>
        <w:t xml:space="preserve"> at a given time.</w:t>
      </w:r>
    </w:p>
    <w:p w14:paraId="68E3BC16" w14:textId="4F5B420B" w:rsidR="00061AA8" w:rsidRPr="00061AA8" w:rsidRDefault="00061AA8" w:rsidP="00061AA8">
      <w:pPr>
        <w:pStyle w:val="ListParagraph"/>
        <w:numPr>
          <w:ilvl w:val="0"/>
          <w:numId w:val="8"/>
        </w:numPr>
        <w:spacing w:line="480" w:lineRule="auto"/>
      </w:pPr>
      <w:r w:rsidRPr="00061AA8">
        <w:rPr>
          <w:rFonts w:cs="Times New Roman"/>
          <w:szCs w:val="24"/>
        </w:rPr>
        <w:t>Books may also have multiple IBSN numbers.</w:t>
      </w:r>
    </w:p>
    <w:p w14:paraId="7B017E07" w14:textId="1034B6F5" w:rsidR="00061AA8" w:rsidRPr="00061AA8" w:rsidRDefault="00310A11" w:rsidP="00061AA8">
      <w:pPr>
        <w:spacing w:line="480" w:lineRule="auto"/>
        <w:ind w:firstLine="360"/>
      </w:pPr>
      <w:r>
        <w:t>For the system, the A</w:t>
      </w:r>
      <w:r w:rsidRPr="00310A11">
        <w:t>CID (Atomicity, Consistency, Isolation</w:t>
      </w:r>
      <w:r w:rsidR="003C6904">
        <w:t>,</w:t>
      </w:r>
      <w:r w:rsidRPr="00310A11">
        <w:t xml:space="preserve"> and Durability) </w:t>
      </w:r>
      <w:r>
        <w:t xml:space="preserve">versus the </w:t>
      </w:r>
      <w:r w:rsidRPr="00310A11">
        <w:t>CAP (Consistency, Availability,</w:t>
      </w:r>
      <w:r>
        <w:t xml:space="preserve"> </w:t>
      </w:r>
      <w:r w:rsidRPr="00310A11">
        <w:t>Partition-tolerance) theorem</w:t>
      </w:r>
      <w:r>
        <w:t xml:space="preserve">. Since transactions in the system need to be the same before and after a transaction is completed, ACID would be best suited for the </w:t>
      </w:r>
      <w:r w:rsidR="003C6904">
        <w:t>network</w:t>
      </w:r>
      <w:r>
        <w:t xml:space="preserve"> while the CAP theorem does allow for the availability of the system in that every request will return a response. </w:t>
      </w:r>
      <w:r w:rsidR="003C6904">
        <w:t xml:space="preserve">The CAP </w:t>
      </w:r>
      <w:r>
        <w:t xml:space="preserve">would not be optimal if the </w:t>
      </w:r>
      <w:r w:rsidR="003C6904">
        <w:t>method</w:t>
      </w:r>
      <w:r>
        <w:t xml:space="preserve"> returned incorrect </w:t>
      </w:r>
      <w:r>
        <w:lastRenderedPageBreak/>
        <w:t xml:space="preserve">information. HBase does follow the ACID properties in which is </w:t>
      </w:r>
      <w:r w:rsidR="003C6904">
        <w:t xml:space="preserve">the </w:t>
      </w:r>
      <w:r>
        <w:t xml:space="preserve">main reason for this decision. </w:t>
      </w:r>
    </w:p>
    <w:p w14:paraId="5CACF6D3" w14:textId="1552DDEC" w:rsidR="00C97CD4" w:rsidRDefault="00781F2D" w:rsidP="00A75791">
      <w:pPr>
        <w:pStyle w:val="Heading1"/>
        <w:spacing w:line="480" w:lineRule="auto"/>
      </w:pPr>
      <w:r>
        <w:t>Implementation Methods</w:t>
      </w:r>
    </w:p>
    <w:p w14:paraId="6A84C53F" w14:textId="09B7F4E0" w:rsidR="006E6431" w:rsidRDefault="00061AA8" w:rsidP="006E6431">
      <w:pPr>
        <w:spacing w:line="480" w:lineRule="auto"/>
        <w:ind w:firstLine="720"/>
      </w:pPr>
      <w:r>
        <w:t>Implementation of the intimal database will use HBase</w:t>
      </w:r>
      <w:r w:rsidR="006E6431">
        <w:t xml:space="preserve"> Shell</w:t>
      </w:r>
      <w:r>
        <w:t xml:space="preserve"> to create and manage the database. </w:t>
      </w:r>
      <w:r w:rsidR="006E6431">
        <w:t>However, before HBase tables are used to create the database, several steps should be taken beforehand</w:t>
      </w:r>
      <w:r w:rsidR="004F0FC9">
        <w:t>,</w:t>
      </w:r>
      <w:r w:rsidR="006E6431">
        <w:t xml:space="preserve"> the first step is the identification of the topic of the Author. For this use case, is that the user will use a computer to look up the authors</w:t>
      </w:r>
      <w:r w:rsidR="004F0FC9">
        <w:t>’</w:t>
      </w:r>
      <w:r w:rsidR="006E6431">
        <w:t xml:space="preserve"> information. When this occurs, the database will trigger looks in an author profile in the database. The goal of the database is to use an indexed structure to do fast and efficient lookups of information. Once the author</w:t>
      </w:r>
      <w:r w:rsidR="004F0FC9">
        <w:t>’</w:t>
      </w:r>
      <w:r w:rsidR="006E6431">
        <w:t xml:space="preserve">s info is located, the data is sent back to the user in the system. The models created in the system will use a custom-built or </w:t>
      </w:r>
      <w:r w:rsidR="006E6431" w:rsidRPr="006E6431">
        <w:t>Commercial-off-the-shelf (COTS) software</w:t>
      </w:r>
      <w:r w:rsidR="006E6431">
        <w:t xml:space="preserve"> to evaluate requests and the author</w:t>
      </w:r>
      <w:r w:rsidR="004F0FC9">
        <w:t>’</w:t>
      </w:r>
      <w:r w:rsidR="006E6431">
        <w:t xml:space="preserve">s profile to ensure the item is in stock in real-time. As mentioned before, to build an accurate model, a batch-oriented processing farm will be used. This database will be leveraged using </w:t>
      </w:r>
      <w:r w:rsidR="006E6431" w:rsidRPr="006E6431">
        <w:t xml:space="preserve">Apache Hadoop and the Apache Hadoop Distributed File System (HDFS) to create a model of </w:t>
      </w:r>
      <w:r w:rsidR="006E6431">
        <w:t>inventory management.</w:t>
      </w:r>
      <w:r w:rsidR="006E6431" w:rsidRPr="006E6431">
        <w:t xml:space="preserve"> </w:t>
      </w:r>
      <w:r w:rsidR="006E6431">
        <w:t xml:space="preserve">The system will contain a database (or Data warehouse) that will hold all of the previously existing text files and any new incoming text files. After data linking and integration are completed, the business will be able to handle the hundreds of millions of records that exist now and in the future. </w:t>
      </w:r>
    </w:p>
    <w:p w14:paraId="0416A69E" w14:textId="2DE38B0D" w:rsidR="006E6431" w:rsidRDefault="006E6431" w:rsidP="006E6431">
      <w:pPr>
        <w:spacing w:line="480" w:lineRule="auto"/>
        <w:ind w:firstLine="720"/>
      </w:pPr>
      <w:r>
        <w:t xml:space="preserve">After implementation is completed, the data will flow through the ecosystem via the following sections. </w:t>
      </w:r>
    </w:p>
    <w:p w14:paraId="7B3B8C7A" w14:textId="3F0D7231" w:rsidR="006E6431" w:rsidRDefault="006E6431" w:rsidP="006E6431">
      <w:pPr>
        <w:spacing w:line="480" w:lineRule="auto"/>
        <w:ind w:firstLine="720"/>
      </w:pPr>
      <w:r>
        <w:t>Step 1: Collect Data</w:t>
      </w:r>
    </w:p>
    <w:p w14:paraId="01E2975F" w14:textId="7139E9BF" w:rsidR="006E6431" w:rsidRDefault="006E6431" w:rsidP="006E6431">
      <w:pPr>
        <w:spacing w:line="480" w:lineRule="auto"/>
        <w:ind w:firstLine="720"/>
      </w:pPr>
      <w:r>
        <w:lastRenderedPageBreak/>
        <w:t>To look up data, gather it</w:t>
      </w:r>
      <w:r w:rsidR="004F0FC9">
        <w:t>,</w:t>
      </w:r>
      <w:r>
        <w:t xml:space="preserve"> and make decisions on the data. A system will be implemented that is distributed. Since the business receives new books every day, the data will need to be loaded without any delays. The data flows into the Hadoop cluster and loaded using Flume or Scribe, which is a</w:t>
      </w:r>
      <w:r w:rsidRPr="006E6431">
        <w:t xml:space="preserve"> fault-tolerant ingest system for the Apache Hadoop ecosystem</w:t>
      </w:r>
      <w:r>
        <w:t>.</w:t>
      </w:r>
    </w:p>
    <w:p w14:paraId="748A9482" w14:textId="028F8E60" w:rsidR="006E6431" w:rsidRDefault="006E6431" w:rsidP="006E6431">
      <w:pPr>
        <w:spacing w:line="480" w:lineRule="auto"/>
        <w:ind w:firstLine="720"/>
      </w:pPr>
      <w:r>
        <w:t>Step 2: Organize and Move the Data</w:t>
      </w:r>
    </w:p>
    <w:p w14:paraId="5855BC89" w14:textId="515B8987" w:rsidR="006E6431" w:rsidRDefault="006E6431" w:rsidP="006E6431">
      <w:pPr>
        <w:spacing w:line="480" w:lineRule="auto"/>
        <w:ind w:firstLine="720"/>
      </w:pPr>
      <w:r>
        <w:t>The next step is to add data (Topics, Subtopics, Title, Series, Series Title, etc.) and start collating, interpreting</w:t>
      </w:r>
      <w:r w:rsidR="004F0FC9">
        <w:t>,</w:t>
      </w:r>
      <w:r>
        <w:t xml:space="preserve"> and understanding the data. This step is completed using Apache Hadoop MapReduce. Once the data is moved</w:t>
      </w:r>
      <w:r w:rsidR="003C6904">
        <w:t>,</w:t>
      </w:r>
      <w:r>
        <w:t xml:space="preserve"> and author profiles are created from the NoSQL database through the Hadoop </w:t>
      </w:r>
      <w:proofErr w:type="spellStart"/>
      <w:r>
        <w:t>InputFormat</w:t>
      </w:r>
      <w:proofErr w:type="spellEnd"/>
      <w:r>
        <w:t xml:space="preserve"> interface and then added to the MapReduce data sets. This data will be combined with the inventory management system to be used by the business. </w:t>
      </w:r>
    </w:p>
    <w:p w14:paraId="536D455E" w14:textId="5A81C863" w:rsidR="006E6431" w:rsidRDefault="006E6431" w:rsidP="006E6431">
      <w:pPr>
        <w:spacing w:line="480" w:lineRule="auto"/>
        <w:ind w:firstLine="720"/>
      </w:pPr>
      <w:r>
        <w:t>Step 3: Analyze the Data</w:t>
      </w:r>
    </w:p>
    <w:p w14:paraId="076C315F" w14:textId="2F3094F7" w:rsidR="006E6431" w:rsidRDefault="006E6431" w:rsidP="000958A5">
      <w:pPr>
        <w:spacing w:line="480" w:lineRule="auto"/>
        <w:ind w:firstLine="720"/>
      </w:pPr>
      <w:r>
        <w:t xml:space="preserve">The last step is to analyze the data to ensure inventory levels are correct for users. This information and also be used to create profiles of which books are purchased more frequently or which an author will most often write styles of books. </w:t>
      </w:r>
    </w:p>
    <w:p w14:paraId="75CFA2FD" w14:textId="79B1EB0F" w:rsidR="006E6431" w:rsidRDefault="006E6431" w:rsidP="000958A5">
      <w:pPr>
        <w:pStyle w:val="Heading1"/>
        <w:spacing w:line="480" w:lineRule="auto"/>
      </w:pPr>
      <w:r>
        <w:t>Pseudocode</w:t>
      </w:r>
    </w:p>
    <w:p w14:paraId="346AB0D0" w14:textId="63D59915" w:rsidR="006E6431" w:rsidRDefault="006E6431" w:rsidP="000958A5">
      <w:pPr>
        <w:spacing w:line="480" w:lineRule="auto"/>
        <w:ind w:firstLine="720"/>
      </w:pPr>
      <w:r>
        <w:t>Now that the design and implantation have been discussed. Several examples of pseudocode are provided below to show how the database is created and using the HBase Shell if the proposed solutions are unattainable.</w:t>
      </w:r>
    </w:p>
    <w:p w14:paraId="5DA169EA" w14:textId="0222F772" w:rsidR="006E6431" w:rsidRDefault="004F0FC9" w:rsidP="006E6431">
      <w:pPr>
        <w:spacing w:line="480" w:lineRule="auto"/>
        <w:ind w:firstLine="720"/>
      </w:pPr>
      <w:r>
        <w:t>Using the HBase shell t</w:t>
      </w:r>
      <w:r w:rsidR="006E6431">
        <w:t>o create the schema of the table</w:t>
      </w:r>
      <w:r>
        <w:t>,</w:t>
      </w:r>
      <w:r w:rsidR="006E6431">
        <w:t xml:space="preserve"> the </w:t>
      </w:r>
      <w:proofErr w:type="gramStart"/>
      <w:r w:rsidR="006E6431">
        <w:t>create(</w:t>
      </w:r>
      <w:proofErr w:type="gramEnd"/>
      <w:r w:rsidR="006E6431">
        <w:t>) command is used</w:t>
      </w:r>
      <w:r>
        <w:t>,</w:t>
      </w:r>
      <w:r w:rsidR="006E6431">
        <w:t xml:space="preserve"> as seen in Table 1.</w:t>
      </w:r>
    </w:p>
    <w:p w14:paraId="1F61B797" w14:textId="71D24AB7" w:rsidR="006E6431" w:rsidRDefault="006E6431" w:rsidP="006E6431">
      <w:pPr>
        <w:spacing w:after="120" w:line="240" w:lineRule="auto"/>
        <w:rPr>
          <w:rFonts w:cs="Times New Roman"/>
          <w:szCs w:val="24"/>
        </w:rPr>
      </w:pPr>
      <w:r w:rsidRPr="0050308A">
        <w:rPr>
          <w:rFonts w:cs="Times New Roman"/>
          <w:szCs w:val="24"/>
        </w:rPr>
        <w:t xml:space="preserve">create </w:t>
      </w:r>
      <w:r w:rsidR="004F0FC9">
        <w:rPr>
          <w:rFonts w:cs="Times New Roman"/>
          <w:szCs w:val="24"/>
        </w:rPr>
        <w:t>‘</w:t>
      </w:r>
      <w:r w:rsidRPr="0050308A">
        <w:rPr>
          <w:rFonts w:cs="Times New Roman"/>
          <w:szCs w:val="24"/>
        </w:rPr>
        <w:t>books</w:t>
      </w:r>
      <w:r w:rsidR="004F0FC9">
        <w:rPr>
          <w:rFonts w:cs="Times New Roman"/>
          <w:szCs w:val="24"/>
        </w:rPr>
        <w:t>’</w:t>
      </w:r>
      <w:r w:rsidRPr="0050308A">
        <w:rPr>
          <w:rFonts w:cs="Times New Roman"/>
          <w:szCs w:val="24"/>
        </w:rPr>
        <w:t>,</w:t>
      </w:r>
      <w:r w:rsidR="004F0FC9">
        <w:rPr>
          <w:rFonts w:cs="Times New Roman"/>
          <w:szCs w:val="24"/>
        </w:rPr>
        <w:t>’</w:t>
      </w:r>
      <w:r w:rsidRPr="0050308A">
        <w:rPr>
          <w:rFonts w:cs="Times New Roman"/>
          <w:szCs w:val="24"/>
        </w:rPr>
        <w:t xml:space="preserve"> Topic</w:t>
      </w:r>
      <w:r w:rsidR="004F0FC9">
        <w:rPr>
          <w:rFonts w:cs="Times New Roman"/>
          <w:szCs w:val="24"/>
        </w:rPr>
        <w:t>’</w:t>
      </w:r>
      <w:r w:rsidRPr="0050308A">
        <w:rPr>
          <w:rFonts w:cs="Times New Roman"/>
          <w:szCs w:val="24"/>
        </w:rPr>
        <w:t xml:space="preserve">, </w:t>
      </w:r>
      <w:r w:rsidR="004F0FC9">
        <w:rPr>
          <w:rFonts w:cs="Times New Roman"/>
          <w:szCs w:val="24"/>
        </w:rPr>
        <w:t>‘</w:t>
      </w:r>
      <w:r w:rsidRPr="0050308A">
        <w:rPr>
          <w:rFonts w:cs="Times New Roman"/>
          <w:szCs w:val="24"/>
        </w:rPr>
        <w:t>Sub-topic</w:t>
      </w:r>
      <w:r w:rsidR="004F0FC9">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Title</w:t>
      </w:r>
      <w:r w:rsidR="004F0FC9">
        <w:rPr>
          <w:rFonts w:cs="Times New Roman"/>
          <w:szCs w:val="24"/>
        </w:rPr>
        <w:t>’</w:t>
      </w:r>
      <w:r w:rsidRPr="004533C2">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Series</w:t>
      </w:r>
      <w:r w:rsidR="004F0FC9">
        <w:rPr>
          <w:rFonts w:cs="Times New Roman"/>
          <w:szCs w:val="24"/>
        </w:rPr>
        <w:t>’</w:t>
      </w:r>
      <w:r>
        <w:rPr>
          <w:rFonts w:cs="Times New Roman"/>
          <w:szCs w:val="24"/>
        </w:rPr>
        <w:t>,</w:t>
      </w:r>
      <w:r w:rsidR="004F0FC9">
        <w:rPr>
          <w:rFonts w:cs="Times New Roman"/>
          <w:szCs w:val="24"/>
        </w:rPr>
        <w:t>’</w:t>
      </w:r>
      <w:r>
        <w:rPr>
          <w:rFonts w:cs="Times New Roman"/>
          <w:szCs w:val="24"/>
        </w:rPr>
        <w:t xml:space="preserve"> </w:t>
      </w:r>
      <w:r w:rsidRPr="004533C2">
        <w:rPr>
          <w:rFonts w:cs="Times New Roman"/>
          <w:szCs w:val="24"/>
        </w:rPr>
        <w:t>Series Title</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Series Number</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Author</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Author Affiliation</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Publisher</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Reprint edition</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Language</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sidRPr="004533C2">
        <w:rPr>
          <w:rFonts w:cs="Times New Roman"/>
          <w:szCs w:val="24"/>
        </w:rPr>
        <w:t>Paperback</w:t>
      </w:r>
      <w:r w:rsidR="004F0FC9">
        <w:rPr>
          <w:rFonts w:cs="Times New Roman"/>
          <w:szCs w:val="24"/>
        </w:rPr>
        <w:t>’</w:t>
      </w:r>
      <w:r>
        <w:rPr>
          <w:rFonts w:cs="Times New Roman"/>
          <w:szCs w:val="24"/>
        </w:rPr>
        <w:t>,</w:t>
      </w:r>
      <w:r w:rsidRPr="0050308A">
        <w:rPr>
          <w:rFonts w:cs="Times New Roman"/>
          <w:szCs w:val="24"/>
        </w:rPr>
        <w:t xml:space="preserve"> </w:t>
      </w:r>
      <w:r w:rsidR="004F0FC9">
        <w:rPr>
          <w:rFonts w:cs="Times New Roman"/>
          <w:szCs w:val="24"/>
        </w:rPr>
        <w:t>‘</w:t>
      </w:r>
      <w:r>
        <w:rPr>
          <w:rFonts w:cs="Times New Roman"/>
          <w:szCs w:val="24"/>
        </w:rPr>
        <w:t>ISBN</w:t>
      </w:r>
      <w:r w:rsidR="004F0FC9">
        <w:rPr>
          <w:rFonts w:cs="Times New Roman"/>
          <w:szCs w:val="24"/>
        </w:rPr>
        <w:t>’</w:t>
      </w:r>
    </w:p>
    <w:p w14:paraId="6CD7F948" w14:textId="3CE121A6" w:rsidR="006E6431" w:rsidRDefault="006E6431" w:rsidP="006E6431">
      <w:pPr>
        <w:spacing w:line="480" w:lineRule="auto"/>
        <w:rPr>
          <w:rFonts w:cs="Times New Roman"/>
          <w:szCs w:val="24"/>
        </w:rPr>
      </w:pPr>
    </w:p>
    <w:p w14:paraId="23D4B14D" w14:textId="51A4FA4F" w:rsidR="006E6431" w:rsidRDefault="006E6431" w:rsidP="006E6431">
      <w:pPr>
        <w:spacing w:line="480" w:lineRule="auto"/>
      </w:pPr>
      <w:r w:rsidRPr="006E6431">
        <w:rPr>
          <w:noProof/>
        </w:rPr>
        <w:drawing>
          <wp:inline distT="0" distB="0" distL="0" distR="0" wp14:anchorId="412B0E6E" wp14:editId="3A92139B">
            <wp:extent cx="6454775" cy="13716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1768" cy="1373086"/>
                    </a:xfrm>
                    <a:prstGeom prst="rect">
                      <a:avLst/>
                    </a:prstGeom>
                    <a:noFill/>
                    <a:ln>
                      <a:noFill/>
                    </a:ln>
                  </pic:spPr>
                </pic:pic>
              </a:graphicData>
            </a:graphic>
          </wp:inline>
        </w:drawing>
      </w:r>
    </w:p>
    <w:p w14:paraId="1010A572" w14:textId="127B7A9A" w:rsidR="006E6431" w:rsidRDefault="006E6431" w:rsidP="006E6431">
      <w:pPr>
        <w:spacing w:line="480" w:lineRule="auto"/>
      </w:pPr>
      <w:r>
        <w:t xml:space="preserve">Verification of the table being created in HBase or to check it the books table is done using </w:t>
      </w:r>
      <w:r w:rsidR="004F0FC9">
        <w:t xml:space="preserve">the </w:t>
      </w:r>
      <w:r>
        <w:t xml:space="preserve">list command. The user can also see information about the recently created table using the describe command. </w:t>
      </w:r>
    </w:p>
    <w:p w14:paraId="758E4A83" w14:textId="261B238A" w:rsidR="006E6431" w:rsidRDefault="006E6431" w:rsidP="006E6431">
      <w:pPr>
        <w:spacing w:line="480" w:lineRule="auto"/>
      </w:pPr>
      <w:r>
        <w:t xml:space="preserve">describe </w:t>
      </w:r>
      <w:r w:rsidR="004F0FC9">
        <w:t>‘</w:t>
      </w:r>
      <w:r>
        <w:t>books</w:t>
      </w:r>
      <w:r w:rsidR="004F0FC9">
        <w:t>.’</w:t>
      </w:r>
    </w:p>
    <w:p w14:paraId="274AA6AB" w14:textId="79FD4A2C" w:rsidR="006E6431" w:rsidRDefault="006E6431" w:rsidP="006E6431">
      <w:pPr>
        <w:spacing w:line="480" w:lineRule="auto"/>
      </w:pPr>
      <w:r>
        <w:t xml:space="preserve">The </w:t>
      </w:r>
      <w:proofErr w:type="gramStart"/>
      <w:r>
        <w:t>describe(</w:t>
      </w:r>
      <w:proofErr w:type="gramEnd"/>
      <w:r>
        <w:t xml:space="preserve">) command displays information about column families, associated filters, and the version of the table. </w:t>
      </w:r>
    </w:p>
    <w:p w14:paraId="625EA595" w14:textId="7A2F3B72" w:rsidR="006E6431" w:rsidRDefault="006E6431" w:rsidP="00A870E2">
      <w:pPr>
        <w:spacing w:line="480" w:lineRule="auto"/>
        <w:ind w:firstLine="720"/>
      </w:pPr>
      <w:r>
        <w:t>Once the table is created</w:t>
      </w:r>
      <w:r w:rsidR="004F0FC9">
        <w:t>,</w:t>
      </w:r>
      <w:r>
        <w:t xml:space="preserve"> the records provided as examples from the business are loaded into the table using the </w:t>
      </w:r>
      <w:proofErr w:type="gramStart"/>
      <w:r>
        <w:t>put(</w:t>
      </w:r>
      <w:proofErr w:type="gramEnd"/>
      <w:r>
        <w:t xml:space="preserve">) command. </w:t>
      </w:r>
    </w:p>
    <w:p w14:paraId="56A06B1C" w14:textId="77777777" w:rsidR="006E6431" w:rsidRPr="004533C2" w:rsidRDefault="006E6431" w:rsidP="00A870E2">
      <w:pPr>
        <w:spacing w:line="480" w:lineRule="auto"/>
        <w:rPr>
          <w:rFonts w:cs="Times New Roman"/>
          <w:szCs w:val="24"/>
        </w:rPr>
      </w:pPr>
      <w:r w:rsidRPr="004533C2">
        <w:rPr>
          <w:rFonts w:cs="Times New Roman"/>
          <w:szCs w:val="24"/>
        </w:rPr>
        <w:t>Record 1:</w:t>
      </w:r>
    </w:p>
    <w:p w14:paraId="6339E70A" w14:textId="28FA8EEA" w:rsidR="006E6431" w:rsidRPr="004533C2" w:rsidRDefault="006E6431" w:rsidP="00A870E2">
      <w:pPr>
        <w:spacing w:after="120"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 xml:space="preserve"> Topic</w:t>
      </w:r>
      <w:r w:rsidR="004F0FC9">
        <w:rPr>
          <w:rFonts w:cs="Times New Roman"/>
          <w:szCs w:val="24"/>
        </w:rPr>
        <w:t>’</w:t>
      </w:r>
      <w:r w:rsidRPr="004533C2">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Fiction</w:t>
      </w:r>
      <w:r w:rsidR="004F0FC9">
        <w:rPr>
          <w:rFonts w:cs="Times New Roman"/>
          <w:szCs w:val="24"/>
        </w:rPr>
        <w:t>’</w:t>
      </w:r>
      <w:r w:rsidRPr="004533C2">
        <w:rPr>
          <w:rFonts w:cs="Times New Roman"/>
          <w:szCs w:val="24"/>
        </w:rPr>
        <w:t xml:space="preserve"> </w:t>
      </w:r>
    </w:p>
    <w:p w14:paraId="3F614A9E" w14:textId="44E90662"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Young-adult</w:t>
      </w:r>
      <w:r w:rsidR="004F0FC9">
        <w:rPr>
          <w:rFonts w:cs="Times New Roman"/>
          <w:szCs w:val="24"/>
        </w:rPr>
        <w:t>’</w:t>
      </w:r>
      <w:r w:rsidRPr="004533C2">
        <w:rPr>
          <w:rFonts w:cs="Times New Roman"/>
          <w:szCs w:val="24"/>
        </w:rPr>
        <w:t xml:space="preserve"> </w:t>
      </w:r>
    </w:p>
    <w:p w14:paraId="12785D07" w14:textId="60AB938F"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Mystery</w:t>
      </w:r>
      <w:r w:rsidR="004F0FC9">
        <w:rPr>
          <w:rFonts w:cs="Times New Roman"/>
          <w:szCs w:val="24"/>
        </w:rPr>
        <w:t>’</w:t>
      </w:r>
      <w:r w:rsidRPr="004533C2">
        <w:rPr>
          <w:rFonts w:cs="Times New Roman"/>
          <w:szCs w:val="24"/>
        </w:rPr>
        <w:t xml:space="preserve"> </w:t>
      </w:r>
    </w:p>
    <w:p w14:paraId="2E958FEA" w14:textId="5A03AB17"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dventure</w:t>
      </w:r>
      <w:r w:rsidR="004F0FC9">
        <w:rPr>
          <w:rFonts w:cs="Times New Roman"/>
          <w:szCs w:val="24"/>
        </w:rPr>
        <w:t>’</w:t>
      </w:r>
      <w:r w:rsidRPr="004533C2">
        <w:rPr>
          <w:rFonts w:cs="Times New Roman"/>
          <w:szCs w:val="24"/>
        </w:rPr>
        <w:t xml:space="preserve">, </w:t>
      </w:r>
    </w:p>
    <w:p w14:paraId="3ABECA97" w14:textId="3A2444CE"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Title</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 xml:space="preserve"> A study in Charlotte</w:t>
      </w:r>
      <w:r w:rsidR="004F0FC9">
        <w:rPr>
          <w:rFonts w:cs="Times New Roman"/>
          <w:szCs w:val="24"/>
        </w:rPr>
        <w:t>’</w:t>
      </w:r>
      <w:r w:rsidRPr="004533C2">
        <w:rPr>
          <w:rFonts w:cs="Times New Roman"/>
          <w:szCs w:val="24"/>
        </w:rPr>
        <w:t xml:space="preserve"> </w:t>
      </w:r>
    </w:p>
    <w:p w14:paraId="446EE0BE" w14:textId="7DBC7888"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eries</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Yes</w:t>
      </w:r>
      <w:r w:rsidR="004F0FC9">
        <w:rPr>
          <w:rFonts w:cs="Times New Roman"/>
          <w:szCs w:val="24"/>
        </w:rPr>
        <w:t>’</w:t>
      </w:r>
      <w:r w:rsidRPr="004533C2">
        <w:rPr>
          <w:rFonts w:cs="Times New Roman"/>
          <w:szCs w:val="24"/>
        </w:rPr>
        <w:t xml:space="preserve"> </w:t>
      </w:r>
    </w:p>
    <w:p w14:paraId="6CB0A35A" w14:textId="2B39DE76" w:rsidR="006E6431" w:rsidRPr="004533C2" w:rsidRDefault="006E6431" w:rsidP="00A870E2">
      <w:pPr>
        <w:spacing w:line="480" w:lineRule="auto"/>
        <w:rPr>
          <w:rFonts w:cs="Times New Roman"/>
          <w:szCs w:val="24"/>
        </w:rPr>
      </w:pPr>
      <w:r w:rsidRPr="004533C2">
        <w:rPr>
          <w:rFonts w:cs="Times New Roman"/>
          <w:szCs w:val="24"/>
        </w:rPr>
        <w:lastRenderedPageBreak/>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Series Title</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Charlotte Holmes Series</w:t>
      </w:r>
      <w:r w:rsidR="004F0FC9">
        <w:rPr>
          <w:rFonts w:cs="Times New Roman"/>
          <w:szCs w:val="24"/>
        </w:rPr>
        <w:t>’</w:t>
      </w:r>
      <w:r w:rsidRPr="004533C2">
        <w:rPr>
          <w:rFonts w:cs="Times New Roman"/>
          <w:szCs w:val="24"/>
        </w:rPr>
        <w:t xml:space="preserve"> </w:t>
      </w:r>
    </w:p>
    <w:p w14:paraId="4F7794BA" w14:textId="5574773E"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Series Number</w:t>
      </w:r>
      <w:r w:rsidR="004F0FC9">
        <w:rPr>
          <w:rFonts w:cs="Times New Roman"/>
          <w:szCs w:val="24"/>
        </w:rPr>
        <w:t>’</w:t>
      </w:r>
      <w:r>
        <w:rPr>
          <w:rFonts w:cs="Times New Roman"/>
          <w:szCs w:val="24"/>
        </w:rPr>
        <w:t>,</w:t>
      </w:r>
      <w:r w:rsidR="004F0FC9">
        <w:rPr>
          <w:rFonts w:cs="Times New Roman"/>
          <w:szCs w:val="24"/>
        </w:rPr>
        <w:t>’</w:t>
      </w:r>
      <w:r>
        <w:rPr>
          <w:rFonts w:cs="Times New Roman"/>
          <w:szCs w:val="24"/>
        </w:rPr>
        <w:t>1</w:t>
      </w:r>
      <w:r w:rsidR="004F0FC9">
        <w:rPr>
          <w:rFonts w:cs="Times New Roman"/>
          <w:szCs w:val="24"/>
        </w:rPr>
        <w:t>’</w:t>
      </w:r>
    </w:p>
    <w:p w14:paraId="3991861A" w14:textId="6D074041"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w:t>
      </w:r>
      <w:r>
        <w:rPr>
          <w:rFonts w:cs="Times New Roman"/>
          <w:szCs w:val="24"/>
        </w:rPr>
        <w:t xml:space="preserve"> </w:t>
      </w:r>
      <w:r w:rsidRPr="004533C2">
        <w:rPr>
          <w:rFonts w:cs="Times New Roman"/>
          <w:szCs w:val="24"/>
        </w:rPr>
        <w:t xml:space="preserve">1: Brittany </w:t>
      </w:r>
      <w:proofErr w:type="spellStart"/>
      <w:r w:rsidRPr="004533C2">
        <w:rPr>
          <w:rFonts w:cs="Times New Roman"/>
          <w:szCs w:val="24"/>
        </w:rPr>
        <w:t>Cavallaro</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w:t>
      </w:r>
      <w:proofErr w:type="spellEnd"/>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Author 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 4:</w:t>
      </w:r>
      <w:r w:rsidR="004F0FC9">
        <w:rPr>
          <w:rFonts w:cs="Times New Roman"/>
          <w:szCs w:val="24"/>
        </w:rPr>
        <w:t>’</w:t>
      </w:r>
      <w:r w:rsidRPr="004533C2">
        <w:rPr>
          <w:rFonts w:cs="Times New Roman"/>
          <w:szCs w:val="24"/>
        </w:rPr>
        <w:t xml:space="preserve"> </w:t>
      </w:r>
    </w:p>
    <w:p w14:paraId="1ED267D1" w14:textId="22D39DCB"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Publisher</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Katherine </w:t>
      </w:r>
      <w:proofErr w:type="spellStart"/>
      <w:r w:rsidRPr="004533C2">
        <w:rPr>
          <w:rFonts w:cs="Times New Roman"/>
          <w:szCs w:val="24"/>
        </w:rPr>
        <w:t>Tegen</w:t>
      </w:r>
      <w:proofErr w:type="spellEnd"/>
      <w:r w:rsidRPr="004533C2">
        <w:rPr>
          <w:rFonts w:cs="Times New Roman"/>
          <w:szCs w:val="24"/>
        </w:rPr>
        <w:t xml:space="preserve"> Books</w:t>
      </w:r>
      <w:r w:rsidR="004F0FC9">
        <w:rPr>
          <w:rFonts w:cs="Times New Roman"/>
          <w:szCs w:val="24"/>
        </w:rPr>
        <w:t>’</w:t>
      </w:r>
    </w:p>
    <w:p w14:paraId="08E584A3" w14:textId="3C8B6A39"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Reprint edition</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January 3, 2017</w:t>
      </w:r>
      <w:r w:rsidR="004F0FC9">
        <w:rPr>
          <w:rFonts w:cs="Times New Roman"/>
          <w:szCs w:val="24"/>
        </w:rPr>
        <w:t>’</w:t>
      </w:r>
      <w:r w:rsidRPr="004533C2">
        <w:rPr>
          <w:rFonts w:cs="Times New Roman"/>
          <w:szCs w:val="24"/>
        </w:rPr>
        <w:t xml:space="preserve"> </w:t>
      </w:r>
    </w:p>
    <w:p w14:paraId="681E0E2B" w14:textId="07186C0D"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Language</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English</w:t>
      </w:r>
      <w:r w:rsidR="004F0FC9">
        <w:rPr>
          <w:rFonts w:cs="Times New Roman"/>
          <w:szCs w:val="24"/>
        </w:rPr>
        <w:t>’</w:t>
      </w:r>
      <w:r w:rsidRPr="004533C2">
        <w:rPr>
          <w:rFonts w:cs="Times New Roman"/>
          <w:szCs w:val="24"/>
        </w:rPr>
        <w:t xml:space="preserve"> </w:t>
      </w:r>
    </w:p>
    <w:p w14:paraId="64128739" w14:textId="3C7D9879"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Paperback</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352 pages</w:t>
      </w:r>
      <w:r w:rsidR="004F0FC9">
        <w:rPr>
          <w:rFonts w:cs="Times New Roman"/>
          <w:szCs w:val="24"/>
        </w:rPr>
        <w:t>’</w:t>
      </w:r>
      <w:r w:rsidRPr="004533C2">
        <w:rPr>
          <w:rFonts w:cs="Times New Roman"/>
          <w:szCs w:val="24"/>
        </w:rPr>
        <w:t>,</w:t>
      </w:r>
    </w:p>
    <w:p w14:paraId="35DA7C5C" w14:textId="3B386A12"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Pr>
          <w:rFonts w:cs="Times New Roman"/>
          <w:szCs w:val="24"/>
        </w:rPr>
        <w:t>ISBN</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ISBN-10: 0062398911</w:t>
      </w:r>
      <w:r w:rsidR="004F0FC9">
        <w:rPr>
          <w:rFonts w:cs="Times New Roman"/>
          <w:szCs w:val="24"/>
        </w:rPr>
        <w:t>’</w:t>
      </w:r>
      <w:r>
        <w:rPr>
          <w:rFonts w:cs="Times New Roman"/>
          <w:szCs w:val="24"/>
        </w:rPr>
        <w:t>,</w:t>
      </w:r>
      <w:r w:rsidR="004F0FC9">
        <w:rPr>
          <w:rFonts w:cs="Times New Roman"/>
          <w:szCs w:val="24"/>
        </w:rPr>
        <w:t>’</w:t>
      </w:r>
      <w:r>
        <w:rPr>
          <w:rFonts w:cs="Times New Roman"/>
          <w:szCs w:val="24"/>
        </w:rPr>
        <w:t>ISBN</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ISBN-13: 978-0062398918</w:t>
      </w:r>
      <w:r w:rsidR="004F0FC9">
        <w:rPr>
          <w:rFonts w:cs="Times New Roman"/>
          <w:szCs w:val="24"/>
        </w:rPr>
        <w:t>’</w:t>
      </w:r>
    </w:p>
    <w:p w14:paraId="19E1A96B" w14:textId="4A38FECA"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1</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Product Dimensions</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5.3 x 0.8 x 8 inches</w:t>
      </w:r>
      <w:r w:rsidR="004F0FC9">
        <w:rPr>
          <w:rFonts w:cs="Times New Roman"/>
          <w:szCs w:val="24"/>
        </w:rPr>
        <w:t>’</w:t>
      </w:r>
      <w:r w:rsidRPr="004533C2">
        <w:rPr>
          <w:rFonts w:cs="Times New Roman"/>
          <w:szCs w:val="24"/>
        </w:rPr>
        <w:t xml:space="preserve"> </w:t>
      </w:r>
    </w:p>
    <w:p w14:paraId="012D391A" w14:textId="77777777" w:rsidR="006E6431" w:rsidRDefault="006E6431" w:rsidP="00A870E2">
      <w:pPr>
        <w:spacing w:line="480" w:lineRule="auto"/>
        <w:rPr>
          <w:rFonts w:cs="Times New Roman"/>
          <w:szCs w:val="24"/>
        </w:rPr>
      </w:pPr>
      <w:r w:rsidRPr="004533C2">
        <w:rPr>
          <w:rFonts w:cs="Times New Roman"/>
          <w:szCs w:val="24"/>
        </w:rPr>
        <w:t xml:space="preserve"> </w:t>
      </w:r>
    </w:p>
    <w:p w14:paraId="3EF45C02" w14:textId="77777777" w:rsidR="006E6431" w:rsidRPr="004533C2" w:rsidRDefault="006E6431" w:rsidP="00A870E2">
      <w:pPr>
        <w:spacing w:line="480" w:lineRule="auto"/>
        <w:rPr>
          <w:rFonts w:cs="Times New Roman"/>
          <w:szCs w:val="24"/>
        </w:rPr>
      </w:pPr>
      <w:r w:rsidRPr="004533C2">
        <w:rPr>
          <w:rFonts w:cs="Times New Roman"/>
          <w:szCs w:val="24"/>
        </w:rPr>
        <w:t>Record 2:</w:t>
      </w:r>
    </w:p>
    <w:p w14:paraId="3F7A9018" w14:textId="20037D41"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 xml:space="preserve"> Topic</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Non-Ficti</w:t>
      </w:r>
      <w:r>
        <w:rPr>
          <w:rFonts w:cs="Times New Roman"/>
          <w:szCs w:val="24"/>
        </w:rPr>
        <w:t>on.</w:t>
      </w:r>
      <w:r w:rsidR="004F0FC9">
        <w:rPr>
          <w:rFonts w:cs="Times New Roman"/>
          <w:szCs w:val="24"/>
        </w:rPr>
        <w:t>’</w:t>
      </w:r>
    </w:p>
    <w:p w14:paraId="5BF6C614" w14:textId="32A0FB59"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dult</w:t>
      </w:r>
      <w:r w:rsidR="004F0FC9">
        <w:rPr>
          <w:rFonts w:cs="Times New Roman"/>
          <w:szCs w:val="24"/>
        </w:rPr>
        <w:t>’</w:t>
      </w:r>
      <w:r w:rsidRPr="004533C2">
        <w:rPr>
          <w:rFonts w:cs="Times New Roman"/>
          <w:szCs w:val="24"/>
        </w:rPr>
        <w:t xml:space="preserve"> </w:t>
      </w:r>
    </w:p>
    <w:p w14:paraId="2519D38B" w14:textId="11BD382E"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Young-Adul</w:t>
      </w:r>
      <w:r>
        <w:rPr>
          <w:rFonts w:cs="Times New Roman"/>
          <w:szCs w:val="24"/>
        </w:rPr>
        <w:t>t</w:t>
      </w:r>
      <w:r w:rsidR="004F0FC9">
        <w:rPr>
          <w:rFonts w:cs="Times New Roman"/>
          <w:szCs w:val="24"/>
        </w:rPr>
        <w:t>’</w:t>
      </w:r>
      <w:r w:rsidRPr="004533C2">
        <w:rPr>
          <w:rFonts w:cs="Times New Roman"/>
          <w:szCs w:val="24"/>
        </w:rPr>
        <w:t xml:space="preserve"> </w:t>
      </w:r>
    </w:p>
    <w:p w14:paraId="6AD55303" w14:textId="6E9CE152"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Self Help</w:t>
      </w:r>
      <w:r w:rsidR="004F0FC9">
        <w:rPr>
          <w:rFonts w:cs="Times New Roman"/>
          <w:szCs w:val="24"/>
        </w:rPr>
        <w:t>’</w:t>
      </w:r>
      <w:r w:rsidRPr="004533C2">
        <w:rPr>
          <w:rFonts w:cs="Times New Roman"/>
          <w:szCs w:val="24"/>
        </w:rPr>
        <w:t xml:space="preserve"> </w:t>
      </w:r>
    </w:p>
    <w:p w14:paraId="14DE79ED" w14:textId="777A6AC6"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Professional training</w:t>
      </w:r>
      <w:r w:rsidR="004F0FC9">
        <w:rPr>
          <w:rFonts w:cs="Times New Roman"/>
          <w:szCs w:val="24"/>
        </w:rPr>
        <w:t>’</w:t>
      </w:r>
    </w:p>
    <w:p w14:paraId="35F838DD" w14:textId="4108850B"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ub-topic</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Comedy</w:t>
      </w:r>
      <w:r w:rsidR="004F0FC9">
        <w:rPr>
          <w:rFonts w:cs="Times New Roman"/>
          <w:szCs w:val="24"/>
        </w:rPr>
        <w:t>’</w:t>
      </w:r>
      <w:r w:rsidRPr="004533C2">
        <w:rPr>
          <w:rFonts w:cs="Times New Roman"/>
          <w:szCs w:val="24"/>
        </w:rPr>
        <w:t xml:space="preserve"> </w:t>
      </w:r>
    </w:p>
    <w:p w14:paraId="0EAA3FDE" w14:textId="533E0057"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Title</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How to be a comedian</w:t>
      </w:r>
      <w:r w:rsidR="004F0FC9">
        <w:rPr>
          <w:rFonts w:cs="Times New Roman"/>
          <w:szCs w:val="24"/>
        </w:rPr>
        <w:t>’</w:t>
      </w:r>
    </w:p>
    <w:p w14:paraId="3460E95D" w14:textId="2C90B0C1" w:rsidR="006E6431" w:rsidRPr="004533C2" w:rsidRDefault="006E6431" w:rsidP="00A870E2">
      <w:pPr>
        <w:spacing w:line="480" w:lineRule="auto"/>
        <w:rPr>
          <w:rFonts w:cs="Times New Roman"/>
          <w:szCs w:val="24"/>
        </w:rPr>
      </w:pPr>
      <w:r w:rsidRPr="004533C2">
        <w:rPr>
          <w:rFonts w:cs="Times New Roman"/>
          <w:szCs w:val="24"/>
        </w:rPr>
        <w:lastRenderedPageBreak/>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sidRPr="004533C2">
        <w:rPr>
          <w:rFonts w:cs="Times New Roman"/>
          <w:szCs w:val="24"/>
        </w:rPr>
        <w:t>,</w:t>
      </w:r>
      <w:r w:rsidR="004F0FC9">
        <w:rPr>
          <w:rFonts w:cs="Times New Roman"/>
          <w:szCs w:val="24"/>
        </w:rPr>
        <w:t>’</w:t>
      </w:r>
      <w:r w:rsidRPr="004533C2">
        <w:rPr>
          <w:rFonts w:cs="Times New Roman"/>
          <w:szCs w:val="24"/>
        </w:rPr>
        <w:t>Serie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no</w:t>
      </w:r>
      <w:r w:rsidR="004F0FC9">
        <w:rPr>
          <w:rFonts w:cs="Times New Roman"/>
          <w:szCs w:val="24"/>
        </w:rPr>
        <w:t>’</w:t>
      </w:r>
      <w:r w:rsidRPr="004533C2">
        <w:rPr>
          <w:rFonts w:cs="Times New Roman"/>
          <w:szCs w:val="24"/>
        </w:rPr>
        <w:t xml:space="preserve"> </w:t>
      </w:r>
    </w:p>
    <w:p w14:paraId="04E553BB" w14:textId="3B949DF9"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1: George Carlin</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2:David Letterman</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3: Jay Leno</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4: Conan O</w:t>
      </w:r>
      <w:r w:rsidR="004F0FC9">
        <w:rPr>
          <w:rFonts w:cs="Times New Roman"/>
          <w:szCs w:val="24"/>
        </w:rPr>
        <w:t>’</w:t>
      </w:r>
      <w:r w:rsidRPr="004533C2">
        <w:rPr>
          <w:rFonts w:cs="Times New Roman"/>
          <w:szCs w:val="24"/>
        </w:rPr>
        <w:t>Brian</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5: Jimmy Kimmel</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5: George Lopez</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6: Eddie Murphy</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 xml:space="preserve">Author 7: Ellen </w:t>
      </w:r>
      <w:proofErr w:type="spellStart"/>
      <w:r w:rsidRPr="004533C2">
        <w:rPr>
          <w:rFonts w:cs="Times New Roman"/>
          <w:szCs w:val="24"/>
        </w:rPr>
        <w:t>Degeneres</w:t>
      </w:r>
      <w:proofErr w:type="spellEnd"/>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8: Richard Pryor</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Pr>
          <w:rFonts w:cs="Times New Roman"/>
          <w:szCs w:val="24"/>
        </w:rPr>
        <w:t xml:space="preserve">Author 9: </w:t>
      </w:r>
      <w:r w:rsidRPr="004533C2">
        <w:rPr>
          <w:rFonts w:cs="Times New Roman"/>
          <w:szCs w:val="24"/>
        </w:rPr>
        <w:t>Margaret Cho</w:t>
      </w:r>
      <w:r w:rsidR="004F0FC9">
        <w:rPr>
          <w:rFonts w:cs="Times New Roman"/>
          <w:szCs w:val="24"/>
        </w:rPr>
        <w:t>’</w:t>
      </w:r>
    </w:p>
    <w:p w14:paraId="6CC9D039" w14:textId="4C80891A"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Author Affiliation</w:t>
      </w:r>
      <w:r>
        <w:rPr>
          <w:rFonts w:cs="Times New Roman"/>
          <w:szCs w:val="24"/>
        </w:rPr>
        <w:t>,</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2, 12 Second Street, NY 10005</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Author 5, 91, Hollywood Street, Los Angeles, CA 90100</w:t>
      </w:r>
      <w:r w:rsidR="004F0FC9">
        <w:rPr>
          <w:rFonts w:cs="Times New Roman"/>
          <w:szCs w:val="24"/>
        </w:rPr>
        <w:t>’</w:t>
      </w:r>
    </w:p>
    <w:p w14:paraId="154609C1" w14:textId="47BDE884"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Publisher</w:t>
      </w:r>
      <w:r w:rsidR="004F0FC9">
        <w:rPr>
          <w:rFonts w:cs="Times New Roman"/>
          <w:szCs w:val="24"/>
        </w:rPr>
        <w:t>’</w:t>
      </w:r>
      <w:r>
        <w:rPr>
          <w:rFonts w:cs="Times New Roman"/>
          <w:szCs w:val="24"/>
        </w:rPr>
        <w:t xml:space="preserve">, </w:t>
      </w:r>
      <w:r w:rsidR="004F0FC9">
        <w:rPr>
          <w:rFonts w:cs="Times New Roman"/>
          <w:szCs w:val="24"/>
        </w:rPr>
        <w:t>‘</w:t>
      </w:r>
      <w:r w:rsidRPr="004533C2">
        <w:rPr>
          <w:rFonts w:cs="Times New Roman"/>
          <w:szCs w:val="24"/>
        </w:rPr>
        <w:t>McGraw Hill Academic Press</w:t>
      </w:r>
      <w:r w:rsidR="004F0FC9">
        <w:rPr>
          <w:rFonts w:cs="Times New Roman"/>
          <w:szCs w:val="24"/>
        </w:rPr>
        <w:t>’</w:t>
      </w:r>
    </w:p>
    <w:p w14:paraId="3AF0EC15" w14:textId="50285CDB"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Reprint edition</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8</w:t>
      </w:r>
      <w:r w:rsidR="004F0FC9">
        <w:rPr>
          <w:rFonts w:cs="Times New Roman"/>
          <w:szCs w:val="24"/>
        </w:rPr>
        <w:t>’</w:t>
      </w:r>
    </w:p>
    <w:p w14:paraId="479DB998" w14:textId="51D8587E" w:rsidR="006E6431" w:rsidRPr="004533C2"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Language</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 xml:space="preserve"> English</w:t>
      </w:r>
      <w:r w:rsidR="004F0FC9">
        <w:rPr>
          <w:rFonts w:cs="Times New Roman"/>
          <w:szCs w:val="24"/>
        </w:rPr>
        <w:t>’</w:t>
      </w:r>
    </w:p>
    <w:p w14:paraId="08E5DF81" w14:textId="0F7E3956" w:rsidR="006E6431" w:rsidRPr="004533C2" w:rsidRDefault="006E6431" w:rsidP="00A870E2">
      <w:pPr>
        <w:spacing w:line="480" w:lineRule="auto"/>
        <w:rPr>
          <w:rFonts w:cs="Times New Roman"/>
          <w:szCs w:val="24"/>
        </w:rPr>
      </w:pPr>
      <w:r w:rsidRPr="004533C2">
        <w:rPr>
          <w:rFonts w:cs="Times New Roman"/>
          <w:szCs w:val="24"/>
        </w:rPr>
        <w:t xml:space="preserve"> 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Paperback</w:t>
      </w:r>
      <w:r w:rsidR="004F0FC9">
        <w:rPr>
          <w:rFonts w:cs="Times New Roman"/>
          <w:szCs w:val="24"/>
        </w:rPr>
        <w:t>’</w:t>
      </w:r>
      <w:r>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666 pages</w:t>
      </w:r>
      <w:r w:rsidR="004F0FC9">
        <w:rPr>
          <w:rFonts w:cs="Times New Roman"/>
          <w:szCs w:val="24"/>
        </w:rPr>
        <w:t>’</w:t>
      </w:r>
      <w:r w:rsidRPr="004533C2">
        <w:rPr>
          <w:rFonts w:cs="Times New Roman"/>
          <w:szCs w:val="24"/>
        </w:rPr>
        <w:t xml:space="preserve"> </w:t>
      </w:r>
    </w:p>
    <w:p w14:paraId="75BBFED3" w14:textId="3F2D11B9" w:rsidR="006E6431" w:rsidRDefault="006E6431" w:rsidP="00A870E2">
      <w:pPr>
        <w:spacing w:line="480" w:lineRule="auto"/>
        <w:rPr>
          <w:rFonts w:cs="Times New Roman"/>
          <w:szCs w:val="24"/>
        </w:rPr>
      </w:pPr>
      <w:r w:rsidRPr="004533C2">
        <w:rPr>
          <w:rFonts w:cs="Times New Roman"/>
          <w:szCs w:val="24"/>
        </w:rPr>
        <w:t xml:space="preserve">put </w:t>
      </w:r>
      <w:r w:rsidR="004F0FC9">
        <w:rPr>
          <w:rFonts w:cs="Times New Roman"/>
          <w:szCs w:val="24"/>
        </w:rPr>
        <w:t>‘</w:t>
      </w:r>
      <w:r w:rsidRPr="004533C2">
        <w:rPr>
          <w:rFonts w:cs="Times New Roman"/>
          <w:szCs w:val="24"/>
        </w:rPr>
        <w:t>books</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Pr>
          <w:rFonts w:cs="Times New Roman"/>
          <w:szCs w:val="24"/>
        </w:rPr>
        <w:t>ISBN</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ISBN-10: 0087738911</w:t>
      </w:r>
      <w:r w:rsidR="004F0FC9">
        <w:rPr>
          <w:rFonts w:cs="Times New Roman"/>
          <w:szCs w:val="24"/>
        </w:rPr>
        <w:t>’</w:t>
      </w:r>
      <w:r w:rsidRPr="004533C2">
        <w:rPr>
          <w:rFonts w:cs="Times New Roman"/>
          <w:szCs w:val="24"/>
        </w:rPr>
        <w:t xml:space="preserve">, </w:t>
      </w:r>
      <w:r w:rsidR="004F0FC9">
        <w:rPr>
          <w:rFonts w:cs="Times New Roman"/>
          <w:szCs w:val="24"/>
        </w:rPr>
        <w:t>‘</w:t>
      </w:r>
      <w:r w:rsidRPr="004533C2">
        <w:rPr>
          <w:rFonts w:cs="Times New Roman"/>
          <w:szCs w:val="24"/>
        </w:rPr>
        <w:t>0000</w:t>
      </w:r>
      <w:r>
        <w:rPr>
          <w:rFonts w:cs="Times New Roman"/>
          <w:szCs w:val="24"/>
        </w:rPr>
        <w:t>2</w:t>
      </w:r>
      <w:r w:rsidR="004F0FC9">
        <w:rPr>
          <w:rFonts w:cs="Times New Roman"/>
          <w:szCs w:val="24"/>
        </w:rPr>
        <w:t>’</w:t>
      </w:r>
      <w:r>
        <w:rPr>
          <w:rFonts w:cs="Times New Roman"/>
          <w:szCs w:val="24"/>
        </w:rPr>
        <w:t>,</w:t>
      </w:r>
      <w:r w:rsidR="004F0FC9">
        <w:rPr>
          <w:rFonts w:cs="Times New Roman"/>
          <w:szCs w:val="24"/>
        </w:rPr>
        <w:t>’</w:t>
      </w:r>
      <w:r>
        <w:rPr>
          <w:rFonts w:cs="Times New Roman"/>
          <w:szCs w:val="24"/>
        </w:rPr>
        <w:t>ISBN</w:t>
      </w:r>
      <w:r w:rsidR="004F0FC9">
        <w:rPr>
          <w:rFonts w:cs="Times New Roman"/>
          <w:szCs w:val="24"/>
        </w:rPr>
        <w:t>’</w:t>
      </w:r>
      <w:r>
        <w:rPr>
          <w:rFonts w:cs="Times New Roman"/>
          <w:szCs w:val="24"/>
        </w:rPr>
        <w:t>,</w:t>
      </w:r>
      <w:r w:rsidR="004F0FC9">
        <w:rPr>
          <w:rFonts w:cs="Times New Roman"/>
          <w:szCs w:val="24"/>
        </w:rPr>
        <w:t>’</w:t>
      </w:r>
      <w:r w:rsidRPr="004533C2">
        <w:rPr>
          <w:rFonts w:cs="Times New Roman"/>
          <w:szCs w:val="24"/>
        </w:rPr>
        <w:t>ISBN-13: 942-006711918</w:t>
      </w:r>
      <w:r w:rsidR="004F0FC9">
        <w:rPr>
          <w:rFonts w:cs="Times New Roman"/>
          <w:szCs w:val="24"/>
        </w:rPr>
        <w:t>’</w:t>
      </w:r>
    </w:p>
    <w:p w14:paraId="3B1C3BF7" w14:textId="19110A6E" w:rsidR="006E6431" w:rsidRDefault="006E6431" w:rsidP="006E6431">
      <w:pPr>
        <w:spacing w:line="480" w:lineRule="auto"/>
        <w:ind w:firstLine="720"/>
        <w:rPr>
          <w:rFonts w:cs="Times New Roman"/>
          <w:szCs w:val="24"/>
        </w:rPr>
      </w:pPr>
      <w:r>
        <w:rPr>
          <w:rFonts w:cs="Times New Roman"/>
          <w:szCs w:val="24"/>
        </w:rPr>
        <w:t>The following commands are used to verify information about the newly created table and two records have been added and explain their functions.</w:t>
      </w:r>
    </w:p>
    <w:p w14:paraId="3DA99455" w14:textId="01088E36" w:rsidR="006E6431" w:rsidRDefault="006E6431" w:rsidP="006E6431">
      <w:pPr>
        <w:pStyle w:val="ListParagraph"/>
        <w:numPr>
          <w:ilvl w:val="0"/>
          <w:numId w:val="9"/>
        </w:numPr>
        <w:spacing w:line="480" w:lineRule="auto"/>
        <w:rPr>
          <w:rFonts w:cs="Times New Roman"/>
          <w:szCs w:val="24"/>
        </w:rPr>
      </w:pPr>
      <w:r w:rsidRPr="006E6431">
        <w:rPr>
          <w:rFonts w:cs="Times New Roman"/>
          <w:szCs w:val="24"/>
        </w:rPr>
        <w:t xml:space="preserve">exists </w:t>
      </w:r>
      <w:r w:rsidR="004F0FC9">
        <w:rPr>
          <w:rFonts w:cs="Times New Roman"/>
          <w:szCs w:val="24"/>
        </w:rPr>
        <w:t>‘</w:t>
      </w:r>
      <w:r w:rsidRPr="006E6431">
        <w:rPr>
          <w:rFonts w:cs="Times New Roman"/>
          <w:szCs w:val="24"/>
        </w:rPr>
        <w:t>books</w:t>
      </w:r>
      <w:r w:rsidR="004F0FC9">
        <w:rPr>
          <w:rFonts w:cs="Times New Roman"/>
          <w:szCs w:val="24"/>
        </w:rPr>
        <w:t>.’</w:t>
      </w:r>
      <w:r w:rsidRPr="006E6431">
        <w:rPr>
          <w:rFonts w:cs="Times New Roman"/>
          <w:szCs w:val="24"/>
        </w:rPr>
        <w:t xml:space="preserve"> </w:t>
      </w:r>
    </w:p>
    <w:p w14:paraId="4AC503E0" w14:textId="7B63C5D6" w:rsidR="006E6431" w:rsidRDefault="006E6431" w:rsidP="006E6431">
      <w:pPr>
        <w:pStyle w:val="ListParagraph"/>
        <w:numPr>
          <w:ilvl w:val="1"/>
          <w:numId w:val="9"/>
        </w:numPr>
        <w:spacing w:line="480" w:lineRule="auto"/>
        <w:rPr>
          <w:rFonts w:cs="Times New Roman"/>
          <w:szCs w:val="24"/>
        </w:rPr>
      </w:pPr>
      <w:r w:rsidRPr="006E6431">
        <w:rPr>
          <w:rFonts w:cs="Times New Roman"/>
          <w:szCs w:val="24"/>
        </w:rPr>
        <w:t>checks to see of books table exists</w:t>
      </w:r>
    </w:p>
    <w:p w14:paraId="331DA751" w14:textId="3E543D8A" w:rsidR="006E6431" w:rsidRDefault="006E6431" w:rsidP="006E6431">
      <w:pPr>
        <w:pStyle w:val="ListParagraph"/>
        <w:numPr>
          <w:ilvl w:val="0"/>
          <w:numId w:val="9"/>
        </w:numPr>
        <w:spacing w:line="480" w:lineRule="auto"/>
        <w:rPr>
          <w:rFonts w:cs="Times New Roman"/>
          <w:szCs w:val="24"/>
        </w:rPr>
      </w:pPr>
      <w:r w:rsidRPr="006E6431">
        <w:rPr>
          <w:rFonts w:cs="Times New Roman"/>
          <w:szCs w:val="24"/>
        </w:rPr>
        <w:t xml:space="preserve">count </w:t>
      </w:r>
      <w:r w:rsidR="004F0FC9">
        <w:rPr>
          <w:rFonts w:cs="Times New Roman"/>
          <w:szCs w:val="24"/>
        </w:rPr>
        <w:t>‘</w:t>
      </w:r>
      <w:r w:rsidRPr="006E6431">
        <w:rPr>
          <w:rFonts w:cs="Times New Roman"/>
          <w:szCs w:val="24"/>
        </w:rPr>
        <w:t>books</w:t>
      </w:r>
      <w:r w:rsidR="004F0FC9">
        <w:rPr>
          <w:rFonts w:cs="Times New Roman"/>
          <w:szCs w:val="24"/>
        </w:rPr>
        <w:t>’</w:t>
      </w:r>
      <w:r w:rsidRPr="006E6431">
        <w:rPr>
          <w:rFonts w:cs="Times New Roman"/>
          <w:szCs w:val="24"/>
        </w:rPr>
        <w:t xml:space="preserve"> </w:t>
      </w:r>
    </w:p>
    <w:p w14:paraId="3724DA6F" w14:textId="341F62CA" w:rsidR="006E6431" w:rsidRPr="006E6431" w:rsidRDefault="006E6431" w:rsidP="006E6431">
      <w:pPr>
        <w:pStyle w:val="ListParagraph"/>
        <w:numPr>
          <w:ilvl w:val="1"/>
          <w:numId w:val="9"/>
        </w:numPr>
        <w:spacing w:line="480" w:lineRule="auto"/>
        <w:rPr>
          <w:rFonts w:cs="Times New Roman"/>
          <w:szCs w:val="24"/>
        </w:rPr>
      </w:pPr>
      <w:r>
        <w:rPr>
          <w:rFonts w:cs="Times New Roman"/>
          <w:szCs w:val="24"/>
        </w:rPr>
        <w:t>count</w:t>
      </w:r>
      <w:r w:rsidRPr="006E6431">
        <w:rPr>
          <w:rFonts w:cs="Times New Roman"/>
          <w:szCs w:val="24"/>
        </w:rPr>
        <w:t xml:space="preserve"> the number of records in the table</w:t>
      </w:r>
    </w:p>
    <w:p w14:paraId="3C95640B" w14:textId="22782433" w:rsidR="006E6431" w:rsidRDefault="006E6431" w:rsidP="006E6431">
      <w:pPr>
        <w:pStyle w:val="ListParagraph"/>
        <w:numPr>
          <w:ilvl w:val="0"/>
          <w:numId w:val="9"/>
        </w:numPr>
        <w:spacing w:line="480" w:lineRule="auto"/>
        <w:rPr>
          <w:rFonts w:cs="Times New Roman"/>
          <w:szCs w:val="24"/>
        </w:rPr>
      </w:pPr>
      <w:r w:rsidRPr="00183085">
        <w:rPr>
          <w:rFonts w:cs="Times New Roman"/>
          <w:szCs w:val="24"/>
        </w:rPr>
        <w:t xml:space="preserve">get </w:t>
      </w:r>
      <w:r w:rsidR="004F0FC9">
        <w:rPr>
          <w:rFonts w:cs="Times New Roman"/>
          <w:szCs w:val="24"/>
        </w:rPr>
        <w:t>‘</w:t>
      </w:r>
      <w:r w:rsidRPr="00183085">
        <w:rPr>
          <w:rFonts w:cs="Times New Roman"/>
          <w:szCs w:val="24"/>
        </w:rPr>
        <w:t>books</w:t>
      </w:r>
      <w:r w:rsidR="004F0FC9">
        <w:rPr>
          <w:rFonts w:cs="Times New Roman"/>
          <w:szCs w:val="24"/>
        </w:rPr>
        <w:t>’</w:t>
      </w:r>
      <w:r w:rsidRPr="00183085">
        <w:rPr>
          <w:rFonts w:cs="Times New Roman"/>
          <w:szCs w:val="24"/>
        </w:rPr>
        <w:t>,</w:t>
      </w:r>
      <w:r w:rsidR="004F0FC9">
        <w:rPr>
          <w:rFonts w:cs="Times New Roman"/>
          <w:szCs w:val="24"/>
        </w:rPr>
        <w:t>’</w:t>
      </w:r>
      <w:r w:rsidRPr="00183085">
        <w:rPr>
          <w:rFonts w:cs="Times New Roman"/>
          <w:szCs w:val="24"/>
        </w:rPr>
        <w:t>00001</w:t>
      </w:r>
      <w:r w:rsidR="004F0FC9">
        <w:rPr>
          <w:rFonts w:cs="Times New Roman"/>
          <w:szCs w:val="24"/>
        </w:rPr>
        <w:t>’</w:t>
      </w:r>
      <w:r w:rsidRPr="00183085">
        <w:rPr>
          <w:rFonts w:cs="Times New Roman"/>
          <w:szCs w:val="24"/>
        </w:rPr>
        <w:t xml:space="preserve"> </w:t>
      </w:r>
    </w:p>
    <w:p w14:paraId="1BDCB1B0" w14:textId="50328140" w:rsidR="006E6431" w:rsidRPr="00183085" w:rsidRDefault="006E6431" w:rsidP="006E6431">
      <w:pPr>
        <w:pStyle w:val="ListParagraph"/>
        <w:numPr>
          <w:ilvl w:val="1"/>
          <w:numId w:val="9"/>
        </w:numPr>
        <w:spacing w:line="480" w:lineRule="auto"/>
        <w:rPr>
          <w:rFonts w:cs="Times New Roman"/>
          <w:szCs w:val="24"/>
        </w:rPr>
      </w:pPr>
      <w:r w:rsidRPr="00183085">
        <w:rPr>
          <w:rFonts w:cs="Times New Roman"/>
          <w:szCs w:val="24"/>
        </w:rPr>
        <w:t>read record 00001 from books table</w:t>
      </w:r>
    </w:p>
    <w:p w14:paraId="1D1B7271" w14:textId="3318644D" w:rsidR="006E6431" w:rsidRDefault="006E6431" w:rsidP="006E6431">
      <w:pPr>
        <w:pStyle w:val="ListParagraph"/>
        <w:numPr>
          <w:ilvl w:val="0"/>
          <w:numId w:val="9"/>
        </w:numPr>
        <w:spacing w:line="480" w:lineRule="auto"/>
        <w:rPr>
          <w:rFonts w:cs="Times New Roman"/>
          <w:szCs w:val="24"/>
        </w:rPr>
      </w:pPr>
      <w:r w:rsidRPr="00183085">
        <w:rPr>
          <w:rFonts w:cs="Times New Roman"/>
          <w:szCs w:val="24"/>
        </w:rPr>
        <w:lastRenderedPageBreak/>
        <w:t xml:space="preserve">scan </w:t>
      </w:r>
      <w:r w:rsidR="004F0FC9">
        <w:rPr>
          <w:rFonts w:cs="Times New Roman"/>
          <w:szCs w:val="24"/>
        </w:rPr>
        <w:t>‘</w:t>
      </w:r>
      <w:r w:rsidRPr="00183085">
        <w:rPr>
          <w:rFonts w:cs="Times New Roman"/>
          <w:szCs w:val="24"/>
        </w:rPr>
        <w:t>books</w:t>
      </w:r>
      <w:r w:rsidR="004F0FC9">
        <w:rPr>
          <w:rFonts w:cs="Times New Roman"/>
          <w:szCs w:val="24"/>
        </w:rPr>
        <w:t>’</w:t>
      </w:r>
      <w:r w:rsidRPr="00183085">
        <w:rPr>
          <w:rFonts w:cs="Times New Roman"/>
          <w:szCs w:val="24"/>
        </w:rPr>
        <w:t xml:space="preserve"> </w:t>
      </w:r>
    </w:p>
    <w:p w14:paraId="7C996CD9" w14:textId="061CE21F" w:rsidR="006E6431" w:rsidRPr="00183085" w:rsidRDefault="006E6431" w:rsidP="006E6431">
      <w:pPr>
        <w:pStyle w:val="ListParagraph"/>
        <w:numPr>
          <w:ilvl w:val="1"/>
          <w:numId w:val="9"/>
        </w:numPr>
        <w:spacing w:line="480" w:lineRule="auto"/>
        <w:rPr>
          <w:rFonts w:cs="Times New Roman"/>
          <w:szCs w:val="24"/>
        </w:rPr>
      </w:pPr>
      <w:r w:rsidRPr="00183085">
        <w:rPr>
          <w:rFonts w:cs="Times New Roman"/>
          <w:szCs w:val="24"/>
        </w:rPr>
        <w:t xml:space="preserve">scans data in </w:t>
      </w:r>
      <w:proofErr w:type="spellStart"/>
      <w:r w:rsidRPr="00183085">
        <w:rPr>
          <w:rFonts w:cs="Times New Roman"/>
          <w:szCs w:val="24"/>
        </w:rPr>
        <w:t>HTable</w:t>
      </w:r>
      <w:proofErr w:type="spellEnd"/>
      <w:r w:rsidRPr="00183085">
        <w:rPr>
          <w:rFonts w:cs="Times New Roman"/>
          <w:szCs w:val="24"/>
        </w:rPr>
        <w:t xml:space="preserve"> books and returns table data.</w:t>
      </w:r>
    </w:p>
    <w:p w14:paraId="24F1BEB7" w14:textId="1FAE46F7" w:rsidR="006E6431" w:rsidRDefault="006E6431" w:rsidP="006E6431">
      <w:pPr>
        <w:spacing w:line="480" w:lineRule="auto"/>
        <w:rPr>
          <w:rFonts w:cs="Times New Roman"/>
          <w:szCs w:val="24"/>
        </w:rPr>
      </w:pPr>
      <w:r>
        <w:rPr>
          <w:rFonts w:cs="Times New Roman"/>
          <w:szCs w:val="24"/>
        </w:rPr>
        <w:t xml:space="preserve">If the user wanted to delete a record from the books table, they would use the command </w:t>
      </w:r>
    </w:p>
    <w:p w14:paraId="5A01626A" w14:textId="771724E7" w:rsidR="00AB1637" w:rsidRDefault="006E6431" w:rsidP="006E6431">
      <w:pPr>
        <w:spacing w:line="480" w:lineRule="auto"/>
        <w:rPr>
          <w:rFonts w:cs="Times New Roman"/>
          <w:szCs w:val="24"/>
        </w:rPr>
      </w:pPr>
      <w:proofErr w:type="spellStart"/>
      <w:r>
        <w:rPr>
          <w:rFonts w:cs="Times New Roman"/>
          <w:szCs w:val="24"/>
        </w:rPr>
        <w:t>deleteall</w:t>
      </w:r>
      <w:proofErr w:type="spellEnd"/>
      <w:r>
        <w:rPr>
          <w:rFonts w:cs="Times New Roman"/>
          <w:szCs w:val="24"/>
        </w:rPr>
        <w:t xml:space="preserve"> </w:t>
      </w:r>
      <w:r w:rsidR="004F0FC9">
        <w:rPr>
          <w:rFonts w:cs="Times New Roman"/>
          <w:szCs w:val="24"/>
        </w:rPr>
        <w:t>‘</w:t>
      </w:r>
      <w:r>
        <w:rPr>
          <w:rFonts w:cs="Times New Roman"/>
          <w:szCs w:val="24"/>
        </w:rPr>
        <w:t>books</w:t>
      </w:r>
      <w:r w:rsidR="001E563D">
        <w:rPr>
          <w:rFonts w:cs="Times New Roman"/>
          <w:szCs w:val="24"/>
        </w:rPr>
        <w:t>,</w:t>
      </w:r>
      <w:r w:rsidR="004F0FC9">
        <w:rPr>
          <w:rFonts w:cs="Times New Roman"/>
          <w:szCs w:val="24"/>
        </w:rPr>
        <w:t>’</w:t>
      </w:r>
      <w:r>
        <w:rPr>
          <w:rFonts w:cs="Times New Roman"/>
          <w:szCs w:val="24"/>
        </w:rPr>
        <w:t xml:space="preserve"> </w:t>
      </w:r>
      <w:r w:rsidR="004F0FC9">
        <w:rPr>
          <w:rFonts w:cs="Times New Roman"/>
          <w:szCs w:val="24"/>
        </w:rPr>
        <w:t>‘</w:t>
      </w:r>
      <w:r>
        <w:rPr>
          <w:rFonts w:cs="Times New Roman"/>
          <w:szCs w:val="24"/>
        </w:rPr>
        <w:t>00001</w:t>
      </w:r>
      <w:r w:rsidR="004F0FC9">
        <w:rPr>
          <w:rFonts w:cs="Times New Roman"/>
          <w:szCs w:val="24"/>
        </w:rPr>
        <w:t>’</w:t>
      </w:r>
      <w:r w:rsidR="001E563D">
        <w:rPr>
          <w:rFonts w:cs="Times New Roman"/>
          <w:szCs w:val="24"/>
        </w:rPr>
        <w:t>.</w:t>
      </w:r>
    </w:p>
    <w:p w14:paraId="79200BB5" w14:textId="7D7A790F" w:rsidR="00AB1637" w:rsidRDefault="00AB1637" w:rsidP="00AB1637">
      <w:pPr>
        <w:spacing w:line="480" w:lineRule="auto"/>
        <w:ind w:firstLine="720"/>
        <w:rPr>
          <w:rFonts w:cs="Times New Roman"/>
          <w:szCs w:val="24"/>
        </w:rPr>
      </w:pPr>
      <w:r>
        <w:rPr>
          <w:rFonts w:cs="Times New Roman"/>
          <w:szCs w:val="24"/>
        </w:rPr>
        <w:t>The book</w:t>
      </w:r>
      <w:r w:rsidR="004F0FC9">
        <w:rPr>
          <w:rFonts w:cs="Times New Roman"/>
          <w:szCs w:val="24"/>
        </w:rPr>
        <w:t>’</w:t>
      </w:r>
      <w:r>
        <w:rPr>
          <w:rFonts w:cs="Times New Roman"/>
          <w:szCs w:val="24"/>
        </w:rPr>
        <w:t>s table has been created but if the business wanted to update the table. The alter command is used. Below is an example of using the alter command:</w:t>
      </w:r>
    </w:p>
    <w:p w14:paraId="41182DCC" w14:textId="4B6BB9EC" w:rsidR="00AB1637" w:rsidRDefault="00AB1637" w:rsidP="00AB1637">
      <w:pPr>
        <w:spacing w:line="480" w:lineRule="auto"/>
        <w:ind w:firstLine="720"/>
        <w:rPr>
          <w:rFonts w:cs="Times New Roman"/>
          <w:szCs w:val="24"/>
        </w:rPr>
      </w:pPr>
      <w:r>
        <w:rPr>
          <w:rFonts w:cs="Times New Roman"/>
          <w:szCs w:val="24"/>
        </w:rPr>
        <w:t xml:space="preserve">Alter </w:t>
      </w:r>
      <w:r w:rsidR="004F0FC9">
        <w:rPr>
          <w:rFonts w:cs="Times New Roman"/>
          <w:szCs w:val="24"/>
        </w:rPr>
        <w:t>‘</w:t>
      </w:r>
      <w:r>
        <w:rPr>
          <w:rFonts w:cs="Times New Roman"/>
          <w:szCs w:val="24"/>
        </w:rPr>
        <w:t>books</w:t>
      </w:r>
      <w:r w:rsidR="004F0FC9">
        <w:rPr>
          <w:rFonts w:cs="Times New Roman"/>
          <w:szCs w:val="24"/>
        </w:rPr>
        <w:t>’</w:t>
      </w:r>
      <w:r>
        <w:rPr>
          <w:rFonts w:cs="Times New Roman"/>
          <w:szCs w:val="24"/>
        </w:rPr>
        <w:t xml:space="preserve">, {Name =&gt; </w:t>
      </w:r>
      <w:r w:rsidR="004F0FC9">
        <w:rPr>
          <w:rFonts w:cs="Times New Roman"/>
          <w:szCs w:val="24"/>
        </w:rPr>
        <w:t>‘</w:t>
      </w:r>
      <w:r>
        <w:rPr>
          <w:rFonts w:cs="Times New Roman"/>
          <w:szCs w:val="24"/>
        </w:rPr>
        <w:t>issue date</w:t>
      </w:r>
      <w:r w:rsidR="004F0FC9">
        <w:rPr>
          <w:rFonts w:cs="Times New Roman"/>
          <w:szCs w:val="24"/>
        </w:rPr>
        <w:t>’</w:t>
      </w:r>
      <w:r>
        <w:rPr>
          <w:rFonts w:cs="Times New Roman"/>
          <w:szCs w:val="24"/>
        </w:rPr>
        <w:t>}</w:t>
      </w:r>
    </w:p>
    <w:p w14:paraId="05D064FB" w14:textId="3F99C4F9" w:rsidR="00AB1637" w:rsidRDefault="00AB1637" w:rsidP="00AB1637">
      <w:pPr>
        <w:spacing w:line="480" w:lineRule="auto"/>
        <w:ind w:firstLine="720"/>
        <w:rPr>
          <w:rFonts w:cs="Times New Roman"/>
          <w:szCs w:val="24"/>
        </w:rPr>
      </w:pPr>
      <w:r>
        <w:rPr>
          <w:rFonts w:cs="Times New Roman"/>
          <w:szCs w:val="24"/>
        </w:rPr>
        <w:t xml:space="preserve">The above command will add a new column family to the </w:t>
      </w:r>
      <w:proofErr w:type="spellStart"/>
      <w:r>
        <w:rPr>
          <w:rFonts w:cs="Times New Roman"/>
          <w:szCs w:val="24"/>
        </w:rPr>
        <w:t>Hbase</w:t>
      </w:r>
      <w:proofErr w:type="spellEnd"/>
      <w:r>
        <w:rPr>
          <w:rFonts w:cs="Times New Roman"/>
          <w:szCs w:val="24"/>
        </w:rPr>
        <w:t xml:space="preserve"> table books. </w:t>
      </w:r>
      <w:r w:rsidR="004F0FC9">
        <w:rPr>
          <w:rFonts w:cs="Times New Roman"/>
          <w:szCs w:val="24"/>
        </w:rPr>
        <w:t>If a column needs to be removed the alter command is used as seen below:</w:t>
      </w:r>
    </w:p>
    <w:p w14:paraId="1CE01F1B" w14:textId="4C93ABC7" w:rsidR="004F0FC9" w:rsidRDefault="004F0FC9" w:rsidP="004F0FC9">
      <w:pPr>
        <w:spacing w:line="480" w:lineRule="auto"/>
        <w:ind w:firstLine="720"/>
        <w:rPr>
          <w:rFonts w:cs="Times New Roman"/>
          <w:szCs w:val="24"/>
        </w:rPr>
      </w:pPr>
      <w:r>
        <w:rPr>
          <w:rFonts w:cs="Times New Roman"/>
          <w:szCs w:val="24"/>
        </w:rPr>
        <w:t>Alter ‘books’, {Name =&gt; ‘issue date’, Method =&gt; ‘delete’}</w:t>
      </w:r>
    </w:p>
    <w:p w14:paraId="07AD5802" w14:textId="4E79439A" w:rsidR="004F0FC9" w:rsidRDefault="004F0FC9" w:rsidP="004F0FC9">
      <w:pPr>
        <w:spacing w:line="480" w:lineRule="auto"/>
        <w:ind w:firstLine="720"/>
        <w:rPr>
          <w:rFonts w:cs="Times New Roman"/>
          <w:szCs w:val="24"/>
        </w:rPr>
      </w:pPr>
      <w:r>
        <w:rPr>
          <w:rFonts w:cs="Times New Roman"/>
          <w:szCs w:val="24"/>
        </w:rPr>
        <w:t>The alter command can also be used to update the maximum number of cells of a column family as seen below:</w:t>
      </w:r>
    </w:p>
    <w:p w14:paraId="310DC3DD" w14:textId="7932F02D" w:rsidR="004F0FC9" w:rsidRDefault="004F0FC9" w:rsidP="004F0FC9">
      <w:pPr>
        <w:spacing w:line="480" w:lineRule="auto"/>
        <w:ind w:firstLine="720"/>
        <w:rPr>
          <w:rFonts w:cs="Times New Roman"/>
          <w:szCs w:val="24"/>
        </w:rPr>
      </w:pPr>
      <w:r w:rsidRPr="004F0FC9">
        <w:rPr>
          <w:rFonts w:cs="Times New Roman"/>
          <w:szCs w:val="24"/>
        </w:rPr>
        <w:t xml:space="preserve">alter </w:t>
      </w:r>
      <w:r>
        <w:rPr>
          <w:rFonts w:cs="Times New Roman"/>
          <w:szCs w:val="24"/>
        </w:rPr>
        <w:t>‘books’</w:t>
      </w:r>
      <w:r w:rsidRPr="004F0FC9">
        <w:rPr>
          <w:rFonts w:cs="Times New Roman"/>
          <w:szCs w:val="24"/>
        </w:rPr>
        <w:t xml:space="preserve">, NAME </w:t>
      </w:r>
      <w:r w:rsidRPr="004F0FC9">
        <w:rPr>
          <w:rFonts w:ascii="Cambria Math" w:hAnsi="Cambria Math" w:cs="Cambria Math"/>
          <w:szCs w:val="24"/>
        </w:rPr>
        <w:t>⇒</w:t>
      </w:r>
      <w:r w:rsidRPr="004F0FC9">
        <w:rPr>
          <w:rFonts w:cs="Times New Roman"/>
          <w:szCs w:val="24"/>
        </w:rPr>
        <w:t xml:space="preserve"> </w:t>
      </w:r>
      <w:proofErr w:type="gramStart"/>
      <w:r>
        <w:rPr>
          <w:rFonts w:cs="Times New Roman"/>
          <w:szCs w:val="24"/>
        </w:rPr>
        <w:t>‘ author</w:t>
      </w:r>
      <w:proofErr w:type="gramEnd"/>
      <w:r>
        <w:rPr>
          <w:rFonts w:cs="Times New Roman"/>
          <w:szCs w:val="24"/>
        </w:rPr>
        <w:t>’</w:t>
      </w:r>
      <w:r w:rsidRPr="004F0FC9">
        <w:rPr>
          <w:rFonts w:cs="Times New Roman"/>
          <w:szCs w:val="24"/>
        </w:rPr>
        <w:t xml:space="preserve">, VERSIONS </w:t>
      </w:r>
      <w:r w:rsidRPr="004F0FC9">
        <w:rPr>
          <w:rFonts w:ascii="Cambria Math" w:hAnsi="Cambria Math" w:cs="Cambria Math"/>
          <w:szCs w:val="24"/>
        </w:rPr>
        <w:t>⇒</w:t>
      </w:r>
      <w:r w:rsidRPr="004F0FC9">
        <w:rPr>
          <w:rFonts w:cs="Times New Roman"/>
          <w:szCs w:val="24"/>
        </w:rPr>
        <w:t xml:space="preserve"> 5</w:t>
      </w:r>
    </w:p>
    <w:p w14:paraId="3234DD2B" w14:textId="3306ED5E" w:rsidR="004F0FC9" w:rsidRDefault="004F0FC9" w:rsidP="004F0FC9">
      <w:pPr>
        <w:spacing w:line="480" w:lineRule="auto"/>
        <w:ind w:firstLine="720"/>
        <w:rPr>
          <w:rFonts w:cs="Times New Roman"/>
          <w:szCs w:val="24"/>
        </w:rPr>
      </w:pPr>
      <w:r>
        <w:rPr>
          <w:rFonts w:cs="Times New Roman"/>
          <w:szCs w:val="24"/>
        </w:rPr>
        <w:t xml:space="preserve">There are several different commands to consider as well for security purposes. There are three commands used for this function: grant, revoke, and </w:t>
      </w:r>
      <w:proofErr w:type="spellStart"/>
      <w:r>
        <w:rPr>
          <w:rFonts w:cs="Times New Roman"/>
          <w:szCs w:val="24"/>
        </w:rPr>
        <w:t>user_permission</w:t>
      </w:r>
      <w:proofErr w:type="spellEnd"/>
      <w:r>
        <w:rPr>
          <w:rFonts w:cs="Times New Roman"/>
          <w:szCs w:val="24"/>
        </w:rPr>
        <w:t>.</w:t>
      </w:r>
    </w:p>
    <w:p w14:paraId="4CE614C2" w14:textId="6DD66F9B" w:rsidR="004F0FC9" w:rsidRDefault="004F0FC9" w:rsidP="004F0FC9">
      <w:pPr>
        <w:spacing w:line="480" w:lineRule="auto"/>
        <w:ind w:firstLine="720"/>
        <w:rPr>
          <w:rFonts w:cs="Times New Roman"/>
          <w:szCs w:val="24"/>
        </w:rPr>
      </w:pPr>
      <w:r>
        <w:rPr>
          <w:rFonts w:cs="Times New Roman"/>
          <w:szCs w:val="24"/>
        </w:rPr>
        <w:t>The grant command gives specific user rights such as read, write, execute, and admin on a table for a user. The example below grants all privileges to the user ‘DATA650’</w:t>
      </w:r>
    </w:p>
    <w:p w14:paraId="1B0D0AF9" w14:textId="7C5290D5" w:rsidR="004F0FC9" w:rsidRDefault="004F0FC9" w:rsidP="004F0FC9">
      <w:pPr>
        <w:spacing w:line="480" w:lineRule="auto"/>
        <w:ind w:firstLine="720"/>
        <w:rPr>
          <w:rFonts w:cs="Times New Roman"/>
          <w:szCs w:val="24"/>
        </w:rPr>
      </w:pPr>
      <w:r>
        <w:rPr>
          <w:rFonts w:cs="Times New Roman"/>
          <w:szCs w:val="24"/>
        </w:rPr>
        <w:t>Grant ‘DATA650’, ‘RWXCA’ [‘books’]</w:t>
      </w:r>
    </w:p>
    <w:p w14:paraId="5A8FD9ED" w14:textId="2373A52F" w:rsidR="004F0FC9" w:rsidRDefault="004F0FC9" w:rsidP="004F0FC9">
      <w:pPr>
        <w:spacing w:line="480" w:lineRule="auto"/>
        <w:ind w:firstLine="720"/>
        <w:rPr>
          <w:rFonts w:cs="Times New Roman"/>
          <w:szCs w:val="24"/>
        </w:rPr>
      </w:pPr>
      <w:r>
        <w:rPr>
          <w:rFonts w:cs="Times New Roman"/>
          <w:szCs w:val="24"/>
        </w:rPr>
        <w:t>The following code revokes all permission from the use named ‘John Smith’</w:t>
      </w:r>
    </w:p>
    <w:p w14:paraId="2694C761" w14:textId="2BCD0C36" w:rsidR="004F0FC9" w:rsidRDefault="004F0FC9" w:rsidP="004F0FC9">
      <w:pPr>
        <w:spacing w:line="480" w:lineRule="auto"/>
        <w:ind w:firstLine="720"/>
        <w:rPr>
          <w:rFonts w:cs="Times New Roman"/>
          <w:szCs w:val="24"/>
        </w:rPr>
      </w:pPr>
      <w:r>
        <w:rPr>
          <w:rFonts w:cs="Times New Roman"/>
          <w:szCs w:val="24"/>
        </w:rPr>
        <w:t>Revoke ‘DATA650’</w:t>
      </w:r>
    </w:p>
    <w:p w14:paraId="745A3E05" w14:textId="4E841BBC" w:rsidR="004F0FC9" w:rsidRDefault="004F0FC9" w:rsidP="004F0FC9">
      <w:pPr>
        <w:spacing w:line="480" w:lineRule="auto"/>
        <w:ind w:firstLine="720"/>
        <w:rPr>
          <w:rFonts w:cs="Times New Roman"/>
          <w:szCs w:val="24"/>
        </w:rPr>
      </w:pPr>
      <w:r>
        <w:rPr>
          <w:rFonts w:cs="Times New Roman"/>
          <w:szCs w:val="24"/>
        </w:rPr>
        <w:lastRenderedPageBreak/>
        <w:t xml:space="preserve">To see which permission a user has the for a table the </w:t>
      </w:r>
      <w:proofErr w:type="spellStart"/>
      <w:r>
        <w:rPr>
          <w:rFonts w:cs="Times New Roman"/>
          <w:szCs w:val="24"/>
        </w:rPr>
        <w:t>user_permission</w:t>
      </w:r>
      <w:proofErr w:type="spellEnd"/>
      <w:r>
        <w:rPr>
          <w:rFonts w:cs="Times New Roman"/>
          <w:szCs w:val="24"/>
        </w:rPr>
        <w:t xml:space="preserve"> command is used as seen below:</w:t>
      </w:r>
    </w:p>
    <w:p w14:paraId="3D28D702" w14:textId="56849082" w:rsidR="004F0FC9" w:rsidRDefault="004F0FC9" w:rsidP="004F0FC9">
      <w:pPr>
        <w:spacing w:line="480" w:lineRule="auto"/>
        <w:ind w:firstLine="720"/>
        <w:rPr>
          <w:rFonts w:cs="Times New Roman"/>
          <w:szCs w:val="24"/>
        </w:rPr>
      </w:pPr>
      <w:proofErr w:type="spellStart"/>
      <w:r>
        <w:rPr>
          <w:rFonts w:cs="Times New Roman"/>
          <w:szCs w:val="24"/>
        </w:rPr>
        <w:t>User_permission</w:t>
      </w:r>
      <w:proofErr w:type="spellEnd"/>
      <w:r>
        <w:rPr>
          <w:rFonts w:cs="Times New Roman"/>
          <w:szCs w:val="24"/>
        </w:rPr>
        <w:t xml:space="preserve"> ‘DATA650’</w:t>
      </w:r>
    </w:p>
    <w:p w14:paraId="26744C50" w14:textId="0D144EEC" w:rsidR="006E6431" w:rsidRDefault="004F0FC9" w:rsidP="004F0FC9">
      <w:pPr>
        <w:spacing w:line="480" w:lineRule="auto"/>
        <w:ind w:firstLine="720"/>
      </w:pPr>
      <w:r>
        <w:rPr>
          <w:rFonts w:cs="Times New Roman"/>
          <w:szCs w:val="24"/>
        </w:rPr>
        <w:t xml:space="preserve">The mention above code can be used to set up an HBase Table for the retail store. An automated solution for populating tables would be best suited for future implementations. </w:t>
      </w:r>
    </w:p>
    <w:p w14:paraId="55A42777" w14:textId="4BAAA448" w:rsidR="00310A11" w:rsidRDefault="00F759D0" w:rsidP="00310A11">
      <w:pPr>
        <w:pStyle w:val="Heading1"/>
        <w:spacing w:line="480" w:lineRule="auto"/>
      </w:pPr>
      <w:r w:rsidRPr="00F759D0">
        <w:t>Conclusions and takeaways</w:t>
      </w:r>
    </w:p>
    <w:p w14:paraId="1F7A9D5E" w14:textId="3FB7E68C" w:rsidR="00310A11" w:rsidRPr="00310A11" w:rsidRDefault="00310A11" w:rsidP="00310A11">
      <w:pPr>
        <w:spacing w:line="480" w:lineRule="auto"/>
        <w:ind w:firstLine="720"/>
      </w:pPr>
      <w:r w:rsidRPr="00310A11">
        <w:t xml:space="preserve">Big data allows </w:t>
      </w:r>
      <w:r>
        <w:t>users</w:t>
      </w:r>
      <w:r w:rsidRPr="00310A11">
        <w:t xml:space="preserve"> to leverage incredible amounts of data and processing resources to arrive at precise models. </w:t>
      </w:r>
      <w:r>
        <w:t xml:space="preserve"> </w:t>
      </w:r>
      <w:r w:rsidRPr="00310A11">
        <w:t>The Apache Hadoop is designed to handle structured, unstructured, and semi-structured data the business will receive. The retail store will need to process hundreds of millions of books in multiple languages, which Hadoop will help with their Big Data need. It also allows the business to determine different needs that were not expected, which will create more accurate models and also allow for new ideas and new business opportunities in the future.</w:t>
      </w:r>
      <w:r>
        <w:t xml:space="preserve"> A suggestion for improving the Hadoop clusters in the future would be to add Apache Hive, which is a data warehouse tool built on top of Hadoop for data analysis, summarization</w:t>
      </w:r>
      <w:r w:rsidR="003C6904">
        <w:t>,</w:t>
      </w:r>
      <w:r>
        <w:t xml:space="preserve"> and querying. Hive uses a SQL-like interface to query data </w:t>
      </w:r>
      <w:proofErr w:type="spellStart"/>
      <w:r>
        <w:t>sored</w:t>
      </w:r>
      <w:proofErr w:type="spellEnd"/>
      <w:r>
        <w:t xml:space="preserve"> in various data structures and file systems. </w:t>
      </w:r>
    </w:p>
    <w:sectPr w:rsidR="00310A11" w:rsidRPr="00310A11" w:rsidSect="00563802">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C77B6" w14:textId="77777777" w:rsidR="000E6836" w:rsidRDefault="000E6836" w:rsidP="00563802">
      <w:pPr>
        <w:spacing w:after="0" w:line="240" w:lineRule="auto"/>
      </w:pPr>
      <w:r>
        <w:separator/>
      </w:r>
    </w:p>
  </w:endnote>
  <w:endnote w:type="continuationSeparator" w:id="0">
    <w:p w14:paraId="440E4F6F" w14:textId="77777777" w:rsidR="000E6836" w:rsidRDefault="000E6836" w:rsidP="00563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9222480"/>
      <w:docPartObj>
        <w:docPartGallery w:val="Page Numbers (Bottom of Page)"/>
        <w:docPartUnique/>
      </w:docPartObj>
    </w:sdtPr>
    <w:sdtEndPr>
      <w:rPr>
        <w:noProof/>
      </w:rPr>
    </w:sdtEndPr>
    <w:sdtContent>
      <w:p w14:paraId="77CFB781" w14:textId="37B4ECE4" w:rsidR="00EC68D1" w:rsidRDefault="00EC68D1">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77F7B70A" w14:textId="77777777" w:rsidR="00EC68D1" w:rsidRDefault="00EC68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1381367"/>
      <w:docPartObj>
        <w:docPartGallery w:val="Page Numbers (Bottom of Page)"/>
        <w:docPartUnique/>
      </w:docPartObj>
    </w:sdtPr>
    <w:sdtEndPr>
      <w:rPr>
        <w:noProof/>
      </w:rPr>
    </w:sdtEndPr>
    <w:sdtContent>
      <w:p w14:paraId="09A1005F" w14:textId="5F3D95D3" w:rsidR="002F78A1" w:rsidRDefault="002F78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A4763" w14:textId="626F605E" w:rsidR="00EC68D1" w:rsidRDefault="00EC6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EEE53" w14:textId="77777777" w:rsidR="000E6836" w:rsidRDefault="000E6836" w:rsidP="00563802">
      <w:pPr>
        <w:spacing w:after="0" w:line="240" w:lineRule="auto"/>
      </w:pPr>
      <w:r>
        <w:separator/>
      </w:r>
    </w:p>
  </w:footnote>
  <w:footnote w:type="continuationSeparator" w:id="0">
    <w:p w14:paraId="3680A767" w14:textId="77777777" w:rsidR="000E6836" w:rsidRDefault="000E6836" w:rsidP="00563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5646194"/>
      <w:docPartObj>
        <w:docPartGallery w:val="Page Numbers (Top of Page)"/>
        <w:docPartUnique/>
      </w:docPartObj>
    </w:sdtPr>
    <w:sdtEndPr>
      <w:rPr>
        <w:noProof/>
      </w:rPr>
    </w:sdtEndPr>
    <w:sdtContent>
      <w:p w14:paraId="70CED701" w14:textId="7B1D944C" w:rsidR="00EC68D1" w:rsidRDefault="00EC68D1" w:rsidP="00563802">
        <w:pPr>
          <w:pStyle w:val="Header"/>
        </w:pPr>
        <w:r>
          <w:t>Assignment 1</w:t>
        </w:r>
        <w:r>
          <w:tab/>
        </w:r>
        <w:r>
          <w:tab/>
        </w:r>
        <w:r>
          <w:fldChar w:fldCharType="begin"/>
        </w:r>
        <w:r>
          <w:instrText xml:space="preserve"> PAGE   \* MERGEFORMAT </w:instrText>
        </w:r>
        <w:r>
          <w:fldChar w:fldCharType="separate"/>
        </w:r>
        <w:r>
          <w:rPr>
            <w:noProof/>
          </w:rPr>
          <w:t>3</w:t>
        </w:r>
        <w:r>
          <w:rPr>
            <w:noProof/>
          </w:rPr>
          <w:fldChar w:fldCharType="end"/>
        </w:r>
      </w:p>
    </w:sdtContent>
  </w:sdt>
  <w:p w14:paraId="36379095" w14:textId="174FF0A0" w:rsidR="00EC68D1" w:rsidRDefault="00EC68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CE689" w14:textId="4B879F31" w:rsidR="00EC68D1" w:rsidRDefault="00EC68D1" w:rsidP="00563802">
    <w:pPr>
      <w:pStyle w:val="Header"/>
    </w:pPr>
    <w:r>
      <w:t>Running head: Assignment 1</w:t>
    </w:r>
    <w:r>
      <w:tab/>
    </w:r>
    <w:sdt>
      <w:sdtPr>
        <w:id w:val="-124547346"/>
        <w:docPartObj>
          <w:docPartGallery w:val="Page Numbers (Top of Page)"/>
          <w:docPartUnique/>
        </w:docPartObj>
      </w:sdtPr>
      <w:sdtEndPr>
        <w:rPr>
          <w:noProof/>
        </w:rPr>
      </w:sdtEndPr>
      <w:sdtContent>
        <w:r>
          <w:tab/>
        </w:r>
      </w:sdtContent>
    </w:sdt>
  </w:p>
  <w:p w14:paraId="240F7F2B" w14:textId="1B9F75F5" w:rsidR="00EC68D1" w:rsidRDefault="00EC6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413D4"/>
    <w:multiLevelType w:val="hybridMultilevel"/>
    <w:tmpl w:val="71FE8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006E6"/>
    <w:multiLevelType w:val="hybridMultilevel"/>
    <w:tmpl w:val="D0001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D56363"/>
    <w:multiLevelType w:val="hybridMultilevel"/>
    <w:tmpl w:val="3FCA9F48"/>
    <w:lvl w:ilvl="0" w:tplc="59547AE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DF56F6"/>
    <w:multiLevelType w:val="hybridMultilevel"/>
    <w:tmpl w:val="E6C6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E22B3D"/>
    <w:multiLevelType w:val="hybridMultilevel"/>
    <w:tmpl w:val="8D06B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D71732"/>
    <w:multiLevelType w:val="hybridMultilevel"/>
    <w:tmpl w:val="8A685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B4299C"/>
    <w:multiLevelType w:val="hybridMultilevel"/>
    <w:tmpl w:val="23A6EA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676282"/>
    <w:multiLevelType w:val="hybridMultilevel"/>
    <w:tmpl w:val="8D3A8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1179E6"/>
    <w:multiLevelType w:val="hybridMultilevel"/>
    <w:tmpl w:val="7944BF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6"/>
  </w:num>
  <w:num w:numId="5">
    <w:abstractNumId w:val="7"/>
  </w:num>
  <w:num w:numId="6">
    <w:abstractNumId w:val="0"/>
  </w:num>
  <w:num w:numId="7">
    <w:abstractNumId w:val="4"/>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xNDAzMLYwNDc0MbZU0lEKTi0uzszPAykwM6sFAE51z/gtAAAA"/>
  </w:docVars>
  <w:rsids>
    <w:rsidRoot w:val="009C726A"/>
    <w:rsid w:val="00004540"/>
    <w:rsid w:val="00006938"/>
    <w:rsid w:val="00011319"/>
    <w:rsid w:val="00015AC1"/>
    <w:rsid w:val="0001662C"/>
    <w:rsid w:val="00017219"/>
    <w:rsid w:val="00021D2B"/>
    <w:rsid w:val="00024F54"/>
    <w:rsid w:val="00026B6E"/>
    <w:rsid w:val="00030AEE"/>
    <w:rsid w:val="00032CA5"/>
    <w:rsid w:val="000338FA"/>
    <w:rsid w:val="00037678"/>
    <w:rsid w:val="00040B0F"/>
    <w:rsid w:val="00042191"/>
    <w:rsid w:val="000440BF"/>
    <w:rsid w:val="00046363"/>
    <w:rsid w:val="00046B80"/>
    <w:rsid w:val="000572DB"/>
    <w:rsid w:val="0005761D"/>
    <w:rsid w:val="00057E23"/>
    <w:rsid w:val="00061AA8"/>
    <w:rsid w:val="00061EA8"/>
    <w:rsid w:val="00065C14"/>
    <w:rsid w:val="00066FF5"/>
    <w:rsid w:val="000678F1"/>
    <w:rsid w:val="00076AE9"/>
    <w:rsid w:val="00080353"/>
    <w:rsid w:val="000819B2"/>
    <w:rsid w:val="000822EC"/>
    <w:rsid w:val="000847BE"/>
    <w:rsid w:val="00085B9B"/>
    <w:rsid w:val="00086E8E"/>
    <w:rsid w:val="000872BA"/>
    <w:rsid w:val="0009101A"/>
    <w:rsid w:val="00091133"/>
    <w:rsid w:val="000958A5"/>
    <w:rsid w:val="00097266"/>
    <w:rsid w:val="000974F9"/>
    <w:rsid w:val="000A06BA"/>
    <w:rsid w:val="000A090A"/>
    <w:rsid w:val="000A1073"/>
    <w:rsid w:val="000B0EDC"/>
    <w:rsid w:val="000B112A"/>
    <w:rsid w:val="000B155F"/>
    <w:rsid w:val="000B1D98"/>
    <w:rsid w:val="000B1E71"/>
    <w:rsid w:val="000B753B"/>
    <w:rsid w:val="000C0C21"/>
    <w:rsid w:val="000C101E"/>
    <w:rsid w:val="000C152F"/>
    <w:rsid w:val="000C2F2E"/>
    <w:rsid w:val="000C42CD"/>
    <w:rsid w:val="000C6FAF"/>
    <w:rsid w:val="000D0B93"/>
    <w:rsid w:val="000D12F1"/>
    <w:rsid w:val="000D200B"/>
    <w:rsid w:val="000E0185"/>
    <w:rsid w:val="000E01CA"/>
    <w:rsid w:val="000E0E6B"/>
    <w:rsid w:val="000E36A2"/>
    <w:rsid w:val="000E4ED6"/>
    <w:rsid w:val="000E6836"/>
    <w:rsid w:val="000F5474"/>
    <w:rsid w:val="000F5DD7"/>
    <w:rsid w:val="000F74E0"/>
    <w:rsid w:val="000F7574"/>
    <w:rsid w:val="00100211"/>
    <w:rsid w:val="001041D3"/>
    <w:rsid w:val="001045F9"/>
    <w:rsid w:val="001053E5"/>
    <w:rsid w:val="001101FD"/>
    <w:rsid w:val="001123E1"/>
    <w:rsid w:val="001125D4"/>
    <w:rsid w:val="001157DC"/>
    <w:rsid w:val="00115C1D"/>
    <w:rsid w:val="00117EC3"/>
    <w:rsid w:val="00120C29"/>
    <w:rsid w:val="00120E9F"/>
    <w:rsid w:val="001212A4"/>
    <w:rsid w:val="00126457"/>
    <w:rsid w:val="001327FB"/>
    <w:rsid w:val="00132F41"/>
    <w:rsid w:val="00133749"/>
    <w:rsid w:val="00133CCD"/>
    <w:rsid w:val="001358DA"/>
    <w:rsid w:val="00136034"/>
    <w:rsid w:val="00140F96"/>
    <w:rsid w:val="00141CA3"/>
    <w:rsid w:val="0014289B"/>
    <w:rsid w:val="00143CF3"/>
    <w:rsid w:val="001445E9"/>
    <w:rsid w:val="00151084"/>
    <w:rsid w:val="00151198"/>
    <w:rsid w:val="00153508"/>
    <w:rsid w:val="00153BFA"/>
    <w:rsid w:val="00156990"/>
    <w:rsid w:val="00156B07"/>
    <w:rsid w:val="0015743F"/>
    <w:rsid w:val="001601BB"/>
    <w:rsid w:val="001606CB"/>
    <w:rsid w:val="00160B5A"/>
    <w:rsid w:val="00163D68"/>
    <w:rsid w:val="00163DBB"/>
    <w:rsid w:val="0016669F"/>
    <w:rsid w:val="0016679D"/>
    <w:rsid w:val="00167005"/>
    <w:rsid w:val="00167ADD"/>
    <w:rsid w:val="001709EB"/>
    <w:rsid w:val="00173FB7"/>
    <w:rsid w:val="00180636"/>
    <w:rsid w:val="00185361"/>
    <w:rsid w:val="00186E9B"/>
    <w:rsid w:val="00193A81"/>
    <w:rsid w:val="00193ACA"/>
    <w:rsid w:val="00195AD2"/>
    <w:rsid w:val="001A0C04"/>
    <w:rsid w:val="001A19D5"/>
    <w:rsid w:val="001A2B97"/>
    <w:rsid w:val="001A3B67"/>
    <w:rsid w:val="001A68DA"/>
    <w:rsid w:val="001B2798"/>
    <w:rsid w:val="001B2815"/>
    <w:rsid w:val="001B6248"/>
    <w:rsid w:val="001B7868"/>
    <w:rsid w:val="001C0630"/>
    <w:rsid w:val="001C0859"/>
    <w:rsid w:val="001C0C2F"/>
    <w:rsid w:val="001C4B72"/>
    <w:rsid w:val="001C75FC"/>
    <w:rsid w:val="001D226C"/>
    <w:rsid w:val="001D2E3D"/>
    <w:rsid w:val="001E563D"/>
    <w:rsid w:val="001E6853"/>
    <w:rsid w:val="001E6DBD"/>
    <w:rsid w:val="001F15D2"/>
    <w:rsid w:val="001F28F9"/>
    <w:rsid w:val="001F2B6E"/>
    <w:rsid w:val="001F31BA"/>
    <w:rsid w:val="001F57E4"/>
    <w:rsid w:val="00210C05"/>
    <w:rsid w:val="002115A8"/>
    <w:rsid w:val="0021328F"/>
    <w:rsid w:val="00213A2D"/>
    <w:rsid w:val="0021573E"/>
    <w:rsid w:val="0021652F"/>
    <w:rsid w:val="002220C9"/>
    <w:rsid w:val="002226CA"/>
    <w:rsid w:val="00223C9E"/>
    <w:rsid w:val="00225712"/>
    <w:rsid w:val="0022662E"/>
    <w:rsid w:val="002276D9"/>
    <w:rsid w:val="00230E62"/>
    <w:rsid w:val="00233C14"/>
    <w:rsid w:val="002341B2"/>
    <w:rsid w:val="002343A2"/>
    <w:rsid w:val="002347D4"/>
    <w:rsid w:val="0023640A"/>
    <w:rsid w:val="0023675F"/>
    <w:rsid w:val="002400B0"/>
    <w:rsid w:val="002401C7"/>
    <w:rsid w:val="0024054A"/>
    <w:rsid w:val="0024064F"/>
    <w:rsid w:val="00240E44"/>
    <w:rsid w:val="002436E2"/>
    <w:rsid w:val="00250FE5"/>
    <w:rsid w:val="00251669"/>
    <w:rsid w:val="002525D3"/>
    <w:rsid w:val="00253D0C"/>
    <w:rsid w:val="002546E1"/>
    <w:rsid w:val="00256E21"/>
    <w:rsid w:val="00260C04"/>
    <w:rsid w:val="0026166D"/>
    <w:rsid w:val="00263AD9"/>
    <w:rsid w:val="002715EE"/>
    <w:rsid w:val="00271900"/>
    <w:rsid w:val="00271958"/>
    <w:rsid w:val="00273155"/>
    <w:rsid w:val="00273320"/>
    <w:rsid w:val="002766BE"/>
    <w:rsid w:val="00277E08"/>
    <w:rsid w:val="0028247F"/>
    <w:rsid w:val="00285BE2"/>
    <w:rsid w:val="00290937"/>
    <w:rsid w:val="00295A5F"/>
    <w:rsid w:val="00295C43"/>
    <w:rsid w:val="002976D0"/>
    <w:rsid w:val="002A44CC"/>
    <w:rsid w:val="002A7935"/>
    <w:rsid w:val="002A7F8D"/>
    <w:rsid w:val="002A7F8E"/>
    <w:rsid w:val="002B04F7"/>
    <w:rsid w:val="002B30E2"/>
    <w:rsid w:val="002B477E"/>
    <w:rsid w:val="002B4F85"/>
    <w:rsid w:val="002B5202"/>
    <w:rsid w:val="002B77C0"/>
    <w:rsid w:val="002D51A6"/>
    <w:rsid w:val="002D631F"/>
    <w:rsid w:val="002E5EB2"/>
    <w:rsid w:val="002E699A"/>
    <w:rsid w:val="002F197A"/>
    <w:rsid w:val="002F33E1"/>
    <w:rsid w:val="002F78A1"/>
    <w:rsid w:val="002F7C2A"/>
    <w:rsid w:val="00300C73"/>
    <w:rsid w:val="00300E6C"/>
    <w:rsid w:val="003023A8"/>
    <w:rsid w:val="00303023"/>
    <w:rsid w:val="00305CD7"/>
    <w:rsid w:val="003073F6"/>
    <w:rsid w:val="00310A11"/>
    <w:rsid w:val="0031409C"/>
    <w:rsid w:val="00315179"/>
    <w:rsid w:val="003233E4"/>
    <w:rsid w:val="003233F2"/>
    <w:rsid w:val="00323500"/>
    <w:rsid w:val="0032585C"/>
    <w:rsid w:val="00325B9F"/>
    <w:rsid w:val="00330925"/>
    <w:rsid w:val="003331E6"/>
    <w:rsid w:val="00333222"/>
    <w:rsid w:val="00336119"/>
    <w:rsid w:val="00336E7D"/>
    <w:rsid w:val="00341FDA"/>
    <w:rsid w:val="0034391F"/>
    <w:rsid w:val="003528EA"/>
    <w:rsid w:val="003530C9"/>
    <w:rsid w:val="0035390C"/>
    <w:rsid w:val="003540DD"/>
    <w:rsid w:val="00355E71"/>
    <w:rsid w:val="0036144A"/>
    <w:rsid w:val="00361B1F"/>
    <w:rsid w:val="00362240"/>
    <w:rsid w:val="00363C92"/>
    <w:rsid w:val="003641C3"/>
    <w:rsid w:val="003646E9"/>
    <w:rsid w:val="003664B3"/>
    <w:rsid w:val="00370371"/>
    <w:rsid w:val="003706A9"/>
    <w:rsid w:val="00372453"/>
    <w:rsid w:val="00376A22"/>
    <w:rsid w:val="00377038"/>
    <w:rsid w:val="00377269"/>
    <w:rsid w:val="003778C1"/>
    <w:rsid w:val="00382FC8"/>
    <w:rsid w:val="00387873"/>
    <w:rsid w:val="00391791"/>
    <w:rsid w:val="00393FC2"/>
    <w:rsid w:val="003943B5"/>
    <w:rsid w:val="0039529A"/>
    <w:rsid w:val="00395431"/>
    <w:rsid w:val="00396038"/>
    <w:rsid w:val="00397B56"/>
    <w:rsid w:val="00397BE6"/>
    <w:rsid w:val="003A7F25"/>
    <w:rsid w:val="003B669B"/>
    <w:rsid w:val="003B66C4"/>
    <w:rsid w:val="003C093E"/>
    <w:rsid w:val="003C15B0"/>
    <w:rsid w:val="003C1FDB"/>
    <w:rsid w:val="003C41D1"/>
    <w:rsid w:val="003C4565"/>
    <w:rsid w:val="003C6904"/>
    <w:rsid w:val="003C7AAC"/>
    <w:rsid w:val="003C7E77"/>
    <w:rsid w:val="003D1076"/>
    <w:rsid w:val="003D45A5"/>
    <w:rsid w:val="003E0EA4"/>
    <w:rsid w:val="003E1DE5"/>
    <w:rsid w:val="003E2727"/>
    <w:rsid w:val="003E4C12"/>
    <w:rsid w:val="003E4CBA"/>
    <w:rsid w:val="003E606F"/>
    <w:rsid w:val="003F2012"/>
    <w:rsid w:val="003F2B81"/>
    <w:rsid w:val="003F2CAF"/>
    <w:rsid w:val="003F2EEC"/>
    <w:rsid w:val="003F7853"/>
    <w:rsid w:val="004063F1"/>
    <w:rsid w:val="00406553"/>
    <w:rsid w:val="00413A7C"/>
    <w:rsid w:val="00420D5A"/>
    <w:rsid w:val="00421A2D"/>
    <w:rsid w:val="0042302A"/>
    <w:rsid w:val="00424B35"/>
    <w:rsid w:val="00430749"/>
    <w:rsid w:val="00432D3B"/>
    <w:rsid w:val="00433E3F"/>
    <w:rsid w:val="00434F5C"/>
    <w:rsid w:val="004407B6"/>
    <w:rsid w:val="00440D8F"/>
    <w:rsid w:val="0044383D"/>
    <w:rsid w:val="00443C75"/>
    <w:rsid w:val="00446491"/>
    <w:rsid w:val="00450BFE"/>
    <w:rsid w:val="004534A2"/>
    <w:rsid w:val="004534A4"/>
    <w:rsid w:val="004542C6"/>
    <w:rsid w:val="00454566"/>
    <w:rsid w:val="004560D9"/>
    <w:rsid w:val="0045656E"/>
    <w:rsid w:val="00456727"/>
    <w:rsid w:val="00457011"/>
    <w:rsid w:val="00462004"/>
    <w:rsid w:val="00464B34"/>
    <w:rsid w:val="004650E3"/>
    <w:rsid w:val="00465B7A"/>
    <w:rsid w:val="00472270"/>
    <w:rsid w:val="00473EB4"/>
    <w:rsid w:val="00475676"/>
    <w:rsid w:val="00475B1B"/>
    <w:rsid w:val="00476EBB"/>
    <w:rsid w:val="00480329"/>
    <w:rsid w:val="0048056F"/>
    <w:rsid w:val="004814CD"/>
    <w:rsid w:val="00481B75"/>
    <w:rsid w:val="004827E7"/>
    <w:rsid w:val="0048381A"/>
    <w:rsid w:val="00483CBA"/>
    <w:rsid w:val="00494B17"/>
    <w:rsid w:val="00496815"/>
    <w:rsid w:val="00496C96"/>
    <w:rsid w:val="00497D6A"/>
    <w:rsid w:val="004A1671"/>
    <w:rsid w:val="004A3629"/>
    <w:rsid w:val="004A5E9D"/>
    <w:rsid w:val="004A6088"/>
    <w:rsid w:val="004B2227"/>
    <w:rsid w:val="004B2FFE"/>
    <w:rsid w:val="004B32AE"/>
    <w:rsid w:val="004B4332"/>
    <w:rsid w:val="004B4FBE"/>
    <w:rsid w:val="004B7C86"/>
    <w:rsid w:val="004C0138"/>
    <w:rsid w:val="004C284A"/>
    <w:rsid w:val="004D502F"/>
    <w:rsid w:val="004D581A"/>
    <w:rsid w:val="004E1854"/>
    <w:rsid w:val="004E38C5"/>
    <w:rsid w:val="004E6895"/>
    <w:rsid w:val="004F0FC9"/>
    <w:rsid w:val="004F449E"/>
    <w:rsid w:val="004F72B0"/>
    <w:rsid w:val="004F761E"/>
    <w:rsid w:val="004F7EAA"/>
    <w:rsid w:val="0050389D"/>
    <w:rsid w:val="00505881"/>
    <w:rsid w:val="0050739E"/>
    <w:rsid w:val="0051020F"/>
    <w:rsid w:val="005127D7"/>
    <w:rsid w:val="0051418B"/>
    <w:rsid w:val="005168F9"/>
    <w:rsid w:val="00520B32"/>
    <w:rsid w:val="005274A3"/>
    <w:rsid w:val="00534A50"/>
    <w:rsid w:val="00536169"/>
    <w:rsid w:val="00536E0D"/>
    <w:rsid w:val="00550A07"/>
    <w:rsid w:val="00552ECF"/>
    <w:rsid w:val="005536DB"/>
    <w:rsid w:val="00562BCD"/>
    <w:rsid w:val="005632F8"/>
    <w:rsid w:val="00563802"/>
    <w:rsid w:val="00566248"/>
    <w:rsid w:val="00567123"/>
    <w:rsid w:val="0056784A"/>
    <w:rsid w:val="005726C0"/>
    <w:rsid w:val="00575F4C"/>
    <w:rsid w:val="0057661B"/>
    <w:rsid w:val="0057765B"/>
    <w:rsid w:val="00577821"/>
    <w:rsid w:val="00580498"/>
    <w:rsid w:val="00582388"/>
    <w:rsid w:val="005921F0"/>
    <w:rsid w:val="005926FA"/>
    <w:rsid w:val="00593866"/>
    <w:rsid w:val="00593B22"/>
    <w:rsid w:val="00594566"/>
    <w:rsid w:val="00597471"/>
    <w:rsid w:val="005A6E71"/>
    <w:rsid w:val="005B27B2"/>
    <w:rsid w:val="005B2968"/>
    <w:rsid w:val="005B3E90"/>
    <w:rsid w:val="005B4604"/>
    <w:rsid w:val="005B7386"/>
    <w:rsid w:val="005B7456"/>
    <w:rsid w:val="005C0347"/>
    <w:rsid w:val="005C30EC"/>
    <w:rsid w:val="005C59B4"/>
    <w:rsid w:val="005C79C8"/>
    <w:rsid w:val="005D0E4C"/>
    <w:rsid w:val="005D4894"/>
    <w:rsid w:val="005D6328"/>
    <w:rsid w:val="005D6664"/>
    <w:rsid w:val="005D6884"/>
    <w:rsid w:val="005E5497"/>
    <w:rsid w:val="005F2DBC"/>
    <w:rsid w:val="005F32CE"/>
    <w:rsid w:val="005F3D68"/>
    <w:rsid w:val="005F54F9"/>
    <w:rsid w:val="00601517"/>
    <w:rsid w:val="006022B3"/>
    <w:rsid w:val="00603757"/>
    <w:rsid w:val="0060543C"/>
    <w:rsid w:val="00605CDC"/>
    <w:rsid w:val="0060699E"/>
    <w:rsid w:val="006117FA"/>
    <w:rsid w:val="00615C07"/>
    <w:rsid w:val="0062051B"/>
    <w:rsid w:val="00624E3D"/>
    <w:rsid w:val="0063179F"/>
    <w:rsid w:val="0063512E"/>
    <w:rsid w:val="006351EF"/>
    <w:rsid w:val="006361C8"/>
    <w:rsid w:val="0064127B"/>
    <w:rsid w:val="00641457"/>
    <w:rsid w:val="00641750"/>
    <w:rsid w:val="0064192D"/>
    <w:rsid w:val="0064379F"/>
    <w:rsid w:val="00644685"/>
    <w:rsid w:val="00645745"/>
    <w:rsid w:val="00651ADE"/>
    <w:rsid w:val="00656582"/>
    <w:rsid w:val="0066221B"/>
    <w:rsid w:val="006627B6"/>
    <w:rsid w:val="006672F9"/>
    <w:rsid w:val="006730C4"/>
    <w:rsid w:val="00673456"/>
    <w:rsid w:val="00676C28"/>
    <w:rsid w:val="006802E2"/>
    <w:rsid w:val="00681BDD"/>
    <w:rsid w:val="0068239A"/>
    <w:rsid w:val="00683EDA"/>
    <w:rsid w:val="006856B3"/>
    <w:rsid w:val="00686515"/>
    <w:rsid w:val="006875FF"/>
    <w:rsid w:val="00687BDB"/>
    <w:rsid w:val="00690FE6"/>
    <w:rsid w:val="006971BC"/>
    <w:rsid w:val="0069746E"/>
    <w:rsid w:val="006A28CA"/>
    <w:rsid w:val="006A3C98"/>
    <w:rsid w:val="006A53BC"/>
    <w:rsid w:val="006A5E7B"/>
    <w:rsid w:val="006B0F39"/>
    <w:rsid w:val="006B2B31"/>
    <w:rsid w:val="006B2DDA"/>
    <w:rsid w:val="006B409A"/>
    <w:rsid w:val="006B4240"/>
    <w:rsid w:val="006B53BD"/>
    <w:rsid w:val="006B561A"/>
    <w:rsid w:val="006B5F5C"/>
    <w:rsid w:val="006C1D7C"/>
    <w:rsid w:val="006C3B12"/>
    <w:rsid w:val="006C470D"/>
    <w:rsid w:val="006C552E"/>
    <w:rsid w:val="006C6407"/>
    <w:rsid w:val="006C7054"/>
    <w:rsid w:val="006D0084"/>
    <w:rsid w:val="006E6431"/>
    <w:rsid w:val="006F2231"/>
    <w:rsid w:val="006F2D8D"/>
    <w:rsid w:val="006F35C8"/>
    <w:rsid w:val="006F6C6E"/>
    <w:rsid w:val="006F70F5"/>
    <w:rsid w:val="006F7419"/>
    <w:rsid w:val="006F7872"/>
    <w:rsid w:val="00703E2B"/>
    <w:rsid w:val="00707B61"/>
    <w:rsid w:val="00711238"/>
    <w:rsid w:val="00714F4F"/>
    <w:rsid w:val="0071584B"/>
    <w:rsid w:val="00716860"/>
    <w:rsid w:val="0072021E"/>
    <w:rsid w:val="00723299"/>
    <w:rsid w:val="007233B9"/>
    <w:rsid w:val="007279C0"/>
    <w:rsid w:val="0073249E"/>
    <w:rsid w:val="00733A7D"/>
    <w:rsid w:val="00733DFA"/>
    <w:rsid w:val="00735A60"/>
    <w:rsid w:val="00736E5E"/>
    <w:rsid w:val="00742293"/>
    <w:rsid w:val="007422B0"/>
    <w:rsid w:val="007427BD"/>
    <w:rsid w:val="00743106"/>
    <w:rsid w:val="007431A0"/>
    <w:rsid w:val="00743779"/>
    <w:rsid w:val="007460ED"/>
    <w:rsid w:val="00750F2C"/>
    <w:rsid w:val="0075206B"/>
    <w:rsid w:val="0075393C"/>
    <w:rsid w:val="007611ED"/>
    <w:rsid w:val="00762BDC"/>
    <w:rsid w:val="00764292"/>
    <w:rsid w:val="0076497D"/>
    <w:rsid w:val="00765030"/>
    <w:rsid w:val="007658EA"/>
    <w:rsid w:val="00770897"/>
    <w:rsid w:val="0077382F"/>
    <w:rsid w:val="00773BDE"/>
    <w:rsid w:val="0077517B"/>
    <w:rsid w:val="00777148"/>
    <w:rsid w:val="0077764C"/>
    <w:rsid w:val="0078025B"/>
    <w:rsid w:val="00781A66"/>
    <w:rsid w:val="00781F2D"/>
    <w:rsid w:val="007831CD"/>
    <w:rsid w:val="00784700"/>
    <w:rsid w:val="007859D7"/>
    <w:rsid w:val="007920BB"/>
    <w:rsid w:val="007924F9"/>
    <w:rsid w:val="00792F12"/>
    <w:rsid w:val="007A4EDF"/>
    <w:rsid w:val="007A55CA"/>
    <w:rsid w:val="007A6856"/>
    <w:rsid w:val="007B32B6"/>
    <w:rsid w:val="007B342B"/>
    <w:rsid w:val="007C4104"/>
    <w:rsid w:val="007C461B"/>
    <w:rsid w:val="007C47BE"/>
    <w:rsid w:val="007C582D"/>
    <w:rsid w:val="007D0ED4"/>
    <w:rsid w:val="007D4168"/>
    <w:rsid w:val="007E3DAA"/>
    <w:rsid w:val="007E4F57"/>
    <w:rsid w:val="007E6127"/>
    <w:rsid w:val="007E6633"/>
    <w:rsid w:val="007E7F33"/>
    <w:rsid w:val="007F0D28"/>
    <w:rsid w:val="007F13FE"/>
    <w:rsid w:val="007F3D27"/>
    <w:rsid w:val="007F4049"/>
    <w:rsid w:val="008004C9"/>
    <w:rsid w:val="008023FA"/>
    <w:rsid w:val="00802D4E"/>
    <w:rsid w:val="00812BD1"/>
    <w:rsid w:val="008165DD"/>
    <w:rsid w:val="00817580"/>
    <w:rsid w:val="00822422"/>
    <w:rsid w:val="00823304"/>
    <w:rsid w:val="0082701E"/>
    <w:rsid w:val="00827A8A"/>
    <w:rsid w:val="00833E25"/>
    <w:rsid w:val="008407FE"/>
    <w:rsid w:val="008416B7"/>
    <w:rsid w:val="00841F59"/>
    <w:rsid w:val="008427BE"/>
    <w:rsid w:val="00842EBF"/>
    <w:rsid w:val="00843D2E"/>
    <w:rsid w:val="0084594C"/>
    <w:rsid w:val="00845F21"/>
    <w:rsid w:val="00847CDC"/>
    <w:rsid w:val="008509D9"/>
    <w:rsid w:val="00856821"/>
    <w:rsid w:val="00857C6E"/>
    <w:rsid w:val="008601D5"/>
    <w:rsid w:val="008605D2"/>
    <w:rsid w:val="0086341B"/>
    <w:rsid w:val="00870B67"/>
    <w:rsid w:val="00872680"/>
    <w:rsid w:val="008732FE"/>
    <w:rsid w:val="00873A43"/>
    <w:rsid w:val="00874186"/>
    <w:rsid w:val="00874B80"/>
    <w:rsid w:val="00874CFD"/>
    <w:rsid w:val="008772CC"/>
    <w:rsid w:val="008846BC"/>
    <w:rsid w:val="00884E9C"/>
    <w:rsid w:val="0088689D"/>
    <w:rsid w:val="00886936"/>
    <w:rsid w:val="0088708A"/>
    <w:rsid w:val="00887970"/>
    <w:rsid w:val="008879BA"/>
    <w:rsid w:val="0089330B"/>
    <w:rsid w:val="00895193"/>
    <w:rsid w:val="0089789C"/>
    <w:rsid w:val="00897B9D"/>
    <w:rsid w:val="008A1BB3"/>
    <w:rsid w:val="008A1E0D"/>
    <w:rsid w:val="008A240E"/>
    <w:rsid w:val="008A3139"/>
    <w:rsid w:val="008A5B76"/>
    <w:rsid w:val="008A70B3"/>
    <w:rsid w:val="008B089F"/>
    <w:rsid w:val="008B19D4"/>
    <w:rsid w:val="008B1E50"/>
    <w:rsid w:val="008B313F"/>
    <w:rsid w:val="008B3C14"/>
    <w:rsid w:val="008B5EC2"/>
    <w:rsid w:val="008B5F7C"/>
    <w:rsid w:val="008B74D4"/>
    <w:rsid w:val="008C6EFB"/>
    <w:rsid w:val="008D14BD"/>
    <w:rsid w:val="008D2A8B"/>
    <w:rsid w:val="008D2D5D"/>
    <w:rsid w:val="008D4FDE"/>
    <w:rsid w:val="008D51C1"/>
    <w:rsid w:val="008D676E"/>
    <w:rsid w:val="008D690C"/>
    <w:rsid w:val="008E072B"/>
    <w:rsid w:val="008F10D0"/>
    <w:rsid w:val="008F5EE9"/>
    <w:rsid w:val="00901CA7"/>
    <w:rsid w:val="00905B07"/>
    <w:rsid w:val="00905BE6"/>
    <w:rsid w:val="00907C5D"/>
    <w:rsid w:val="00907D4D"/>
    <w:rsid w:val="00910245"/>
    <w:rsid w:val="009132BD"/>
    <w:rsid w:val="009163BF"/>
    <w:rsid w:val="00916B3C"/>
    <w:rsid w:val="00920508"/>
    <w:rsid w:val="0092099D"/>
    <w:rsid w:val="00922BA0"/>
    <w:rsid w:val="00924F9B"/>
    <w:rsid w:val="00925DEE"/>
    <w:rsid w:val="0092726B"/>
    <w:rsid w:val="00942DD2"/>
    <w:rsid w:val="00943179"/>
    <w:rsid w:val="009440E3"/>
    <w:rsid w:val="009462E6"/>
    <w:rsid w:val="009477C1"/>
    <w:rsid w:val="009479D7"/>
    <w:rsid w:val="00950A5B"/>
    <w:rsid w:val="009520ED"/>
    <w:rsid w:val="00953F6B"/>
    <w:rsid w:val="00955AFA"/>
    <w:rsid w:val="00956A69"/>
    <w:rsid w:val="00956FC8"/>
    <w:rsid w:val="00957304"/>
    <w:rsid w:val="0096030C"/>
    <w:rsid w:val="00960BEF"/>
    <w:rsid w:val="00961A9E"/>
    <w:rsid w:val="00962DD6"/>
    <w:rsid w:val="009638DD"/>
    <w:rsid w:val="00965AF9"/>
    <w:rsid w:val="009712E8"/>
    <w:rsid w:val="00971795"/>
    <w:rsid w:val="009811DD"/>
    <w:rsid w:val="009839B2"/>
    <w:rsid w:val="009847DF"/>
    <w:rsid w:val="00991CEE"/>
    <w:rsid w:val="009933CA"/>
    <w:rsid w:val="0099415A"/>
    <w:rsid w:val="00995979"/>
    <w:rsid w:val="00997948"/>
    <w:rsid w:val="009A14D9"/>
    <w:rsid w:val="009A29F6"/>
    <w:rsid w:val="009A2DEE"/>
    <w:rsid w:val="009A45EB"/>
    <w:rsid w:val="009A72A1"/>
    <w:rsid w:val="009A7553"/>
    <w:rsid w:val="009B03C6"/>
    <w:rsid w:val="009B0748"/>
    <w:rsid w:val="009B365B"/>
    <w:rsid w:val="009B4231"/>
    <w:rsid w:val="009B5F2A"/>
    <w:rsid w:val="009B75E1"/>
    <w:rsid w:val="009C1275"/>
    <w:rsid w:val="009C1A06"/>
    <w:rsid w:val="009C1DFD"/>
    <w:rsid w:val="009C2587"/>
    <w:rsid w:val="009C5065"/>
    <w:rsid w:val="009C51F4"/>
    <w:rsid w:val="009C726A"/>
    <w:rsid w:val="009D036A"/>
    <w:rsid w:val="009D0767"/>
    <w:rsid w:val="009D1BC5"/>
    <w:rsid w:val="009D6330"/>
    <w:rsid w:val="009E1EA3"/>
    <w:rsid w:val="009E2CAF"/>
    <w:rsid w:val="009E5A94"/>
    <w:rsid w:val="009E62D6"/>
    <w:rsid w:val="009E756A"/>
    <w:rsid w:val="009E775E"/>
    <w:rsid w:val="009F021B"/>
    <w:rsid w:val="009F073F"/>
    <w:rsid w:val="009F1151"/>
    <w:rsid w:val="009F1DF0"/>
    <w:rsid w:val="009F41E9"/>
    <w:rsid w:val="009F452C"/>
    <w:rsid w:val="009F55D9"/>
    <w:rsid w:val="00A02EA3"/>
    <w:rsid w:val="00A035A2"/>
    <w:rsid w:val="00A05E35"/>
    <w:rsid w:val="00A11EE1"/>
    <w:rsid w:val="00A12228"/>
    <w:rsid w:val="00A13289"/>
    <w:rsid w:val="00A13EB3"/>
    <w:rsid w:val="00A1535A"/>
    <w:rsid w:val="00A173F1"/>
    <w:rsid w:val="00A200AC"/>
    <w:rsid w:val="00A20FE6"/>
    <w:rsid w:val="00A2203A"/>
    <w:rsid w:val="00A23ED0"/>
    <w:rsid w:val="00A26F2F"/>
    <w:rsid w:val="00A31036"/>
    <w:rsid w:val="00A32F53"/>
    <w:rsid w:val="00A338D2"/>
    <w:rsid w:val="00A36CFB"/>
    <w:rsid w:val="00A512FB"/>
    <w:rsid w:val="00A55856"/>
    <w:rsid w:val="00A55CD1"/>
    <w:rsid w:val="00A5768D"/>
    <w:rsid w:val="00A61562"/>
    <w:rsid w:val="00A62253"/>
    <w:rsid w:val="00A639C8"/>
    <w:rsid w:val="00A645DB"/>
    <w:rsid w:val="00A64A33"/>
    <w:rsid w:val="00A65B7E"/>
    <w:rsid w:val="00A72B4A"/>
    <w:rsid w:val="00A75791"/>
    <w:rsid w:val="00A757B5"/>
    <w:rsid w:val="00A759C5"/>
    <w:rsid w:val="00A85BEC"/>
    <w:rsid w:val="00A85C11"/>
    <w:rsid w:val="00A870E2"/>
    <w:rsid w:val="00A9091B"/>
    <w:rsid w:val="00A913B8"/>
    <w:rsid w:val="00A913E0"/>
    <w:rsid w:val="00A914DE"/>
    <w:rsid w:val="00A965C9"/>
    <w:rsid w:val="00A975CC"/>
    <w:rsid w:val="00A97645"/>
    <w:rsid w:val="00A977B7"/>
    <w:rsid w:val="00AA101E"/>
    <w:rsid w:val="00AA1909"/>
    <w:rsid w:val="00AA3447"/>
    <w:rsid w:val="00AA5BB0"/>
    <w:rsid w:val="00AB1637"/>
    <w:rsid w:val="00AB2698"/>
    <w:rsid w:val="00AB5ACC"/>
    <w:rsid w:val="00AB5C7B"/>
    <w:rsid w:val="00AB7042"/>
    <w:rsid w:val="00AC3D57"/>
    <w:rsid w:val="00AC3DB2"/>
    <w:rsid w:val="00AC47B2"/>
    <w:rsid w:val="00AC799D"/>
    <w:rsid w:val="00AD1776"/>
    <w:rsid w:val="00AD2A00"/>
    <w:rsid w:val="00AD53EE"/>
    <w:rsid w:val="00AE0BEE"/>
    <w:rsid w:val="00AF1DE5"/>
    <w:rsid w:val="00AF2D58"/>
    <w:rsid w:val="00AF61E0"/>
    <w:rsid w:val="00B04EA5"/>
    <w:rsid w:val="00B0627B"/>
    <w:rsid w:val="00B06C0C"/>
    <w:rsid w:val="00B103AD"/>
    <w:rsid w:val="00B10DCC"/>
    <w:rsid w:val="00B1380E"/>
    <w:rsid w:val="00B13B86"/>
    <w:rsid w:val="00B21E71"/>
    <w:rsid w:val="00B24AFA"/>
    <w:rsid w:val="00B25816"/>
    <w:rsid w:val="00B27FDD"/>
    <w:rsid w:val="00B31194"/>
    <w:rsid w:val="00B33E0E"/>
    <w:rsid w:val="00B37927"/>
    <w:rsid w:val="00B37A1F"/>
    <w:rsid w:val="00B40F03"/>
    <w:rsid w:val="00B42E92"/>
    <w:rsid w:val="00B4505E"/>
    <w:rsid w:val="00B45482"/>
    <w:rsid w:val="00B47FE0"/>
    <w:rsid w:val="00B54501"/>
    <w:rsid w:val="00B57345"/>
    <w:rsid w:val="00B57F44"/>
    <w:rsid w:val="00B61D63"/>
    <w:rsid w:val="00B62528"/>
    <w:rsid w:val="00B63D05"/>
    <w:rsid w:val="00B67B93"/>
    <w:rsid w:val="00B719B0"/>
    <w:rsid w:val="00B71A67"/>
    <w:rsid w:val="00B72FBE"/>
    <w:rsid w:val="00B737DC"/>
    <w:rsid w:val="00B7513B"/>
    <w:rsid w:val="00B768D4"/>
    <w:rsid w:val="00B80110"/>
    <w:rsid w:val="00B8082C"/>
    <w:rsid w:val="00B8097F"/>
    <w:rsid w:val="00B8687C"/>
    <w:rsid w:val="00B935F6"/>
    <w:rsid w:val="00B9514A"/>
    <w:rsid w:val="00B95681"/>
    <w:rsid w:val="00B9606B"/>
    <w:rsid w:val="00BA5F89"/>
    <w:rsid w:val="00BA6FFC"/>
    <w:rsid w:val="00BB2254"/>
    <w:rsid w:val="00BB4969"/>
    <w:rsid w:val="00BB5AA6"/>
    <w:rsid w:val="00BB6952"/>
    <w:rsid w:val="00BB7C5E"/>
    <w:rsid w:val="00BC109C"/>
    <w:rsid w:val="00BC11F9"/>
    <w:rsid w:val="00BC44FA"/>
    <w:rsid w:val="00BC50C0"/>
    <w:rsid w:val="00BC569B"/>
    <w:rsid w:val="00BD14B9"/>
    <w:rsid w:val="00BD217B"/>
    <w:rsid w:val="00BD2A46"/>
    <w:rsid w:val="00BD3AC5"/>
    <w:rsid w:val="00BD3B24"/>
    <w:rsid w:val="00BD4F9A"/>
    <w:rsid w:val="00BD7785"/>
    <w:rsid w:val="00BE0F62"/>
    <w:rsid w:val="00BE3A27"/>
    <w:rsid w:val="00BE5131"/>
    <w:rsid w:val="00BE6260"/>
    <w:rsid w:val="00BE6A6E"/>
    <w:rsid w:val="00BE6BDD"/>
    <w:rsid w:val="00BE7101"/>
    <w:rsid w:val="00BE750C"/>
    <w:rsid w:val="00BF1777"/>
    <w:rsid w:val="00BF38CE"/>
    <w:rsid w:val="00BF5D50"/>
    <w:rsid w:val="00C00203"/>
    <w:rsid w:val="00C01676"/>
    <w:rsid w:val="00C036BF"/>
    <w:rsid w:val="00C04FD1"/>
    <w:rsid w:val="00C05557"/>
    <w:rsid w:val="00C23595"/>
    <w:rsid w:val="00C25776"/>
    <w:rsid w:val="00C27F2A"/>
    <w:rsid w:val="00C3033F"/>
    <w:rsid w:val="00C31594"/>
    <w:rsid w:val="00C34642"/>
    <w:rsid w:val="00C363A5"/>
    <w:rsid w:val="00C377A1"/>
    <w:rsid w:val="00C40E08"/>
    <w:rsid w:val="00C4110A"/>
    <w:rsid w:val="00C41E78"/>
    <w:rsid w:val="00C50C4E"/>
    <w:rsid w:val="00C52F56"/>
    <w:rsid w:val="00C616C0"/>
    <w:rsid w:val="00C61AA7"/>
    <w:rsid w:val="00C61C54"/>
    <w:rsid w:val="00C64563"/>
    <w:rsid w:val="00C66C7E"/>
    <w:rsid w:val="00C679A8"/>
    <w:rsid w:val="00C705FD"/>
    <w:rsid w:val="00C739C6"/>
    <w:rsid w:val="00C77F86"/>
    <w:rsid w:val="00C841E2"/>
    <w:rsid w:val="00C84B29"/>
    <w:rsid w:val="00C860D8"/>
    <w:rsid w:val="00C87EDF"/>
    <w:rsid w:val="00C921A4"/>
    <w:rsid w:val="00C92C61"/>
    <w:rsid w:val="00C93B01"/>
    <w:rsid w:val="00C94F23"/>
    <w:rsid w:val="00C97CD4"/>
    <w:rsid w:val="00CA2E8C"/>
    <w:rsid w:val="00CA3102"/>
    <w:rsid w:val="00CB097F"/>
    <w:rsid w:val="00CB0ECA"/>
    <w:rsid w:val="00CB23D2"/>
    <w:rsid w:val="00CB5F87"/>
    <w:rsid w:val="00CB6B8A"/>
    <w:rsid w:val="00CC204B"/>
    <w:rsid w:val="00CC2127"/>
    <w:rsid w:val="00CC2DEA"/>
    <w:rsid w:val="00CC4225"/>
    <w:rsid w:val="00CC5004"/>
    <w:rsid w:val="00CC5644"/>
    <w:rsid w:val="00CD28E1"/>
    <w:rsid w:val="00CD40E1"/>
    <w:rsid w:val="00CD5211"/>
    <w:rsid w:val="00CD5D7E"/>
    <w:rsid w:val="00CD5D9F"/>
    <w:rsid w:val="00CD623F"/>
    <w:rsid w:val="00CE1F18"/>
    <w:rsid w:val="00CE2370"/>
    <w:rsid w:val="00CE26AA"/>
    <w:rsid w:val="00CE4DFF"/>
    <w:rsid w:val="00CE4E14"/>
    <w:rsid w:val="00CE62E3"/>
    <w:rsid w:val="00CE672C"/>
    <w:rsid w:val="00D01E98"/>
    <w:rsid w:val="00D07C6A"/>
    <w:rsid w:val="00D10474"/>
    <w:rsid w:val="00D108F7"/>
    <w:rsid w:val="00D120EB"/>
    <w:rsid w:val="00D14C9B"/>
    <w:rsid w:val="00D15320"/>
    <w:rsid w:val="00D16444"/>
    <w:rsid w:val="00D167AB"/>
    <w:rsid w:val="00D17956"/>
    <w:rsid w:val="00D20427"/>
    <w:rsid w:val="00D20A6B"/>
    <w:rsid w:val="00D229DF"/>
    <w:rsid w:val="00D232F2"/>
    <w:rsid w:val="00D2422F"/>
    <w:rsid w:val="00D242C0"/>
    <w:rsid w:val="00D33AF8"/>
    <w:rsid w:val="00D352F1"/>
    <w:rsid w:val="00D35C45"/>
    <w:rsid w:val="00D35DF5"/>
    <w:rsid w:val="00D378A9"/>
    <w:rsid w:val="00D41853"/>
    <w:rsid w:val="00D41DB0"/>
    <w:rsid w:val="00D43C88"/>
    <w:rsid w:val="00D4574B"/>
    <w:rsid w:val="00D4579E"/>
    <w:rsid w:val="00D47073"/>
    <w:rsid w:val="00D50960"/>
    <w:rsid w:val="00D50D1B"/>
    <w:rsid w:val="00D527DB"/>
    <w:rsid w:val="00D54D6B"/>
    <w:rsid w:val="00D56686"/>
    <w:rsid w:val="00D60BE3"/>
    <w:rsid w:val="00D60D16"/>
    <w:rsid w:val="00D613E4"/>
    <w:rsid w:val="00D63504"/>
    <w:rsid w:val="00D6418E"/>
    <w:rsid w:val="00D6510F"/>
    <w:rsid w:val="00D66747"/>
    <w:rsid w:val="00D67ED2"/>
    <w:rsid w:val="00D73F86"/>
    <w:rsid w:val="00D741BF"/>
    <w:rsid w:val="00D753E2"/>
    <w:rsid w:val="00D761AC"/>
    <w:rsid w:val="00D77D8E"/>
    <w:rsid w:val="00D81F27"/>
    <w:rsid w:val="00D81FD5"/>
    <w:rsid w:val="00D837A8"/>
    <w:rsid w:val="00D85348"/>
    <w:rsid w:val="00D856CC"/>
    <w:rsid w:val="00D90D47"/>
    <w:rsid w:val="00D92B7E"/>
    <w:rsid w:val="00D935A5"/>
    <w:rsid w:val="00D96766"/>
    <w:rsid w:val="00D96BB4"/>
    <w:rsid w:val="00D96F02"/>
    <w:rsid w:val="00D97A49"/>
    <w:rsid w:val="00DA467D"/>
    <w:rsid w:val="00DA5569"/>
    <w:rsid w:val="00DB0579"/>
    <w:rsid w:val="00DB2270"/>
    <w:rsid w:val="00DB6129"/>
    <w:rsid w:val="00DB6F24"/>
    <w:rsid w:val="00DC22A9"/>
    <w:rsid w:val="00DC54F0"/>
    <w:rsid w:val="00DC5894"/>
    <w:rsid w:val="00DC6FF7"/>
    <w:rsid w:val="00DD09AC"/>
    <w:rsid w:val="00DD0C4A"/>
    <w:rsid w:val="00DD64B7"/>
    <w:rsid w:val="00DE071E"/>
    <w:rsid w:val="00DE272F"/>
    <w:rsid w:val="00DE56A8"/>
    <w:rsid w:val="00DE5905"/>
    <w:rsid w:val="00DF2043"/>
    <w:rsid w:val="00DF25B1"/>
    <w:rsid w:val="00DF5AC3"/>
    <w:rsid w:val="00DF63E3"/>
    <w:rsid w:val="00DF74DA"/>
    <w:rsid w:val="00E007F3"/>
    <w:rsid w:val="00E0083A"/>
    <w:rsid w:val="00E0162F"/>
    <w:rsid w:val="00E01A02"/>
    <w:rsid w:val="00E03496"/>
    <w:rsid w:val="00E06507"/>
    <w:rsid w:val="00E10E10"/>
    <w:rsid w:val="00E11EDF"/>
    <w:rsid w:val="00E13046"/>
    <w:rsid w:val="00E13FDE"/>
    <w:rsid w:val="00E142C2"/>
    <w:rsid w:val="00E1574A"/>
    <w:rsid w:val="00E20289"/>
    <w:rsid w:val="00E21058"/>
    <w:rsid w:val="00E259A7"/>
    <w:rsid w:val="00E264D5"/>
    <w:rsid w:val="00E27062"/>
    <w:rsid w:val="00E275E9"/>
    <w:rsid w:val="00E31854"/>
    <w:rsid w:val="00E33D05"/>
    <w:rsid w:val="00E41FFE"/>
    <w:rsid w:val="00E500F7"/>
    <w:rsid w:val="00E524D0"/>
    <w:rsid w:val="00E560E6"/>
    <w:rsid w:val="00E563B4"/>
    <w:rsid w:val="00E56528"/>
    <w:rsid w:val="00E571FA"/>
    <w:rsid w:val="00E576BB"/>
    <w:rsid w:val="00E6035F"/>
    <w:rsid w:val="00E6077D"/>
    <w:rsid w:val="00E62414"/>
    <w:rsid w:val="00E626EF"/>
    <w:rsid w:val="00E635AA"/>
    <w:rsid w:val="00E642DB"/>
    <w:rsid w:val="00E65384"/>
    <w:rsid w:val="00E72252"/>
    <w:rsid w:val="00E72E5E"/>
    <w:rsid w:val="00E74A58"/>
    <w:rsid w:val="00E74A68"/>
    <w:rsid w:val="00E811D7"/>
    <w:rsid w:val="00E821A0"/>
    <w:rsid w:val="00E82817"/>
    <w:rsid w:val="00E84A2C"/>
    <w:rsid w:val="00E85A99"/>
    <w:rsid w:val="00E87D49"/>
    <w:rsid w:val="00E914E0"/>
    <w:rsid w:val="00E91B1C"/>
    <w:rsid w:val="00E92E99"/>
    <w:rsid w:val="00E93668"/>
    <w:rsid w:val="00E948D5"/>
    <w:rsid w:val="00E9585B"/>
    <w:rsid w:val="00E96209"/>
    <w:rsid w:val="00E97FE9"/>
    <w:rsid w:val="00EA1B8B"/>
    <w:rsid w:val="00EA36F7"/>
    <w:rsid w:val="00EA56BE"/>
    <w:rsid w:val="00EA6A35"/>
    <w:rsid w:val="00EA6E06"/>
    <w:rsid w:val="00EA7F0F"/>
    <w:rsid w:val="00EA7F46"/>
    <w:rsid w:val="00EB0692"/>
    <w:rsid w:val="00EB3DB7"/>
    <w:rsid w:val="00EB472E"/>
    <w:rsid w:val="00EB56AF"/>
    <w:rsid w:val="00EB6FB7"/>
    <w:rsid w:val="00EB7227"/>
    <w:rsid w:val="00EC2857"/>
    <w:rsid w:val="00EC4337"/>
    <w:rsid w:val="00EC68D1"/>
    <w:rsid w:val="00ED03D1"/>
    <w:rsid w:val="00ED151B"/>
    <w:rsid w:val="00EE291B"/>
    <w:rsid w:val="00EE4CD7"/>
    <w:rsid w:val="00EE57B3"/>
    <w:rsid w:val="00EE61A8"/>
    <w:rsid w:val="00EE7401"/>
    <w:rsid w:val="00EF2990"/>
    <w:rsid w:val="00EF4004"/>
    <w:rsid w:val="00EF44F4"/>
    <w:rsid w:val="00EF4650"/>
    <w:rsid w:val="00EF46AB"/>
    <w:rsid w:val="00EF601C"/>
    <w:rsid w:val="00EF6D4A"/>
    <w:rsid w:val="00F02626"/>
    <w:rsid w:val="00F03D99"/>
    <w:rsid w:val="00F101BC"/>
    <w:rsid w:val="00F126EB"/>
    <w:rsid w:val="00F12A64"/>
    <w:rsid w:val="00F14EBF"/>
    <w:rsid w:val="00F154E8"/>
    <w:rsid w:val="00F16524"/>
    <w:rsid w:val="00F166C8"/>
    <w:rsid w:val="00F16D8C"/>
    <w:rsid w:val="00F20FC9"/>
    <w:rsid w:val="00F21859"/>
    <w:rsid w:val="00F22F2F"/>
    <w:rsid w:val="00F24ABC"/>
    <w:rsid w:val="00F26FE6"/>
    <w:rsid w:val="00F3173E"/>
    <w:rsid w:val="00F339F7"/>
    <w:rsid w:val="00F41AD1"/>
    <w:rsid w:val="00F42E4C"/>
    <w:rsid w:val="00F46564"/>
    <w:rsid w:val="00F50830"/>
    <w:rsid w:val="00F5103B"/>
    <w:rsid w:val="00F53B91"/>
    <w:rsid w:val="00F53CAB"/>
    <w:rsid w:val="00F56A43"/>
    <w:rsid w:val="00F61C94"/>
    <w:rsid w:val="00F638CD"/>
    <w:rsid w:val="00F65536"/>
    <w:rsid w:val="00F675A8"/>
    <w:rsid w:val="00F6768A"/>
    <w:rsid w:val="00F71EC9"/>
    <w:rsid w:val="00F72ABF"/>
    <w:rsid w:val="00F741DB"/>
    <w:rsid w:val="00F759D0"/>
    <w:rsid w:val="00F777C5"/>
    <w:rsid w:val="00F80FEC"/>
    <w:rsid w:val="00F837C7"/>
    <w:rsid w:val="00F83D4F"/>
    <w:rsid w:val="00F860DF"/>
    <w:rsid w:val="00F87BF9"/>
    <w:rsid w:val="00F92CC4"/>
    <w:rsid w:val="00F937B7"/>
    <w:rsid w:val="00F93D8F"/>
    <w:rsid w:val="00F9789D"/>
    <w:rsid w:val="00FA2021"/>
    <w:rsid w:val="00FA24D0"/>
    <w:rsid w:val="00FA4074"/>
    <w:rsid w:val="00FB0BE1"/>
    <w:rsid w:val="00FB0E0B"/>
    <w:rsid w:val="00FB34ED"/>
    <w:rsid w:val="00FB3DFC"/>
    <w:rsid w:val="00FC18C4"/>
    <w:rsid w:val="00FC3711"/>
    <w:rsid w:val="00FC3A11"/>
    <w:rsid w:val="00FC46F3"/>
    <w:rsid w:val="00FC54FF"/>
    <w:rsid w:val="00FC5B3D"/>
    <w:rsid w:val="00FC6004"/>
    <w:rsid w:val="00FC75C5"/>
    <w:rsid w:val="00FD269C"/>
    <w:rsid w:val="00FD4F34"/>
    <w:rsid w:val="00FD72AB"/>
    <w:rsid w:val="00FE0152"/>
    <w:rsid w:val="00FE040F"/>
    <w:rsid w:val="00FE0E9E"/>
    <w:rsid w:val="00FE12C3"/>
    <w:rsid w:val="00FE6970"/>
    <w:rsid w:val="00FE74EE"/>
    <w:rsid w:val="00FF0A24"/>
    <w:rsid w:val="00FF4F78"/>
    <w:rsid w:val="00FF59D4"/>
    <w:rsid w:val="00FF5B45"/>
    <w:rsid w:val="00FF61F9"/>
    <w:rsid w:val="00FF6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4CF6E"/>
  <w15:chartTrackingRefBased/>
  <w15:docId w15:val="{0326479F-7CFC-4955-9FDC-5BBDDB8D5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FC9"/>
    <w:rPr>
      <w:rFonts w:ascii="Times New Roman" w:hAnsi="Times New Roman"/>
      <w:sz w:val="24"/>
    </w:rPr>
  </w:style>
  <w:style w:type="paragraph" w:styleId="Heading1">
    <w:name w:val="heading 1"/>
    <w:basedOn w:val="Normal"/>
    <w:next w:val="Normal"/>
    <w:link w:val="Heading1Char"/>
    <w:uiPriority w:val="9"/>
    <w:qFormat/>
    <w:rsid w:val="006C3B12"/>
    <w:pPr>
      <w:keepNext/>
      <w:keepLines/>
      <w:spacing w:before="240" w:after="0"/>
      <w:jc w:val="cente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802"/>
  </w:style>
  <w:style w:type="paragraph" w:styleId="Footer">
    <w:name w:val="footer"/>
    <w:basedOn w:val="Normal"/>
    <w:link w:val="FooterChar"/>
    <w:uiPriority w:val="99"/>
    <w:unhideWhenUsed/>
    <w:rsid w:val="005638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802"/>
  </w:style>
  <w:style w:type="character" w:styleId="Hyperlink">
    <w:name w:val="Hyperlink"/>
    <w:basedOn w:val="DefaultParagraphFont"/>
    <w:uiPriority w:val="99"/>
    <w:unhideWhenUsed/>
    <w:rsid w:val="003E1DE5"/>
    <w:rPr>
      <w:color w:val="0563C1" w:themeColor="hyperlink"/>
      <w:u w:val="single"/>
    </w:rPr>
  </w:style>
  <w:style w:type="character" w:customStyle="1" w:styleId="UnresolvedMention1">
    <w:name w:val="Unresolved Mention1"/>
    <w:basedOn w:val="DefaultParagraphFont"/>
    <w:uiPriority w:val="99"/>
    <w:semiHidden/>
    <w:unhideWhenUsed/>
    <w:rsid w:val="003E1DE5"/>
    <w:rPr>
      <w:color w:val="605E5C"/>
      <w:shd w:val="clear" w:color="auto" w:fill="E1DFDD"/>
    </w:rPr>
  </w:style>
  <w:style w:type="character" w:styleId="CommentReference">
    <w:name w:val="annotation reference"/>
    <w:basedOn w:val="DefaultParagraphFont"/>
    <w:uiPriority w:val="99"/>
    <w:semiHidden/>
    <w:unhideWhenUsed/>
    <w:rsid w:val="00D378A9"/>
    <w:rPr>
      <w:sz w:val="16"/>
      <w:szCs w:val="16"/>
    </w:rPr>
  </w:style>
  <w:style w:type="character" w:styleId="FollowedHyperlink">
    <w:name w:val="FollowedHyperlink"/>
    <w:basedOn w:val="DefaultParagraphFont"/>
    <w:uiPriority w:val="99"/>
    <w:semiHidden/>
    <w:unhideWhenUsed/>
    <w:rsid w:val="00C860D8"/>
    <w:rPr>
      <w:color w:val="954F72" w:themeColor="followedHyperlink"/>
      <w:u w:val="single"/>
    </w:rPr>
  </w:style>
  <w:style w:type="character" w:customStyle="1" w:styleId="UnresolvedMention2">
    <w:name w:val="Unresolved Mention2"/>
    <w:basedOn w:val="DefaultParagraphFont"/>
    <w:uiPriority w:val="99"/>
    <w:semiHidden/>
    <w:unhideWhenUsed/>
    <w:rsid w:val="0001662C"/>
    <w:rPr>
      <w:color w:val="605E5C"/>
      <w:shd w:val="clear" w:color="auto" w:fill="E1DFDD"/>
    </w:rPr>
  </w:style>
  <w:style w:type="character" w:styleId="Emphasis">
    <w:name w:val="Emphasis"/>
    <w:basedOn w:val="DefaultParagraphFont"/>
    <w:uiPriority w:val="20"/>
    <w:qFormat/>
    <w:rsid w:val="00336E7D"/>
    <w:rPr>
      <w:i/>
      <w:iCs/>
    </w:rPr>
  </w:style>
  <w:style w:type="character" w:customStyle="1" w:styleId="Heading1Char">
    <w:name w:val="Heading 1 Char"/>
    <w:basedOn w:val="DefaultParagraphFont"/>
    <w:link w:val="Heading1"/>
    <w:uiPriority w:val="9"/>
    <w:rsid w:val="006C3B12"/>
    <w:rPr>
      <w:rFonts w:ascii="Times New Roman" w:eastAsiaTheme="majorEastAsia" w:hAnsi="Times New Roman" w:cstheme="majorBidi"/>
      <w:b/>
      <w:sz w:val="24"/>
      <w:szCs w:val="32"/>
    </w:rPr>
  </w:style>
  <w:style w:type="paragraph" w:styleId="ListParagraph">
    <w:name w:val="List Paragraph"/>
    <w:basedOn w:val="Normal"/>
    <w:uiPriority w:val="34"/>
    <w:qFormat/>
    <w:rsid w:val="00CE2370"/>
    <w:pPr>
      <w:ind w:left="720"/>
      <w:contextualSpacing/>
    </w:pPr>
  </w:style>
  <w:style w:type="paragraph" w:styleId="BalloonText">
    <w:name w:val="Balloon Text"/>
    <w:basedOn w:val="Normal"/>
    <w:link w:val="BalloonTextChar"/>
    <w:uiPriority w:val="99"/>
    <w:semiHidden/>
    <w:unhideWhenUsed/>
    <w:rsid w:val="006F78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872"/>
    <w:rPr>
      <w:rFonts w:ascii="Segoe UI" w:hAnsi="Segoe UI" w:cs="Segoe UI"/>
      <w:sz w:val="18"/>
      <w:szCs w:val="18"/>
    </w:rPr>
  </w:style>
  <w:style w:type="character" w:customStyle="1" w:styleId="UnresolvedMention3">
    <w:name w:val="Unresolved Mention3"/>
    <w:basedOn w:val="DefaultParagraphFont"/>
    <w:uiPriority w:val="99"/>
    <w:semiHidden/>
    <w:unhideWhenUsed/>
    <w:rsid w:val="006F7872"/>
    <w:rPr>
      <w:color w:val="605E5C"/>
      <w:shd w:val="clear" w:color="auto" w:fill="E1DFDD"/>
    </w:rPr>
  </w:style>
  <w:style w:type="character" w:styleId="UnresolvedMention">
    <w:name w:val="Unresolved Mention"/>
    <w:basedOn w:val="DefaultParagraphFont"/>
    <w:uiPriority w:val="99"/>
    <w:semiHidden/>
    <w:unhideWhenUsed/>
    <w:rsid w:val="00420D5A"/>
    <w:rPr>
      <w:color w:val="605E5C"/>
      <w:shd w:val="clear" w:color="auto" w:fill="E1DFDD"/>
    </w:rPr>
  </w:style>
  <w:style w:type="paragraph" w:styleId="NormalWeb">
    <w:name w:val="Normal (Web)"/>
    <w:basedOn w:val="Normal"/>
    <w:uiPriority w:val="99"/>
    <w:unhideWhenUsed/>
    <w:rsid w:val="004063F1"/>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08872">
      <w:bodyDiv w:val="1"/>
      <w:marLeft w:val="0"/>
      <w:marRight w:val="0"/>
      <w:marTop w:val="0"/>
      <w:marBottom w:val="0"/>
      <w:divBdr>
        <w:top w:val="none" w:sz="0" w:space="0" w:color="auto"/>
        <w:left w:val="none" w:sz="0" w:space="0" w:color="auto"/>
        <w:bottom w:val="none" w:sz="0" w:space="0" w:color="auto"/>
        <w:right w:val="none" w:sz="0" w:space="0" w:color="auto"/>
      </w:divBdr>
    </w:div>
    <w:div w:id="485781719">
      <w:bodyDiv w:val="1"/>
      <w:marLeft w:val="0"/>
      <w:marRight w:val="0"/>
      <w:marTop w:val="0"/>
      <w:marBottom w:val="0"/>
      <w:divBdr>
        <w:top w:val="none" w:sz="0" w:space="0" w:color="auto"/>
        <w:left w:val="none" w:sz="0" w:space="0" w:color="auto"/>
        <w:bottom w:val="none" w:sz="0" w:space="0" w:color="auto"/>
        <w:right w:val="none" w:sz="0" w:space="0" w:color="auto"/>
      </w:divBdr>
    </w:div>
    <w:div w:id="769349203">
      <w:bodyDiv w:val="1"/>
      <w:marLeft w:val="0"/>
      <w:marRight w:val="0"/>
      <w:marTop w:val="0"/>
      <w:marBottom w:val="0"/>
      <w:divBdr>
        <w:top w:val="none" w:sz="0" w:space="0" w:color="auto"/>
        <w:left w:val="none" w:sz="0" w:space="0" w:color="auto"/>
        <w:bottom w:val="none" w:sz="0" w:space="0" w:color="auto"/>
        <w:right w:val="none" w:sz="0" w:space="0" w:color="auto"/>
      </w:divBdr>
    </w:div>
    <w:div w:id="1131241936">
      <w:bodyDiv w:val="1"/>
      <w:marLeft w:val="0"/>
      <w:marRight w:val="0"/>
      <w:marTop w:val="0"/>
      <w:marBottom w:val="0"/>
      <w:divBdr>
        <w:top w:val="none" w:sz="0" w:space="0" w:color="auto"/>
        <w:left w:val="none" w:sz="0" w:space="0" w:color="auto"/>
        <w:bottom w:val="none" w:sz="0" w:space="0" w:color="auto"/>
        <w:right w:val="none" w:sz="0" w:space="0" w:color="auto"/>
      </w:divBdr>
    </w:div>
    <w:div w:id="1259872081">
      <w:bodyDiv w:val="1"/>
      <w:marLeft w:val="0"/>
      <w:marRight w:val="0"/>
      <w:marTop w:val="0"/>
      <w:marBottom w:val="0"/>
      <w:divBdr>
        <w:top w:val="none" w:sz="0" w:space="0" w:color="auto"/>
        <w:left w:val="none" w:sz="0" w:space="0" w:color="auto"/>
        <w:bottom w:val="none" w:sz="0" w:space="0" w:color="auto"/>
        <w:right w:val="none" w:sz="0" w:space="0" w:color="auto"/>
      </w:divBdr>
    </w:div>
    <w:div w:id="1317295434">
      <w:bodyDiv w:val="1"/>
      <w:marLeft w:val="0"/>
      <w:marRight w:val="0"/>
      <w:marTop w:val="0"/>
      <w:marBottom w:val="0"/>
      <w:divBdr>
        <w:top w:val="none" w:sz="0" w:space="0" w:color="auto"/>
        <w:left w:val="none" w:sz="0" w:space="0" w:color="auto"/>
        <w:bottom w:val="none" w:sz="0" w:space="0" w:color="auto"/>
        <w:right w:val="none" w:sz="0" w:space="0" w:color="auto"/>
      </w:divBdr>
    </w:div>
    <w:div w:id="1420981836">
      <w:bodyDiv w:val="1"/>
      <w:marLeft w:val="0"/>
      <w:marRight w:val="0"/>
      <w:marTop w:val="0"/>
      <w:marBottom w:val="0"/>
      <w:divBdr>
        <w:top w:val="none" w:sz="0" w:space="0" w:color="auto"/>
        <w:left w:val="none" w:sz="0" w:space="0" w:color="auto"/>
        <w:bottom w:val="none" w:sz="0" w:space="0" w:color="auto"/>
        <w:right w:val="none" w:sz="0" w:space="0" w:color="auto"/>
      </w:divBdr>
    </w:div>
    <w:div w:id="1661497815">
      <w:bodyDiv w:val="1"/>
      <w:marLeft w:val="0"/>
      <w:marRight w:val="0"/>
      <w:marTop w:val="0"/>
      <w:marBottom w:val="0"/>
      <w:divBdr>
        <w:top w:val="none" w:sz="0" w:space="0" w:color="auto"/>
        <w:left w:val="none" w:sz="0" w:space="0" w:color="auto"/>
        <w:bottom w:val="none" w:sz="0" w:space="0" w:color="auto"/>
        <w:right w:val="none" w:sz="0" w:space="0" w:color="auto"/>
      </w:divBdr>
      <w:divsChild>
        <w:div w:id="2036274236">
          <w:marLeft w:val="0"/>
          <w:marRight w:val="0"/>
          <w:marTop w:val="0"/>
          <w:marBottom w:val="0"/>
          <w:divBdr>
            <w:top w:val="none" w:sz="0" w:space="0" w:color="auto"/>
            <w:left w:val="none" w:sz="0" w:space="0" w:color="auto"/>
            <w:bottom w:val="none" w:sz="0" w:space="0" w:color="auto"/>
            <w:right w:val="none" w:sz="0" w:space="0" w:color="auto"/>
          </w:divBdr>
        </w:div>
      </w:divsChild>
    </w:div>
    <w:div w:id="1880898566">
      <w:bodyDiv w:val="1"/>
      <w:marLeft w:val="0"/>
      <w:marRight w:val="0"/>
      <w:marTop w:val="0"/>
      <w:marBottom w:val="0"/>
      <w:divBdr>
        <w:top w:val="none" w:sz="0" w:space="0" w:color="auto"/>
        <w:left w:val="none" w:sz="0" w:space="0" w:color="auto"/>
        <w:bottom w:val="none" w:sz="0" w:space="0" w:color="auto"/>
        <w:right w:val="none" w:sz="0" w:space="0" w:color="auto"/>
      </w:divBdr>
    </w:div>
    <w:div w:id="1935671779">
      <w:bodyDiv w:val="1"/>
      <w:marLeft w:val="0"/>
      <w:marRight w:val="0"/>
      <w:marTop w:val="0"/>
      <w:marBottom w:val="0"/>
      <w:divBdr>
        <w:top w:val="none" w:sz="0" w:space="0" w:color="auto"/>
        <w:left w:val="none" w:sz="0" w:space="0" w:color="auto"/>
        <w:bottom w:val="none" w:sz="0" w:space="0" w:color="auto"/>
        <w:right w:val="none" w:sz="0" w:space="0" w:color="auto"/>
      </w:divBdr>
    </w:div>
    <w:div w:id="2134052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B21F0-8EF1-418A-B09E-A311586E3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0</TotalTime>
  <Pages>13</Pages>
  <Words>2336</Words>
  <Characters>133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VCUHS</Company>
  <LinksUpToDate>false</LinksUpToDate>
  <CharactersWithSpaces>1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Nicholson</dc:creator>
  <cp:keywords/>
  <dc:description/>
  <cp:lastModifiedBy>James Nicholson</cp:lastModifiedBy>
  <cp:revision>31</cp:revision>
  <dcterms:created xsi:type="dcterms:W3CDTF">2019-04-28T03:24:00Z</dcterms:created>
  <dcterms:modified xsi:type="dcterms:W3CDTF">2020-02-17T04:07:00Z</dcterms:modified>
</cp:coreProperties>
</file>